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84F" w:rsidRPr="00AD38E1" w:rsidRDefault="00945D55" w:rsidP="00AD38E1">
      <w:pPr>
        <w:widowControl w:val="0"/>
        <w:tabs>
          <w:tab w:val="left" w:pos="540"/>
          <w:tab w:val="left" w:pos="3780"/>
          <w:tab w:val="left" w:pos="4320"/>
          <w:tab w:val="left" w:pos="6660"/>
        </w:tabs>
        <w:autoSpaceDE w:val="0"/>
        <w:autoSpaceDN w:val="0"/>
        <w:adjustRightInd w:val="0"/>
        <w:ind w:right="992"/>
        <w:jc w:val="center"/>
        <w:rPr>
          <w:b/>
          <w:bCs/>
          <w:sz w:val="22"/>
          <w:szCs w:val="22"/>
        </w:rPr>
      </w:pPr>
      <w:bookmarkStart w:id="0" w:name="_GoBack"/>
      <w:bookmarkEnd w:id="0"/>
      <w:r>
        <w:rPr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34C85E02" wp14:editId="05CB4F6B">
            <wp:simplePos x="0" y="0"/>
            <wp:positionH relativeFrom="margin">
              <wp:posOffset>-31750</wp:posOffset>
            </wp:positionH>
            <wp:positionV relativeFrom="margin">
              <wp:posOffset>-347980</wp:posOffset>
            </wp:positionV>
            <wp:extent cx="1566545" cy="1289685"/>
            <wp:effectExtent l="0" t="0" r="0" b="0"/>
            <wp:wrapSquare wrapText="bothSides"/>
            <wp:docPr id="2" name="Picture 2" descr="UM-Logo_V-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M-Logo_V-Black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545" cy="128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684F" w:rsidRPr="00AD38E1">
        <w:rPr>
          <w:b/>
          <w:bCs/>
          <w:sz w:val="22"/>
          <w:szCs w:val="22"/>
        </w:rPr>
        <w:t>Research Committee – Panel on Research Ethics</w:t>
      </w:r>
    </w:p>
    <w:p w:rsidR="00EE684F" w:rsidRDefault="00EE684F" w:rsidP="00AD38E1">
      <w:pPr>
        <w:widowControl w:val="0"/>
        <w:tabs>
          <w:tab w:val="left" w:pos="540"/>
          <w:tab w:val="left" w:pos="3780"/>
          <w:tab w:val="left" w:pos="4320"/>
          <w:tab w:val="left" w:pos="6660"/>
        </w:tabs>
        <w:autoSpaceDE w:val="0"/>
        <w:autoSpaceDN w:val="0"/>
        <w:adjustRightInd w:val="0"/>
        <w:ind w:right="630"/>
        <w:jc w:val="center"/>
        <w:rPr>
          <w:b/>
          <w:bCs/>
          <w:sz w:val="22"/>
          <w:szCs w:val="22"/>
        </w:rPr>
      </w:pPr>
      <w:r w:rsidRPr="006656FA">
        <w:rPr>
          <w:b/>
          <w:bCs/>
          <w:sz w:val="22"/>
          <w:szCs w:val="22"/>
        </w:rPr>
        <w:t>Sub-Panel on Biomedical Science &amp; Engineering Research Ethics (Human Participants)</w:t>
      </w:r>
    </w:p>
    <w:p w:rsidR="00EE684F" w:rsidRPr="006656FA" w:rsidRDefault="00EE684F" w:rsidP="00AD38E1">
      <w:pPr>
        <w:widowControl w:val="0"/>
        <w:tabs>
          <w:tab w:val="left" w:pos="540"/>
          <w:tab w:val="left" w:pos="3780"/>
          <w:tab w:val="left" w:pos="4320"/>
          <w:tab w:val="left" w:pos="6660"/>
        </w:tabs>
        <w:autoSpaceDE w:val="0"/>
        <w:autoSpaceDN w:val="0"/>
        <w:adjustRightInd w:val="0"/>
        <w:ind w:right="630"/>
        <w:jc w:val="center"/>
        <w:rPr>
          <w:b/>
          <w:bCs/>
          <w:sz w:val="22"/>
          <w:szCs w:val="22"/>
        </w:rPr>
      </w:pPr>
      <w:r w:rsidRPr="006656FA">
        <w:rPr>
          <w:bCs/>
          <w:sz w:val="22"/>
          <w:szCs w:val="22"/>
          <w:u w:val="single"/>
        </w:rPr>
        <w:t xml:space="preserve">Research Ethics </w:t>
      </w:r>
      <w:r>
        <w:rPr>
          <w:bCs/>
          <w:sz w:val="22"/>
          <w:szCs w:val="22"/>
          <w:u w:val="single"/>
        </w:rPr>
        <w:t>Protocol Modification</w:t>
      </w:r>
      <w:r w:rsidRPr="006656FA">
        <w:rPr>
          <w:bCs/>
          <w:sz w:val="22"/>
          <w:szCs w:val="22"/>
          <w:u w:val="single"/>
        </w:rPr>
        <w:t xml:space="preserve"> Form</w:t>
      </w:r>
    </w:p>
    <w:p w:rsidR="00945D55" w:rsidRDefault="00945D55">
      <w:pPr>
        <w:pStyle w:val="Title"/>
        <w:rPr>
          <w:b w:val="0"/>
          <w:bCs w:val="0"/>
          <w:sz w:val="20"/>
        </w:rPr>
      </w:pPr>
    </w:p>
    <w:p w:rsidR="00945D55" w:rsidRDefault="00945D55" w:rsidP="00F97485">
      <w:pPr>
        <w:widowControl w:val="0"/>
        <w:autoSpaceDE w:val="0"/>
        <w:autoSpaceDN w:val="0"/>
        <w:adjustRightInd w:val="0"/>
        <w:spacing w:before="40" w:after="40" w:line="260" w:lineRule="exact"/>
        <w:ind w:right="-9"/>
        <w:rPr>
          <w:b/>
          <w:bCs/>
          <w:szCs w:val="22"/>
        </w:rPr>
      </w:pPr>
    </w:p>
    <w:p w:rsidR="00F97485" w:rsidRPr="00F97485" w:rsidRDefault="00F97485" w:rsidP="00F97485">
      <w:pPr>
        <w:widowControl w:val="0"/>
        <w:autoSpaceDE w:val="0"/>
        <w:autoSpaceDN w:val="0"/>
        <w:adjustRightInd w:val="0"/>
        <w:spacing w:before="40" w:after="40" w:line="260" w:lineRule="exact"/>
        <w:ind w:right="-9"/>
        <w:rPr>
          <w:b/>
          <w:bCs/>
          <w:szCs w:val="22"/>
        </w:rPr>
      </w:pPr>
      <w:r w:rsidRPr="00F97485">
        <w:rPr>
          <w:b/>
          <w:bCs/>
          <w:szCs w:val="22"/>
        </w:rPr>
        <w:t>Instructions to applicants</w:t>
      </w:r>
    </w:p>
    <w:p w:rsidR="00F97485" w:rsidRPr="00F97485" w:rsidRDefault="00F97485" w:rsidP="00F97485">
      <w:pPr>
        <w:widowControl w:val="0"/>
        <w:numPr>
          <w:ilvl w:val="0"/>
          <w:numId w:val="4"/>
        </w:numPr>
        <w:tabs>
          <w:tab w:val="left" w:pos="360"/>
          <w:tab w:val="left" w:pos="4320"/>
          <w:tab w:val="right" w:pos="8640"/>
        </w:tabs>
        <w:autoSpaceDE w:val="0"/>
        <w:autoSpaceDN w:val="0"/>
        <w:adjustRightInd w:val="0"/>
        <w:ind w:left="360" w:right="-9"/>
        <w:jc w:val="both"/>
        <w:rPr>
          <w:sz w:val="18"/>
        </w:rPr>
      </w:pPr>
      <w:r w:rsidRPr="00F97485">
        <w:rPr>
          <w:sz w:val="18"/>
        </w:rPr>
        <w:t>Please complete</w:t>
      </w:r>
      <w:r>
        <w:rPr>
          <w:sz w:val="18"/>
        </w:rPr>
        <w:t xml:space="preserve"> the Modification</w:t>
      </w:r>
      <w:r w:rsidRPr="00F97485">
        <w:rPr>
          <w:sz w:val="18"/>
        </w:rPr>
        <w:t xml:space="preserve"> Form, and do not modify its format.</w:t>
      </w:r>
    </w:p>
    <w:p w:rsidR="00F97485" w:rsidRPr="00F97485" w:rsidRDefault="00F97485" w:rsidP="00F97485">
      <w:pPr>
        <w:widowControl w:val="0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before="40" w:after="40" w:line="240" w:lineRule="exact"/>
        <w:ind w:left="360" w:right="-9"/>
        <w:jc w:val="both"/>
        <w:rPr>
          <w:sz w:val="18"/>
        </w:rPr>
      </w:pPr>
      <w:r w:rsidRPr="00F97485">
        <w:rPr>
          <w:sz w:val="18"/>
        </w:rPr>
        <w:t>Enter the information required and do not refer to other document(s).</w:t>
      </w:r>
    </w:p>
    <w:p w:rsidR="00F97485" w:rsidRPr="00F97485" w:rsidRDefault="00F97485" w:rsidP="00F97485">
      <w:pPr>
        <w:widowControl w:val="0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before="40" w:after="40" w:line="240" w:lineRule="exact"/>
        <w:ind w:left="360" w:right="-9"/>
        <w:jc w:val="both"/>
        <w:rPr>
          <w:sz w:val="18"/>
        </w:rPr>
      </w:pPr>
      <w:r w:rsidRPr="00F97485">
        <w:rPr>
          <w:sz w:val="18"/>
        </w:rPr>
        <w:t xml:space="preserve">Submit </w:t>
      </w:r>
      <w:r>
        <w:rPr>
          <w:sz w:val="18"/>
        </w:rPr>
        <w:t xml:space="preserve">completed Modification </w:t>
      </w:r>
      <w:r w:rsidRPr="00F97485">
        <w:rPr>
          <w:sz w:val="18"/>
        </w:rPr>
        <w:t xml:space="preserve">Form via email to </w:t>
      </w:r>
      <w:hyperlink r:id="rId13" w:history="1">
        <w:r w:rsidR="00A430C5">
          <w:rPr>
            <w:rStyle w:val="Hyperlink"/>
            <w:sz w:val="18"/>
          </w:rPr>
          <w:t>rskto</w:t>
        </w:r>
        <w:r w:rsidR="00A430C5" w:rsidRPr="007E3954">
          <w:rPr>
            <w:rStyle w:val="Hyperlink"/>
            <w:sz w:val="18"/>
          </w:rPr>
          <w:t>.ethics@um.edu.mo</w:t>
        </w:r>
      </w:hyperlink>
      <w:r w:rsidRPr="00F97485">
        <w:rPr>
          <w:sz w:val="18"/>
        </w:rPr>
        <w:t>.</w:t>
      </w:r>
    </w:p>
    <w:p w:rsidR="00F97485" w:rsidRPr="00F97485" w:rsidRDefault="00F97485" w:rsidP="00F97485">
      <w:pPr>
        <w:widowControl w:val="0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before="40" w:after="40" w:line="240" w:lineRule="exact"/>
        <w:ind w:left="360" w:right="-124"/>
        <w:jc w:val="both"/>
        <w:rPr>
          <w:sz w:val="18"/>
        </w:rPr>
      </w:pPr>
      <w:r w:rsidRPr="00F97485">
        <w:rPr>
          <w:sz w:val="18"/>
        </w:rPr>
        <w:t xml:space="preserve">For information on research ethics and methodology, please refer to the Guidelines &amp; Procedures for the Sub-Panel on BSERE, and the World Medical </w:t>
      </w:r>
      <w:r w:rsidRPr="00F97485">
        <w:rPr>
          <w:bCs/>
          <w:sz w:val="18"/>
        </w:rPr>
        <w:t xml:space="preserve">Declaration of Helsinki posted on our website at: </w:t>
      </w:r>
      <w:hyperlink r:id="rId14" w:history="1">
        <w:r w:rsidR="00901603" w:rsidRPr="007E3954">
          <w:rPr>
            <w:rStyle w:val="Hyperlink"/>
            <w:bCs/>
            <w:sz w:val="18"/>
          </w:rPr>
          <w:t>http://www.um.edu.mo/research/ethic.html.</w:t>
        </w:r>
      </w:hyperlink>
    </w:p>
    <w:p w:rsidR="00A60363" w:rsidRPr="006D6C9F" w:rsidRDefault="00A60363">
      <w:pPr>
        <w:spacing w:line="160" w:lineRule="exact"/>
      </w:pPr>
    </w:p>
    <w:tbl>
      <w:tblPr>
        <w:tblW w:w="108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838"/>
        <w:gridCol w:w="2417"/>
        <w:gridCol w:w="560"/>
        <w:gridCol w:w="1984"/>
        <w:gridCol w:w="4026"/>
      </w:tblGrid>
      <w:tr w:rsidR="00E74291" w:rsidTr="004941C3">
        <w:trPr>
          <w:trHeight w:val="303"/>
        </w:trPr>
        <w:tc>
          <w:tcPr>
            <w:tcW w:w="108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E74291" w:rsidRPr="00E74291" w:rsidRDefault="00E74291" w:rsidP="004941C3">
            <w:pPr>
              <w:jc w:val="center"/>
              <w:rPr>
                <w:b/>
                <w:bCs/>
                <w:sz w:val="24"/>
                <w:szCs w:val="24"/>
              </w:rPr>
            </w:pPr>
            <w:r w:rsidRPr="00E74291">
              <w:rPr>
                <w:b/>
                <w:bCs/>
                <w:sz w:val="24"/>
                <w:szCs w:val="24"/>
              </w:rPr>
              <w:t>SECTION 1 - BA</w:t>
            </w:r>
            <w:r>
              <w:rPr>
                <w:b/>
                <w:bCs/>
                <w:sz w:val="24"/>
                <w:szCs w:val="24"/>
              </w:rPr>
              <w:t>SIC STUDY INFORMATION</w:t>
            </w:r>
          </w:p>
        </w:tc>
      </w:tr>
      <w:tr w:rsidR="00E74291" w:rsidTr="00901603">
        <w:trPr>
          <w:trHeight w:val="70"/>
        </w:trPr>
        <w:tc>
          <w:tcPr>
            <w:tcW w:w="4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4291" w:rsidRPr="006F6651" w:rsidRDefault="006F6651" w:rsidP="006F6651">
            <w:pPr>
              <w:rPr>
                <w:bCs/>
                <w:sz w:val="22"/>
                <w:szCs w:val="22"/>
              </w:rPr>
            </w:pPr>
            <w:r w:rsidRPr="006F6651">
              <w:rPr>
                <w:bCs/>
                <w:sz w:val="22"/>
                <w:szCs w:val="22"/>
              </w:rPr>
              <w:t xml:space="preserve">1.0   </w:t>
            </w:r>
            <w:r w:rsidR="00E74291" w:rsidRPr="006F6651">
              <w:rPr>
                <w:bCs/>
                <w:sz w:val="22"/>
                <w:szCs w:val="22"/>
              </w:rPr>
              <w:t>Name of Principal Investigator (PI):</w:t>
            </w:r>
          </w:p>
        </w:tc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4291" w:rsidRPr="006F6651" w:rsidRDefault="00E74291" w:rsidP="00E74291">
            <w:pPr>
              <w:rPr>
                <w:bCs/>
                <w:sz w:val="22"/>
                <w:szCs w:val="22"/>
              </w:rPr>
            </w:pPr>
          </w:p>
        </w:tc>
      </w:tr>
      <w:tr w:rsidR="00E74291" w:rsidTr="00901603">
        <w:trPr>
          <w:trHeight w:val="70"/>
        </w:trPr>
        <w:tc>
          <w:tcPr>
            <w:tcW w:w="425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74291" w:rsidRPr="006F6651" w:rsidRDefault="006F6651" w:rsidP="00901603">
            <w:pPr>
              <w:rPr>
                <w:bCs/>
                <w:sz w:val="22"/>
                <w:szCs w:val="22"/>
              </w:rPr>
            </w:pPr>
            <w:r w:rsidRPr="006F6651">
              <w:rPr>
                <w:bCs/>
                <w:sz w:val="22"/>
                <w:szCs w:val="22"/>
              </w:rPr>
              <w:t xml:space="preserve">1.1   </w:t>
            </w:r>
            <w:r w:rsidR="00901603">
              <w:rPr>
                <w:bCs/>
                <w:sz w:val="22"/>
                <w:szCs w:val="22"/>
              </w:rPr>
              <w:t>Approved Protocol Reference no.:</w:t>
            </w:r>
          </w:p>
        </w:tc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74291" w:rsidRPr="006F6651" w:rsidRDefault="00E74291" w:rsidP="00062C0E">
            <w:pPr>
              <w:ind w:left="450" w:hanging="450"/>
              <w:rPr>
                <w:bCs/>
                <w:sz w:val="22"/>
                <w:szCs w:val="22"/>
              </w:rPr>
            </w:pPr>
          </w:p>
        </w:tc>
      </w:tr>
      <w:tr w:rsidR="00BD4A69" w:rsidTr="00BD4A69">
        <w:trPr>
          <w:trHeight w:val="323"/>
        </w:trPr>
        <w:tc>
          <w:tcPr>
            <w:tcW w:w="425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BD4A69" w:rsidRPr="006F6651" w:rsidRDefault="00BD4A69" w:rsidP="00901603">
            <w:pPr>
              <w:ind w:left="450" w:hanging="450"/>
              <w:rPr>
                <w:bCs/>
                <w:sz w:val="22"/>
                <w:szCs w:val="22"/>
              </w:rPr>
            </w:pPr>
            <w:r w:rsidRPr="006F6651">
              <w:rPr>
                <w:bCs/>
                <w:sz w:val="22"/>
                <w:szCs w:val="22"/>
              </w:rPr>
              <w:t>1.</w:t>
            </w:r>
            <w:r w:rsidR="00901603">
              <w:rPr>
                <w:bCs/>
                <w:sz w:val="22"/>
                <w:szCs w:val="22"/>
              </w:rPr>
              <w:t>2</w:t>
            </w:r>
            <w:r w:rsidRPr="006F6651">
              <w:rPr>
                <w:bCs/>
                <w:sz w:val="22"/>
                <w:szCs w:val="22"/>
              </w:rPr>
              <w:tab/>
              <w:t>Associated Grant Reference no.:</w:t>
            </w:r>
          </w:p>
        </w:tc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BD4A69" w:rsidRPr="006F6651" w:rsidRDefault="00BD4A69" w:rsidP="00062C0E">
            <w:pPr>
              <w:ind w:left="450" w:hanging="450"/>
              <w:rPr>
                <w:bCs/>
                <w:sz w:val="22"/>
                <w:szCs w:val="22"/>
              </w:rPr>
            </w:pPr>
            <w:r w:rsidRPr="006F6651">
              <w:rPr>
                <w:bCs/>
                <w:sz w:val="22"/>
                <w:szCs w:val="22"/>
              </w:rPr>
              <w:t>(1)</w:t>
            </w:r>
          </w:p>
        </w:tc>
      </w:tr>
      <w:tr w:rsidR="00BD4A69" w:rsidTr="00901603">
        <w:trPr>
          <w:trHeight w:val="70"/>
        </w:trPr>
        <w:tc>
          <w:tcPr>
            <w:tcW w:w="4255" w:type="dxa"/>
            <w:gridSpan w:val="2"/>
            <w:vMerge/>
            <w:tcBorders>
              <w:left w:val="single" w:sz="4" w:space="0" w:color="auto"/>
            </w:tcBorders>
            <w:shd w:val="clear" w:color="auto" w:fill="auto"/>
          </w:tcPr>
          <w:p w:rsidR="00BD4A69" w:rsidRPr="006F6651" w:rsidRDefault="00BD4A69" w:rsidP="00BD4A69">
            <w:pPr>
              <w:ind w:left="450" w:hanging="450"/>
              <w:rPr>
                <w:bCs/>
                <w:sz w:val="22"/>
                <w:szCs w:val="22"/>
              </w:rPr>
            </w:pPr>
          </w:p>
        </w:tc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BD4A69" w:rsidRPr="006F6651" w:rsidRDefault="00BD4A69" w:rsidP="00062C0E">
            <w:pPr>
              <w:ind w:left="450" w:hanging="450"/>
              <w:rPr>
                <w:bCs/>
                <w:sz w:val="22"/>
                <w:szCs w:val="22"/>
              </w:rPr>
            </w:pPr>
            <w:r w:rsidRPr="006F6651">
              <w:rPr>
                <w:bCs/>
                <w:sz w:val="22"/>
                <w:szCs w:val="22"/>
              </w:rPr>
              <w:t>(2)</w:t>
            </w:r>
          </w:p>
        </w:tc>
      </w:tr>
      <w:tr w:rsidR="00E74291" w:rsidTr="00901603">
        <w:trPr>
          <w:trHeight w:val="70"/>
        </w:trPr>
        <w:tc>
          <w:tcPr>
            <w:tcW w:w="425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74291" w:rsidRPr="006F6651" w:rsidRDefault="00E74291" w:rsidP="00E74291">
            <w:pPr>
              <w:ind w:left="450" w:hanging="450"/>
              <w:rPr>
                <w:iCs/>
                <w:sz w:val="22"/>
                <w:szCs w:val="22"/>
              </w:rPr>
            </w:pPr>
            <w:r w:rsidRPr="006F6651">
              <w:rPr>
                <w:bCs/>
                <w:sz w:val="22"/>
                <w:szCs w:val="22"/>
              </w:rPr>
              <w:t>1.</w:t>
            </w:r>
            <w:r w:rsidR="00901603">
              <w:rPr>
                <w:bCs/>
                <w:sz w:val="22"/>
                <w:szCs w:val="22"/>
              </w:rPr>
              <w:t>3</w:t>
            </w:r>
            <w:r w:rsidRPr="006F6651">
              <w:rPr>
                <w:i/>
                <w:iCs/>
                <w:sz w:val="22"/>
                <w:szCs w:val="22"/>
              </w:rPr>
              <w:tab/>
            </w:r>
            <w:r w:rsidRPr="006F6651">
              <w:rPr>
                <w:iCs/>
                <w:sz w:val="22"/>
                <w:szCs w:val="22"/>
              </w:rPr>
              <w:t>Source of Funding</w:t>
            </w:r>
            <w:r w:rsidRPr="006F6651">
              <w:rPr>
                <w:bCs/>
                <w:sz w:val="22"/>
                <w:szCs w:val="22"/>
              </w:rPr>
              <w:t xml:space="preserve"> </w:t>
            </w:r>
            <w:r w:rsidR="00BD4A69" w:rsidRPr="006F6651">
              <w:rPr>
                <w:bCs/>
                <w:sz w:val="22"/>
                <w:szCs w:val="22"/>
              </w:rPr>
              <w:t>(</w:t>
            </w:r>
            <w:r w:rsidRPr="006F6651">
              <w:rPr>
                <w:bCs/>
                <w:sz w:val="22"/>
                <w:szCs w:val="22"/>
              </w:rPr>
              <w:t>External/Internal</w:t>
            </w:r>
            <w:r w:rsidR="00BD4A69" w:rsidRPr="006F6651">
              <w:rPr>
                <w:bCs/>
                <w:sz w:val="22"/>
                <w:szCs w:val="22"/>
              </w:rPr>
              <w:t>)</w:t>
            </w:r>
            <w:r w:rsidRPr="006F6651">
              <w:rPr>
                <w:iCs/>
                <w:sz w:val="22"/>
                <w:szCs w:val="22"/>
              </w:rPr>
              <w:t>:</w:t>
            </w:r>
          </w:p>
        </w:tc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E74291" w:rsidRPr="006F6651" w:rsidRDefault="00E74291" w:rsidP="00E74291">
            <w:pPr>
              <w:ind w:left="450" w:hanging="450"/>
              <w:rPr>
                <w:iCs/>
                <w:sz w:val="22"/>
                <w:szCs w:val="22"/>
              </w:rPr>
            </w:pPr>
          </w:p>
        </w:tc>
      </w:tr>
      <w:tr w:rsidR="00E74291" w:rsidTr="00901603">
        <w:trPr>
          <w:trHeight w:val="70"/>
        </w:trPr>
        <w:tc>
          <w:tcPr>
            <w:tcW w:w="4255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74291" w:rsidRPr="006F6651" w:rsidRDefault="00E74291" w:rsidP="00DD3470">
            <w:pPr>
              <w:ind w:left="450" w:hanging="450"/>
              <w:rPr>
                <w:bCs/>
                <w:sz w:val="22"/>
                <w:szCs w:val="22"/>
              </w:rPr>
            </w:pPr>
          </w:p>
        </w:tc>
        <w:tc>
          <w:tcPr>
            <w:tcW w:w="65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74291" w:rsidRPr="006F6651" w:rsidRDefault="00E74291" w:rsidP="00DD3470">
            <w:pPr>
              <w:ind w:left="450" w:hanging="450"/>
              <w:rPr>
                <w:bCs/>
                <w:sz w:val="22"/>
                <w:szCs w:val="22"/>
              </w:rPr>
            </w:pPr>
          </w:p>
        </w:tc>
      </w:tr>
      <w:tr w:rsidR="00D10A16" w:rsidTr="004941C3">
        <w:trPr>
          <w:trHeight w:val="70"/>
        </w:trPr>
        <w:tc>
          <w:tcPr>
            <w:tcW w:w="10825" w:type="dxa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D10A16" w:rsidRPr="00D10A16" w:rsidRDefault="004941C3" w:rsidP="00D10A16">
            <w:pPr>
              <w:ind w:left="450" w:hanging="450"/>
              <w:jc w:val="center"/>
              <w:rPr>
                <w:b/>
                <w:bCs/>
                <w:sz w:val="24"/>
                <w:szCs w:val="22"/>
              </w:rPr>
            </w:pPr>
            <w:r w:rsidRPr="00D10A16">
              <w:rPr>
                <w:b/>
                <w:bCs/>
                <w:sz w:val="24"/>
                <w:szCs w:val="22"/>
              </w:rPr>
              <w:t>FOR RESEARCH ETHICS SUB-PANEL USE ONLY</w:t>
            </w:r>
          </w:p>
        </w:tc>
      </w:tr>
      <w:tr w:rsidR="00D10A16" w:rsidTr="00D10A16">
        <w:trPr>
          <w:trHeight w:val="70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10A16" w:rsidRPr="00D10A16" w:rsidRDefault="00D10A16" w:rsidP="00D10A16">
            <w:pPr>
              <w:ind w:left="450" w:hanging="450"/>
              <w:jc w:val="center"/>
              <w:rPr>
                <w:b/>
                <w:bCs/>
                <w:sz w:val="24"/>
                <w:szCs w:val="22"/>
              </w:rPr>
            </w:pPr>
            <w:r w:rsidRPr="00D10A16">
              <w:rPr>
                <w:b/>
                <w:bCs/>
                <w:sz w:val="24"/>
                <w:szCs w:val="22"/>
              </w:rPr>
              <w:t>Amendment ID</w:t>
            </w:r>
          </w:p>
        </w:tc>
        <w:tc>
          <w:tcPr>
            <w:tcW w:w="89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10A16" w:rsidRPr="006F6651" w:rsidRDefault="00D10A16" w:rsidP="00DD3470">
            <w:pPr>
              <w:ind w:left="450" w:hanging="450"/>
              <w:rPr>
                <w:bCs/>
                <w:sz w:val="22"/>
                <w:szCs w:val="22"/>
              </w:rPr>
            </w:pPr>
          </w:p>
        </w:tc>
      </w:tr>
      <w:tr w:rsidR="00D10A16" w:rsidTr="00D10A16">
        <w:trPr>
          <w:trHeight w:val="70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10A16" w:rsidRPr="00D10A16" w:rsidRDefault="00D10A16" w:rsidP="003C3DA1">
            <w:pPr>
              <w:ind w:left="22" w:hanging="22"/>
              <w:jc w:val="center"/>
              <w:rPr>
                <w:b/>
                <w:bCs/>
                <w:sz w:val="24"/>
                <w:szCs w:val="22"/>
              </w:rPr>
            </w:pPr>
            <w:r w:rsidRPr="00D10A16">
              <w:rPr>
                <w:b/>
                <w:bCs/>
                <w:sz w:val="24"/>
                <w:szCs w:val="22"/>
              </w:rPr>
              <w:t>Chair / Delegate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10A16" w:rsidRPr="00D10A16" w:rsidRDefault="00D10A16" w:rsidP="00D10A16">
            <w:pPr>
              <w:ind w:left="22" w:hanging="22"/>
              <w:jc w:val="center"/>
              <w:rPr>
                <w:b/>
                <w:bCs/>
                <w:sz w:val="24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10A16" w:rsidRPr="00D10A16" w:rsidRDefault="00D10A16" w:rsidP="00D10A16">
            <w:pPr>
              <w:ind w:left="22" w:hanging="22"/>
              <w:jc w:val="center"/>
              <w:rPr>
                <w:b/>
                <w:bCs/>
                <w:sz w:val="24"/>
                <w:szCs w:val="22"/>
              </w:rPr>
            </w:pPr>
            <w:r w:rsidRPr="00D10A16">
              <w:rPr>
                <w:b/>
                <w:bCs/>
                <w:sz w:val="24"/>
                <w:szCs w:val="22"/>
              </w:rPr>
              <w:t>Decision</w:t>
            </w:r>
          </w:p>
        </w:tc>
        <w:tc>
          <w:tcPr>
            <w:tcW w:w="4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10A16" w:rsidRPr="006F6651" w:rsidRDefault="00D10A16" w:rsidP="00DD3470">
            <w:pPr>
              <w:ind w:left="450" w:hanging="450"/>
              <w:rPr>
                <w:bCs/>
                <w:sz w:val="22"/>
                <w:szCs w:val="22"/>
              </w:rPr>
            </w:pPr>
          </w:p>
        </w:tc>
      </w:tr>
      <w:tr w:rsidR="00D10A16" w:rsidTr="00D10A16">
        <w:trPr>
          <w:trHeight w:val="604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10A16" w:rsidRPr="00D10A16" w:rsidRDefault="00D10A16" w:rsidP="00D10A16">
            <w:pPr>
              <w:ind w:left="450" w:hanging="450"/>
              <w:jc w:val="center"/>
              <w:rPr>
                <w:b/>
                <w:bCs/>
                <w:sz w:val="24"/>
                <w:szCs w:val="22"/>
              </w:rPr>
            </w:pPr>
            <w:r w:rsidRPr="00D10A16">
              <w:rPr>
                <w:b/>
                <w:bCs/>
                <w:sz w:val="24"/>
                <w:szCs w:val="22"/>
              </w:rPr>
              <w:t>Signature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10A16" w:rsidRPr="006F6651" w:rsidRDefault="00D10A16" w:rsidP="00DD3470">
            <w:pPr>
              <w:ind w:left="450" w:hanging="450"/>
              <w:rPr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10A16" w:rsidRPr="00D10A16" w:rsidRDefault="00D10A16" w:rsidP="00D10A16">
            <w:pPr>
              <w:ind w:left="450" w:hanging="450"/>
              <w:jc w:val="center"/>
              <w:rPr>
                <w:b/>
                <w:bCs/>
                <w:sz w:val="22"/>
                <w:szCs w:val="22"/>
              </w:rPr>
            </w:pPr>
            <w:r w:rsidRPr="00D10A16">
              <w:rPr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10A16" w:rsidRPr="006F6651" w:rsidRDefault="00D10A16" w:rsidP="00DD3470">
            <w:pPr>
              <w:ind w:left="450" w:hanging="450"/>
              <w:rPr>
                <w:bCs/>
                <w:sz w:val="22"/>
                <w:szCs w:val="22"/>
              </w:rPr>
            </w:pPr>
          </w:p>
        </w:tc>
      </w:tr>
    </w:tbl>
    <w:p w:rsidR="00D10A16" w:rsidRDefault="00D10A16"/>
    <w:tbl>
      <w:tblPr>
        <w:tblW w:w="108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255"/>
        <w:gridCol w:w="6570"/>
      </w:tblGrid>
      <w:tr w:rsidR="007A4109" w:rsidTr="004941C3">
        <w:trPr>
          <w:trHeight w:val="446"/>
        </w:trPr>
        <w:tc>
          <w:tcPr>
            <w:tcW w:w="108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7A4109" w:rsidRPr="00CC540D" w:rsidRDefault="00CC540D" w:rsidP="004941C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ECTION 2 </w:t>
            </w:r>
            <w:r w:rsidR="001757E9">
              <w:rPr>
                <w:b/>
                <w:bCs/>
                <w:sz w:val="24"/>
                <w:szCs w:val="24"/>
              </w:rPr>
              <w:t>–</w:t>
            </w:r>
            <w:r w:rsidR="0061452A">
              <w:rPr>
                <w:b/>
                <w:bCs/>
                <w:sz w:val="24"/>
                <w:szCs w:val="24"/>
              </w:rPr>
              <w:t xml:space="preserve"> CONTACT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1757E9">
              <w:rPr>
                <w:b/>
                <w:bCs/>
                <w:sz w:val="24"/>
                <w:szCs w:val="24"/>
              </w:rPr>
              <w:t>INFORMATION</w:t>
            </w:r>
          </w:p>
        </w:tc>
      </w:tr>
      <w:tr w:rsidR="00BD4A69" w:rsidTr="00BD4A69">
        <w:trPr>
          <w:trHeight w:val="446"/>
        </w:trPr>
        <w:tc>
          <w:tcPr>
            <w:tcW w:w="425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BD4A69" w:rsidRPr="00BD4A69" w:rsidRDefault="00BD4A69" w:rsidP="00BD4A69">
            <w:pPr>
              <w:ind w:left="450" w:hanging="450"/>
              <w:rPr>
                <w:bCs/>
                <w:sz w:val="22"/>
                <w:szCs w:val="24"/>
              </w:rPr>
            </w:pPr>
            <w:r w:rsidRPr="00BD4A69">
              <w:rPr>
                <w:bCs/>
                <w:sz w:val="22"/>
                <w:szCs w:val="24"/>
              </w:rPr>
              <w:t>2.0</w:t>
            </w:r>
            <w:r w:rsidRPr="00BD4A69">
              <w:rPr>
                <w:bCs/>
                <w:sz w:val="22"/>
                <w:szCs w:val="24"/>
              </w:rPr>
              <w:tab/>
              <w:t>PI Faculty/Department</w:t>
            </w:r>
            <w:r>
              <w:rPr>
                <w:bCs/>
                <w:sz w:val="22"/>
                <w:szCs w:val="24"/>
              </w:rPr>
              <w:t>: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BD4A69" w:rsidRPr="00BD4A69" w:rsidRDefault="00BD4A69" w:rsidP="00DD3470">
            <w:pPr>
              <w:ind w:left="450" w:hanging="450"/>
              <w:rPr>
                <w:bCs/>
                <w:sz w:val="24"/>
                <w:szCs w:val="24"/>
              </w:rPr>
            </w:pPr>
          </w:p>
        </w:tc>
      </w:tr>
      <w:tr w:rsidR="00BD4A69" w:rsidTr="00BD4A69">
        <w:trPr>
          <w:trHeight w:val="446"/>
        </w:trPr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D4A69" w:rsidRPr="00BD4A69" w:rsidRDefault="00BD4A69" w:rsidP="00BD4A69">
            <w:pPr>
              <w:ind w:left="450" w:hanging="450"/>
              <w:rPr>
                <w:bCs/>
                <w:i/>
                <w:sz w:val="22"/>
                <w:szCs w:val="24"/>
              </w:rPr>
            </w:pPr>
            <w:r w:rsidRPr="00BD4A69">
              <w:rPr>
                <w:bCs/>
                <w:sz w:val="22"/>
                <w:szCs w:val="24"/>
              </w:rPr>
              <w:t>2.1</w:t>
            </w:r>
            <w:r w:rsidRPr="00BD4A69">
              <w:rPr>
                <w:bCs/>
                <w:sz w:val="22"/>
                <w:szCs w:val="24"/>
              </w:rPr>
              <w:tab/>
            </w:r>
            <w:r>
              <w:rPr>
                <w:bCs/>
                <w:sz w:val="22"/>
                <w:szCs w:val="24"/>
              </w:rPr>
              <w:t>Contact no.: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D4A69" w:rsidRPr="00BD4A69" w:rsidRDefault="00BD4A69" w:rsidP="00D25814">
            <w:pPr>
              <w:ind w:left="450" w:hanging="450"/>
              <w:rPr>
                <w:bCs/>
                <w:sz w:val="24"/>
                <w:szCs w:val="24"/>
              </w:rPr>
            </w:pPr>
          </w:p>
        </w:tc>
      </w:tr>
      <w:tr w:rsidR="00BD4A69" w:rsidTr="00BD4A69">
        <w:trPr>
          <w:trHeight w:val="446"/>
        </w:trPr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D4A69" w:rsidRPr="00BD4A69" w:rsidRDefault="00BD4A69" w:rsidP="00BD4A69">
            <w:pPr>
              <w:ind w:left="450" w:hanging="450"/>
              <w:rPr>
                <w:bCs/>
                <w:sz w:val="22"/>
                <w:szCs w:val="24"/>
              </w:rPr>
            </w:pPr>
            <w:r>
              <w:rPr>
                <w:bCs/>
                <w:sz w:val="22"/>
                <w:szCs w:val="24"/>
              </w:rPr>
              <w:t>2.2</w:t>
            </w:r>
            <w:r>
              <w:rPr>
                <w:bCs/>
                <w:sz w:val="22"/>
                <w:szCs w:val="24"/>
              </w:rPr>
              <w:tab/>
              <w:t xml:space="preserve">Email address: 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D4A69" w:rsidRPr="00BD4A69" w:rsidRDefault="00BD4A69" w:rsidP="00D25814">
            <w:pPr>
              <w:ind w:left="450" w:hanging="450"/>
              <w:rPr>
                <w:bCs/>
                <w:sz w:val="24"/>
                <w:szCs w:val="24"/>
              </w:rPr>
            </w:pPr>
          </w:p>
        </w:tc>
      </w:tr>
      <w:tr w:rsidR="001757E9" w:rsidTr="004941C3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757E9" w:rsidRPr="00CC540D" w:rsidRDefault="001757E9" w:rsidP="004941C3">
            <w:pPr>
              <w:pStyle w:val="BodyText"/>
              <w:jc w:val="center"/>
              <w:rPr>
                <w:bCs w:val="0"/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 xml:space="preserve">SECTION 3 - </w:t>
            </w:r>
            <w:r w:rsidRPr="00CC540D">
              <w:rPr>
                <w:bCs w:val="0"/>
                <w:sz w:val="24"/>
                <w:szCs w:val="24"/>
              </w:rPr>
              <w:t>PROPOSED MODIFICATIONS</w:t>
            </w:r>
          </w:p>
        </w:tc>
      </w:tr>
      <w:tr w:rsidR="001757E9" w:rsidTr="006F6651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1757E9" w:rsidRPr="006F6651" w:rsidRDefault="006F6651" w:rsidP="0061452A">
            <w:pPr>
              <w:pStyle w:val="BodyText"/>
              <w:ind w:left="450" w:hanging="450"/>
              <w:rPr>
                <w:b w:val="0"/>
                <w:bCs w:val="0"/>
                <w:sz w:val="24"/>
                <w:szCs w:val="24"/>
              </w:rPr>
            </w:pPr>
            <w:r w:rsidRPr="006F6651">
              <w:rPr>
                <w:b w:val="0"/>
                <w:bCs w:val="0"/>
                <w:sz w:val="22"/>
                <w:szCs w:val="24"/>
              </w:rPr>
              <w:t>3.0</w:t>
            </w:r>
            <w:r w:rsidR="001757E9" w:rsidRPr="006F6651">
              <w:rPr>
                <w:b w:val="0"/>
                <w:bCs w:val="0"/>
                <w:sz w:val="22"/>
                <w:szCs w:val="24"/>
              </w:rPr>
              <w:tab/>
              <w:t xml:space="preserve">Place an X </w:t>
            </w:r>
            <w:r w:rsidR="006C0822" w:rsidRPr="006F6651">
              <w:rPr>
                <w:b w:val="0"/>
                <w:bCs w:val="0"/>
                <w:sz w:val="22"/>
                <w:szCs w:val="24"/>
              </w:rPr>
              <w:t>a</w:t>
            </w:r>
            <w:r w:rsidR="009E55C1" w:rsidRPr="006F6651">
              <w:rPr>
                <w:b w:val="0"/>
                <w:bCs w:val="0"/>
                <w:sz w:val="22"/>
                <w:szCs w:val="24"/>
              </w:rPr>
              <w:t>fter</w:t>
            </w:r>
            <w:r w:rsidR="001757E9" w:rsidRPr="006F6651">
              <w:rPr>
                <w:b w:val="0"/>
                <w:bCs w:val="0"/>
                <w:sz w:val="22"/>
                <w:szCs w:val="24"/>
              </w:rPr>
              <w:t xml:space="preserve"> the </w:t>
            </w:r>
            <w:proofErr w:type="gramStart"/>
            <w:r w:rsidR="00C94761" w:rsidRPr="006F6651">
              <w:rPr>
                <w:b w:val="0"/>
                <w:bCs w:val="0"/>
                <w:sz w:val="22"/>
                <w:szCs w:val="24"/>
              </w:rPr>
              <w:t>category(</w:t>
            </w:r>
            <w:proofErr w:type="spellStart"/>
            <w:proofErr w:type="gramEnd"/>
            <w:r w:rsidR="001757E9" w:rsidRPr="006F6651">
              <w:rPr>
                <w:b w:val="0"/>
                <w:bCs w:val="0"/>
                <w:sz w:val="22"/>
                <w:szCs w:val="24"/>
              </w:rPr>
              <w:t>ies</w:t>
            </w:r>
            <w:proofErr w:type="spellEnd"/>
            <w:r w:rsidR="001757E9" w:rsidRPr="006F6651">
              <w:rPr>
                <w:b w:val="0"/>
                <w:bCs w:val="0"/>
                <w:sz w:val="22"/>
                <w:szCs w:val="24"/>
              </w:rPr>
              <w:t>) that describes the proposed changes.</w:t>
            </w:r>
          </w:p>
          <w:p w:rsidR="001757E9" w:rsidRPr="006F6651" w:rsidRDefault="001757E9" w:rsidP="00A07008">
            <w:pPr>
              <w:pStyle w:val="BodyText"/>
              <w:tabs>
                <w:tab w:val="left" w:pos="720"/>
              </w:tabs>
              <w:spacing w:line="120" w:lineRule="exact"/>
              <w:ind w:left="446" w:hanging="446"/>
              <w:rPr>
                <w:b w:val="0"/>
                <w:bCs w:val="0"/>
                <w:sz w:val="24"/>
                <w:szCs w:val="24"/>
              </w:rPr>
            </w:pPr>
          </w:p>
          <w:tbl>
            <w:tblPr>
              <w:tblW w:w="0" w:type="auto"/>
              <w:tblInd w:w="4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315"/>
              <w:gridCol w:w="720"/>
              <w:gridCol w:w="4770"/>
            </w:tblGrid>
            <w:tr w:rsidR="009E55C1" w:rsidRPr="006F6651" w:rsidTr="00C94761">
              <w:tc>
                <w:tcPr>
                  <w:tcW w:w="4315" w:type="dxa"/>
                </w:tcPr>
                <w:p w:rsidR="009E55C1" w:rsidRPr="006F6651" w:rsidRDefault="009E55C1" w:rsidP="00DB7C87">
                  <w:pPr>
                    <w:pStyle w:val="BodyText"/>
                    <w:tabs>
                      <w:tab w:val="left" w:pos="720"/>
                    </w:tabs>
                    <w:rPr>
                      <w:bCs w:val="0"/>
                      <w:sz w:val="22"/>
                      <w:szCs w:val="24"/>
                      <w:u w:val="single"/>
                    </w:rPr>
                  </w:pPr>
                  <w:r w:rsidRPr="006F6651">
                    <w:rPr>
                      <w:bCs w:val="0"/>
                      <w:sz w:val="22"/>
                      <w:szCs w:val="24"/>
                      <w:u w:val="single"/>
                    </w:rPr>
                    <w:t>Category of Modification</w:t>
                  </w:r>
                </w:p>
              </w:tc>
              <w:tc>
                <w:tcPr>
                  <w:tcW w:w="720" w:type="dxa"/>
                </w:tcPr>
                <w:p w:rsidR="009E55C1" w:rsidRPr="006F6651" w:rsidRDefault="009E55C1" w:rsidP="00DB7C87">
                  <w:pPr>
                    <w:pStyle w:val="BodyText"/>
                    <w:tabs>
                      <w:tab w:val="left" w:pos="720"/>
                    </w:tabs>
                    <w:jc w:val="center"/>
                    <w:rPr>
                      <w:bCs w:val="0"/>
                      <w:sz w:val="22"/>
                      <w:szCs w:val="24"/>
                      <w:u w:val="single"/>
                    </w:rPr>
                  </w:pPr>
                </w:p>
              </w:tc>
              <w:tc>
                <w:tcPr>
                  <w:tcW w:w="4770" w:type="dxa"/>
                </w:tcPr>
                <w:p w:rsidR="009E55C1" w:rsidRPr="006F6651" w:rsidRDefault="009E55C1" w:rsidP="00DB7C87">
                  <w:pPr>
                    <w:pStyle w:val="BodyText"/>
                    <w:tabs>
                      <w:tab w:val="left" w:pos="720"/>
                    </w:tabs>
                    <w:rPr>
                      <w:bCs w:val="0"/>
                      <w:sz w:val="22"/>
                      <w:szCs w:val="24"/>
                      <w:u w:val="single"/>
                    </w:rPr>
                  </w:pPr>
                  <w:r w:rsidRPr="006F6651">
                    <w:rPr>
                      <w:bCs w:val="0"/>
                      <w:sz w:val="22"/>
                      <w:szCs w:val="24"/>
                      <w:u w:val="single"/>
                    </w:rPr>
                    <w:t>Additional Instructions</w:t>
                  </w:r>
                </w:p>
              </w:tc>
            </w:tr>
            <w:tr w:rsidR="009E55C1" w:rsidRPr="006F6651" w:rsidTr="00C94761">
              <w:tc>
                <w:tcPr>
                  <w:tcW w:w="4315" w:type="dxa"/>
                </w:tcPr>
                <w:p w:rsidR="009E55C1" w:rsidRPr="006F6651" w:rsidRDefault="00DD3470" w:rsidP="00DB7C87">
                  <w:pPr>
                    <w:pStyle w:val="BodyText"/>
                    <w:tabs>
                      <w:tab w:val="left" w:pos="720"/>
                    </w:tabs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A</w:t>
                  </w:r>
                  <w:r w:rsidR="009E55C1" w:rsidRPr="006F6651">
                    <w:rPr>
                      <w:b w:val="0"/>
                      <w:bCs w:val="0"/>
                      <w:sz w:val="22"/>
                      <w:szCs w:val="24"/>
                    </w:rPr>
                    <w:t xml:space="preserve">dministrative </w:t>
                  </w:r>
                </w:p>
              </w:tc>
              <w:tc>
                <w:tcPr>
                  <w:tcW w:w="720" w:type="dxa"/>
                </w:tcPr>
                <w:p w:rsidR="009E55C1" w:rsidRPr="006F6651" w:rsidRDefault="00DD3470" w:rsidP="00DB7C87">
                  <w:pPr>
                    <w:pStyle w:val="BodyText"/>
                    <w:tabs>
                      <w:tab w:val="left" w:pos="720"/>
                    </w:tabs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 xml:space="preserve"> </w:t>
                  </w:r>
                </w:p>
              </w:tc>
              <w:tc>
                <w:tcPr>
                  <w:tcW w:w="4770" w:type="dxa"/>
                </w:tcPr>
                <w:p w:rsidR="009E55C1" w:rsidRPr="006F6651" w:rsidRDefault="00DD3470" w:rsidP="00DB7C87">
                  <w:pPr>
                    <w:pStyle w:val="BodyText"/>
                    <w:tabs>
                      <w:tab w:val="left" w:pos="720"/>
                    </w:tabs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E55C1" w:rsidRPr="006F6651">
                    <w:rPr>
                      <w:b w:val="0"/>
                      <w:bCs w:val="0"/>
                      <w:sz w:val="22"/>
                      <w:szCs w:val="24"/>
                    </w:rPr>
                    <w:t xml:space="preserve">omplete section 4 if </w:t>
                  </w:r>
                  <w:r w:rsidR="005D6C30" w:rsidRPr="006F6651">
                    <w:rPr>
                      <w:b w:val="0"/>
                      <w:bCs w:val="0"/>
                      <w:sz w:val="22"/>
                      <w:szCs w:val="24"/>
                    </w:rPr>
                    <w:t>requesting change to enrollment(s)</w:t>
                  </w:r>
                  <w:r w:rsidR="00E92296" w:rsidRPr="006F6651">
                    <w:rPr>
                      <w:b w:val="0"/>
                      <w:bCs w:val="0"/>
                      <w:sz w:val="22"/>
                      <w:szCs w:val="24"/>
                    </w:rPr>
                    <w:t xml:space="preserve"> for an interventional study</w:t>
                  </w:r>
                </w:p>
              </w:tc>
            </w:tr>
            <w:tr w:rsidR="009E55C1" w:rsidRPr="006F6651" w:rsidTr="00C94761">
              <w:tc>
                <w:tcPr>
                  <w:tcW w:w="4315" w:type="dxa"/>
                </w:tcPr>
                <w:p w:rsidR="009E55C1" w:rsidRPr="006F6651" w:rsidRDefault="00EA1131" w:rsidP="00DB7C87">
                  <w:pPr>
                    <w:pStyle w:val="BodyText"/>
                    <w:tabs>
                      <w:tab w:val="left" w:pos="720"/>
                    </w:tabs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E55C1" w:rsidRPr="006F6651">
                    <w:rPr>
                      <w:b w:val="0"/>
                      <w:bCs w:val="0"/>
                      <w:sz w:val="22"/>
                      <w:szCs w:val="24"/>
                    </w:rPr>
                    <w:t>linical with no increased risk to subjects</w:t>
                  </w:r>
                </w:p>
              </w:tc>
              <w:tc>
                <w:tcPr>
                  <w:tcW w:w="720" w:type="dxa"/>
                </w:tcPr>
                <w:p w:rsidR="009E55C1" w:rsidRPr="006F6651" w:rsidRDefault="009E55C1" w:rsidP="00DB7C87">
                  <w:pPr>
                    <w:pStyle w:val="BodyText"/>
                    <w:tabs>
                      <w:tab w:val="left" w:pos="720"/>
                    </w:tabs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4770" w:type="dxa"/>
                </w:tcPr>
                <w:p w:rsidR="009E55C1" w:rsidRPr="006F6651" w:rsidRDefault="00EA1131" w:rsidP="00DB7C87">
                  <w:pPr>
                    <w:pStyle w:val="BodyText"/>
                    <w:tabs>
                      <w:tab w:val="left" w:pos="720"/>
                    </w:tabs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M</w:t>
                  </w:r>
                  <w:r w:rsidR="009E55C1" w:rsidRPr="006F6651">
                    <w:rPr>
                      <w:b w:val="0"/>
                      <w:bCs w:val="0"/>
                      <w:sz w:val="22"/>
                      <w:szCs w:val="24"/>
                    </w:rPr>
                    <w:t>ust complete section 4</w:t>
                  </w:r>
                </w:p>
              </w:tc>
            </w:tr>
            <w:tr w:rsidR="009E55C1" w:rsidRPr="006F6651" w:rsidTr="00C94761">
              <w:tc>
                <w:tcPr>
                  <w:tcW w:w="4315" w:type="dxa"/>
                </w:tcPr>
                <w:p w:rsidR="009E55C1" w:rsidRPr="006F6651" w:rsidRDefault="00EA1131" w:rsidP="00DB7C87">
                  <w:pPr>
                    <w:pStyle w:val="BodyText"/>
                    <w:tabs>
                      <w:tab w:val="left" w:pos="720"/>
                    </w:tabs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E55C1" w:rsidRPr="006F6651">
                    <w:rPr>
                      <w:b w:val="0"/>
                      <w:bCs w:val="0"/>
                      <w:sz w:val="22"/>
                      <w:szCs w:val="24"/>
                    </w:rPr>
                    <w:t>linical with increased risk to subjects.</w:t>
                  </w:r>
                  <w:r w:rsidR="009E55C1" w:rsidRPr="006F6651">
                    <w:rPr>
                      <w:b w:val="0"/>
                      <w:bCs w:val="0"/>
                      <w:i/>
                      <w:sz w:val="22"/>
                      <w:szCs w:val="24"/>
                    </w:rPr>
                    <w:t xml:space="preserve">    </w:t>
                  </w:r>
                </w:p>
              </w:tc>
              <w:tc>
                <w:tcPr>
                  <w:tcW w:w="720" w:type="dxa"/>
                </w:tcPr>
                <w:p w:rsidR="009E55C1" w:rsidRPr="006F6651" w:rsidRDefault="009E55C1" w:rsidP="00DB7C87">
                  <w:pPr>
                    <w:pStyle w:val="BodyText"/>
                    <w:tabs>
                      <w:tab w:val="left" w:pos="720"/>
                    </w:tabs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4770" w:type="dxa"/>
                </w:tcPr>
                <w:p w:rsidR="009E55C1" w:rsidRPr="006F6651" w:rsidRDefault="00EA1131" w:rsidP="00DB7C87">
                  <w:pPr>
                    <w:pStyle w:val="BodyText"/>
                    <w:tabs>
                      <w:tab w:val="left" w:pos="720"/>
                    </w:tabs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M</w:t>
                  </w:r>
                  <w:r w:rsidR="009E55C1" w:rsidRPr="006F6651">
                    <w:rPr>
                      <w:b w:val="0"/>
                      <w:bCs w:val="0"/>
                      <w:sz w:val="22"/>
                      <w:szCs w:val="24"/>
                    </w:rPr>
                    <w:t>ust complete section 4</w:t>
                  </w:r>
                </w:p>
              </w:tc>
            </w:tr>
          </w:tbl>
          <w:p w:rsidR="001757E9" w:rsidRPr="006F6651" w:rsidRDefault="001757E9" w:rsidP="00AD38E1">
            <w:pPr>
              <w:pStyle w:val="BodyText"/>
              <w:tabs>
                <w:tab w:val="left" w:pos="72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757E9" w:rsidTr="00D7461E">
        <w:trPr>
          <w:trHeight w:val="70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757E9" w:rsidRPr="006F6651" w:rsidRDefault="0094195B" w:rsidP="00A07008">
            <w:pPr>
              <w:pStyle w:val="BodyText"/>
              <w:tabs>
                <w:tab w:val="left" w:pos="4320"/>
              </w:tabs>
              <w:ind w:left="450" w:hanging="450"/>
              <w:rPr>
                <w:b w:val="0"/>
                <w:bCs w:val="0"/>
                <w:sz w:val="22"/>
                <w:szCs w:val="24"/>
              </w:rPr>
            </w:pPr>
            <w:r w:rsidRPr="006F6651">
              <w:rPr>
                <w:b w:val="0"/>
                <w:bCs w:val="0"/>
                <w:sz w:val="22"/>
                <w:szCs w:val="24"/>
              </w:rPr>
              <w:t>3.1</w:t>
            </w:r>
            <w:r w:rsidRPr="006F6651">
              <w:rPr>
                <w:b w:val="0"/>
                <w:bCs w:val="0"/>
                <w:szCs w:val="24"/>
              </w:rPr>
              <w:tab/>
            </w:r>
            <w:r w:rsidRPr="006F6651">
              <w:rPr>
                <w:b w:val="0"/>
                <w:bCs w:val="0"/>
                <w:sz w:val="22"/>
                <w:szCs w:val="24"/>
              </w:rPr>
              <w:t>Place an X after</w:t>
            </w:r>
            <w:r w:rsidR="001757E9" w:rsidRPr="006F6651">
              <w:rPr>
                <w:b w:val="0"/>
                <w:bCs w:val="0"/>
                <w:sz w:val="22"/>
                <w:szCs w:val="24"/>
              </w:rPr>
              <w:t xml:space="preserve"> the box(</w:t>
            </w:r>
            <w:proofErr w:type="spellStart"/>
            <w:r w:rsidR="001757E9" w:rsidRPr="006F6651">
              <w:rPr>
                <w:b w:val="0"/>
                <w:bCs w:val="0"/>
                <w:sz w:val="22"/>
                <w:szCs w:val="24"/>
              </w:rPr>
              <w:t>es</w:t>
            </w:r>
            <w:proofErr w:type="spellEnd"/>
            <w:r w:rsidR="001757E9" w:rsidRPr="006F6651">
              <w:rPr>
                <w:b w:val="0"/>
                <w:bCs w:val="0"/>
                <w:sz w:val="22"/>
                <w:szCs w:val="24"/>
              </w:rPr>
              <w:t xml:space="preserve">) that </w:t>
            </w:r>
            <w:r w:rsidR="00802FBB" w:rsidRPr="006F6651">
              <w:rPr>
                <w:b w:val="0"/>
                <w:bCs w:val="0"/>
                <w:sz w:val="22"/>
                <w:szCs w:val="24"/>
              </w:rPr>
              <w:t xml:space="preserve">describes </w:t>
            </w:r>
            <w:r w:rsidR="001757E9" w:rsidRPr="006F6651">
              <w:rPr>
                <w:b w:val="0"/>
                <w:bCs w:val="0"/>
                <w:sz w:val="22"/>
                <w:szCs w:val="24"/>
              </w:rPr>
              <w:t xml:space="preserve">the type of </w:t>
            </w:r>
            <w:r w:rsidR="00802FBB" w:rsidRPr="006F6651">
              <w:rPr>
                <w:b w:val="0"/>
                <w:bCs w:val="0"/>
                <w:sz w:val="22"/>
                <w:szCs w:val="24"/>
              </w:rPr>
              <w:t>addendum/</w:t>
            </w:r>
            <w:r w:rsidR="001757E9" w:rsidRPr="006F6651">
              <w:rPr>
                <w:b w:val="0"/>
                <w:bCs w:val="0"/>
                <w:sz w:val="22"/>
                <w:szCs w:val="24"/>
              </w:rPr>
              <w:t>modification being requested</w:t>
            </w:r>
          </w:p>
          <w:p w:rsidR="0094195B" w:rsidRPr="006F6651" w:rsidRDefault="001757E9" w:rsidP="0094195B">
            <w:pPr>
              <w:pStyle w:val="BodyText"/>
              <w:tabs>
                <w:tab w:val="left" w:pos="450"/>
                <w:tab w:val="left" w:pos="4500"/>
              </w:tabs>
              <w:spacing w:line="120" w:lineRule="exact"/>
              <w:ind w:left="446" w:hanging="446"/>
              <w:rPr>
                <w:b w:val="0"/>
                <w:bCs w:val="0"/>
                <w:sz w:val="24"/>
                <w:szCs w:val="24"/>
              </w:rPr>
            </w:pPr>
            <w:r w:rsidRPr="006F6651">
              <w:rPr>
                <w:b w:val="0"/>
                <w:bCs w:val="0"/>
                <w:sz w:val="24"/>
                <w:szCs w:val="24"/>
              </w:rPr>
              <w:tab/>
            </w:r>
          </w:p>
          <w:tbl>
            <w:tblPr>
              <w:tblW w:w="9805" w:type="dxa"/>
              <w:tblInd w:w="4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315"/>
              <w:gridCol w:w="720"/>
              <w:gridCol w:w="4050"/>
              <w:gridCol w:w="720"/>
            </w:tblGrid>
            <w:tr w:rsidR="0094195B" w:rsidRPr="006F6651" w:rsidTr="00C94761">
              <w:tc>
                <w:tcPr>
                  <w:tcW w:w="4315" w:type="dxa"/>
                </w:tcPr>
                <w:p w:rsidR="0094195B" w:rsidRPr="006F6651" w:rsidRDefault="0094195B" w:rsidP="0094195B">
                  <w:pPr>
                    <w:pStyle w:val="BodyText"/>
                    <w:rPr>
                      <w:bCs w:val="0"/>
                      <w:sz w:val="22"/>
                      <w:szCs w:val="24"/>
                      <w:u w:val="single"/>
                    </w:rPr>
                  </w:pPr>
                  <w:r w:rsidRPr="006F6651">
                    <w:rPr>
                      <w:bCs w:val="0"/>
                      <w:sz w:val="22"/>
                      <w:szCs w:val="24"/>
                      <w:u w:val="single"/>
                    </w:rPr>
                    <w:t>Type of Modification</w:t>
                  </w:r>
                </w:p>
              </w:tc>
              <w:tc>
                <w:tcPr>
                  <w:tcW w:w="720" w:type="dxa"/>
                  <w:shd w:val="clear" w:color="auto" w:fill="auto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Cs w:val="0"/>
                      <w:sz w:val="22"/>
                      <w:szCs w:val="24"/>
                      <w:u w:val="single"/>
                    </w:rPr>
                  </w:pPr>
                </w:p>
              </w:tc>
              <w:tc>
                <w:tcPr>
                  <w:tcW w:w="4050" w:type="dxa"/>
                </w:tcPr>
                <w:p w:rsidR="0094195B" w:rsidRPr="006F6651" w:rsidRDefault="0094195B" w:rsidP="0094195B">
                  <w:pPr>
                    <w:pStyle w:val="BodyText"/>
                    <w:rPr>
                      <w:bCs w:val="0"/>
                      <w:sz w:val="22"/>
                      <w:szCs w:val="24"/>
                      <w:u w:val="single"/>
                    </w:rPr>
                  </w:pPr>
                  <w:r w:rsidRPr="006F6651">
                    <w:rPr>
                      <w:bCs w:val="0"/>
                      <w:sz w:val="22"/>
                      <w:szCs w:val="24"/>
                      <w:u w:val="single"/>
                    </w:rPr>
                    <w:t xml:space="preserve">Type of Modification </w:t>
                  </w:r>
                </w:p>
              </w:tc>
              <w:tc>
                <w:tcPr>
                  <w:tcW w:w="720" w:type="dxa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</w:tr>
            <w:tr w:rsidR="0094195B" w:rsidRPr="006F6651" w:rsidTr="00C94761">
              <w:tc>
                <w:tcPr>
                  <w:tcW w:w="4315" w:type="dxa"/>
                </w:tcPr>
                <w:p w:rsidR="0094195B" w:rsidRPr="006F6651" w:rsidRDefault="00EA1131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>hange in informed consent form</w:t>
                  </w:r>
                </w:p>
              </w:tc>
              <w:tc>
                <w:tcPr>
                  <w:tcW w:w="720" w:type="dxa"/>
                  <w:shd w:val="clear" w:color="auto" w:fill="auto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4050" w:type="dxa"/>
                </w:tcPr>
                <w:p w:rsidR="0094195B" w:rsidRPr="006F6651" w:rsidRDefault="00EA1131" w:rsidP="00EA1131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 xml:space="preserve">hange in </w:t>
                  </w: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UM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 xml:space="preserve"> enrollment</w:t>
                  </w:r>
                </w:p>
              </w:tc>
              <w:tc>
                <w:tcPr>
                  <w:tcW w:w="720" w:type="dxa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</w:tr>
            <w:tr w:rsidR="0094195B" w:rsidRPr="006F6651" w:rsidTr="00C94761">
              <w:tc>
                <w:tcPr>
                  <w:tcW w:w="4315" w:type="dxa"/>
                </w:tcPr>
                <w:p w:rsidR="0094195B" w:rsidRPr="006F6651" w:rsidRDefault="00EA1131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>hange in protocol</w:t>
                  </w:r>
                </w:p>
              </w:tc>
              <w:tc>
                <w:tcPr>
                  <w:tcW w:w="720" w:type="dxa"/>
                  <w:shd w:val="clear" w:color="auto" w:fill="auto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4050" w:type="dxa"/>
                </w:tcPr>
                <w:p w:rsidR="0094195B" w:rsidRPr="006F6651" w:rsidRDefault="00EA1131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>hange in sponsor/funding source</w:t>
                  </w:r>
                </w:p>
              </w:tc>
              <w:tc>
                <w:tcPr>
                  <w:tcW w:w="720" w:type="dxa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</w:tr>
            <w:tr w:rsidR="0094195B" w:rsidRPr="006F6651" w:rsidTr="00C94761">
              <w:tc>
                <w:tcPr>
                  <w:tcW w:w="4315" w:type="dxa"/>
                </w:tcPr>
                <w:p w:rsidR="0094195B" w:rsidRPr="006F6651" w:rsidRDefault="00EA1131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>hange to or new recruitment material</w:t>
                  </w:r>
                </w:p>
              </w:tc>
              <w:tc>
                <w:tcPr>
                  <w:tcW w:w="720" w:type="dxa"/>
                  <w:shd w:val="clear" w:color="auto" w:fill="auto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4050" w:type="dxa"/>
                </w:tcPr>
                <w:p w:rsidR="0094195B" w:rsidRPr="006F6651" w:rsidRDefault="00EA1131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>hanges to study team pe</w:t>
                  </w:r>
                  <w:r w:rsidR="0087753F" w:rsidRPr="006F6651">
                    <w:rPr>
                      <w:b w:val="0"/>
                      <w:bCs w:val="0"/>
                      <w:sz w:val="22"/>
                      <w:szCs w:val="24"/>
                    </w:rPr>
                    <w:t>rsonnel</w:t>
                  </w:r>
                </w:p>
              </w:tc>
              <w:tc>
                <w:tcPr>
                  <w:tcW w:w="720" w:type="dxa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</w:tr>
            <w:tr w:rsidR="0094195B" w:rsidRPr="006F6651" w:rsidTr="00C94761">
              <w:tc>
                <w:tcPr>
                  <w:tcW w:w="4315" w:type="dxa"/>
                </w:tcPr>
                <w:p w:rsidR="0094195B" w:rsidRPr="006F6651" w:rsidRDefault="0087753F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Requested as the result of an adverse event</w:t>
                  </w:r>
                </w:p>
              </w:tc>
              <w:tc>
                <w:tcPr>
                  <w:tcW w:w="720" w:type="dxa"/>
                  <w:shd w:val="clear" w:color="auto" w:fill="auto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4050" w:type="dxa"/>
                </w:tcPr>
                <w:p w:rsidR="0094195B" w:rsidRPr="006F6651" w:rsidRDefault="00EA1131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C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>hanges to study title</w:t>
                  </w:r>
                </w:p>
              </w:tc>
              <w:tc>
                <w:tcPr>
                  <w:tcW w:w="720" w:type="dxa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</w:tr>
            <w:tr w:rsidR="0094195B" w:rsidRPr="006F6651" w:rsidTr="00C94761">
              <w:tc>
                <w:tcPr>
                  <w:tcW w:w="4315" w:type="dxa"/>
                </w:tcPr>
                <w:p w:rsidR="0094195B" w:rsidRPr="006F6651" w:rsidRDefault="0094195B" w:rsidP="0094195B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720" w:type="dxa"/>
                  <w:shd w:val="clear" w:color="auto" w:fill="auto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4050" w:type="dxa"/>
                </w:tcPr>
                <w:p w:rsidR="0094195B" w:rsidRPr="006F6651" w:rsidRDefault="00EA1131" w:rsidP="0087753F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  <w:r w:rsidRPr="006F6651">
                    <w:rPr>
                      <w:b w:val="0"/>
                      <w:bCs w:val="0"/>
                      <w:sz w:val="22"/>
                      <w:szCs w:val="24"/>
                    </w:rPr>
                    <w:t>O</w:t>
                  </w:r>
                  <w:r w:rsidR="0094195B" w:rsidRPr="006F6651">
                    <w:rPr>
                      <w:b w:val="0"/>
                      <w:bCs w:val="0"/>
                      <w:sz w:val="22"/>
                      <w:szCs w:val="24"/>
                    </w:rPr>
                    <w:t>ther</w:t>
                  </w:r>
                  <w:r w:rsidR="00C94761" w:rsidRPr="006F6651">
                    <w:rPr>
                      <w:b w:val="0"/>
                      <w:bCs w:val="0"/>
                      <w:sz w:val="22"/>
                      <w:szCs w:val="24"/>
                    </w:rPr>
                    <w:t xml:space="preserve">s </w:t>
                  </w:r>
                </w:p>
              </w:tc>
              <w:tc>
                <w:tcPr>
                  <w:tcW w:w="720" w:type="dxa"/>
                </w:tcPr>
                <w:p w:rsidR="0094195B" w:rsidRPr="006F6651" w:rsidRDefault="0094195B" w:rsidP="00DB7C87">
                  <w:pPr>
                    <w:pStyle w:val="BodyText"/>
                    <w:jc w:val="center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</w:tr>
          </w:tbl>
          <w:p w:rsidR="001757E9" w:rsidRPr="006F6651" w:rsidRDefault="001757E9" w:rsidP="00945D55">
            <w:pPr>
              <w:pStyle w:val="BodyText"/>
              <w:tabs>
                <w:tab w:val="left" w:pos="450"/>
                <w:tab w:val="left" w:pos="450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865377" w:rsidTr="00DC1979">
        <w:trPr>
          <w:trHeight w:val="728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CB08E7" w:rsidRPr="006F6651" w:rsidRDefault="00BF06AF" w:rsidP="006F6651">
            <w:pPr>
              <w:pStyle w:val="BodyText"/>
              <w:numPr>
                <w:ilvl w:val="1"/>
                <w:numId w:val="7"/>
              </w:numPr>
              <w:tabs>
                <w:tab w:val="left" w:pos="450"/>
              </w:tabs>
              <w:rPr>
                <w:b w:val="0"/>
                <w:bCs w:val="0"/>
                <w:sz w:val="24"/>
                <w:szCs w:val="24"/>
              </w:rPr>
            </w:pPr>
            <w:r w:rsidRPr="004B6F44">
              <w:rPr>
                <w:b w:val="0"/>
                <w:bCs w:val="0"/>
                <w:sz w:val="22"/>
                <w:szCs w:val="24"/>
              </w:rPr>
              <w:t xml:space="preserve">Provide a brief overview of your project including a description of the hypothesis, aims, and objectives. </w:t>
            </w:r>
            <w:r w:rsidRPr="004B6F44">
              <w:rPr>
                <w:b w:val="0"/>
                <w:bCs w:val="0"/>
                <w:sz w:val="18"/>
              </w:rPr>
              <w:t xml:space="preserve"> </w:t>
            </w:r>
          </w:p>
        </w:tc>
      </w:tr>
      <w:tr w:rsidR="00865377" w:rsidTr="00DC1979">
        <w:trPr>
          <w:trHeight w:val="719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865377" w:rsidRPr="006F6651" w:rsidRDefault="00865377" w:rsidP="00865377">
            <w:pPr>
              <w:pStyle w:val="BodyText"/>
              <w:tabs>
                <w:tab w:val="left" w:pos="45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  <w:r w:rsidRPr="006F6651">
              <w:rPr>
                <w:b w:val="0"/>
                <w:bCs w:val="0"/>
                <w:sz w:val="22"/>
                <w:szCs w:val="22"/>
              </w:rPr>
              <w:lastRenderedPageBreak/>
              <w:t>3.3</w:t>
            </w:r>
            <w:r w:rsidRPr="006F6651">
              <w:rPr>
                <w:b w:val="0"/>
                <w:bCs w:val="0"/>
                <w:sz w:val="22"/>
                <w:szCs w:val="22"/>
              </w:rPr>
              <w:tab/>
              <w:t xml:space="preserve">If applicable, provide the </w:t>
            </w:r>
            <w:r w:rsidR="00354F6C" w:rsidRPr="006F6651">
              <w:rPr>
                <w:b w:val="0"/>
                <w:bCs w:val="0"/>
                <w:sz w:val="22"/>
                <w:szCs w:val="22"/>
              </w:rPr>
              <w:t xml:space="preserve">revised </w:t>
            </w:r>
            <w:r w:rsidRPr="006F6651">
              <w:rPr>
                <w:b w:val="0"/>
                <w:bCs w:val="0"/>
                <w:sz w:val="22"/>
                <w:szCs w:val="22"/>
              </w:rPr>
              <w:t>version of the consen</w:t>
            </w:r>
            <w:r w:rsidR="00BF06AF" w:rsidRPr="006F6651">
              <w:rPr>
                <w:b w:val="0"/>
                <w:bCs w:val="0"/>
                <w:sz w:val="22"/>
                <w:szCs w:val="22"/>
              </w:rPr>
              <w:t>t document for which approval has to be</w:t>
            </w:r>
            <w:r w:rsidRPr="006F6651">
              <w:rPr>
                <w:b w:val="0"/>
                <w:bCs w:val="0"/>
                <w:sz w:val="22"/>
                <w:szCs w:val="22"/>
              </w:rPr>
              <w:t xml:space="preserve"> sought</w:t>
            </w:r>
          </w:p>
          <w:p w:rsidR="00CB08E7" w:rsidRPr="006F6651" w:rsidRDefault="00CB08E7" w:rsidP="00865377">
            <w:pPr>
              <w:pStyle w:val="BodyText"/>
              <w:tabs>
                <w:tab w:val="left" w:pos="45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865377" w:rsidTr="006F6651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6F6651" w:rsidRPr="006F6651" w:rsidRDefault="006F6651" w:rsidP="006F6651">
            <w:pPr>
              <w:pStyle w:val="BodyText"/>
              <w:tabs>
                <w:tab w:val="left" w:pos="45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  <w:r w:rsidRPr="006F6651">
              <w:rPr>
                <w:b w:val="0"/>
                <w:bCs w:val="0"/>
                <w:sz w:val="22"/>
                <w:szCs w:val="22"/>
              </w:rPr>
              <w:t>3.4</w:t>
            </w:r>
            <w:r w:rsidRPr="006F6651">
              <w:rPr>
                <w:b w:val="0"/>
                <w:bCs w:val="0"/>
                <w:sz w:val="22"/>
                <w:szCs w:val="22"/>
              </w:rPr>
              <w:tab/>
              <w:t>If applicable, provide the revised version of the protocol for which approval has to be sought</w:t>
            </w:r>
          </w:p>
          <w:p w:rsidR="00D25814" w:rsidRPr="006F6651" w:rsidRDefault="00D25814" w:rsidP="00865377">
            <w:pPr>
              <w:pStyle w:val="BodyText"/>
              <w:tabs>
                <w:tab w:val="left" w:pos="45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</w:p>
          <w:p w:rsidR="00CB08E7" w:rsidRPr="006F6651" w:rsidRDefault="00CB08E7" w:rsidP="00865377">
            <w:pPr>
              <w:pStyle w:val="BodyText"/>
              <w:tabs>
                <w:tab w:val="left" w:pos="45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1757E9" w:rsidTr="006F6651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B30A5" w:rsidRPr="006F6651" w:rsidRDefault="001757E9" w:rsidP="00337D11">
            <w:pPr>
              <w:pStyle w:val="BodyText"/>
              <w:tabs>
                <w:tab w:val="left" w:pos="3240"/>
                <w:tab w:val="left" w:pos="4680"/>
                <w:tab w:val="left" w:pos="612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  <w:r w:rsidRPr="006F6651">
              <w:rPr>
                <w:b w:val="0"/>
                <w:bCs w:val="0"/>
                <w:sz w:val="22"/>
                <w:szCs w:val="22"/>
              </w:rPr>
              <w:t>3.</w:t>
            </w:r>
            <w:r w:rsidR="006F6651" w:rsidRPr="006F6651">
              <w:rPr>
                <w:b w:val="0"/>
                <w:bCs w:val="0"/>
                <w:sz w:val="22"/>
                <w:szCs w:val="22"/>
              </w:rPr>
              <w:t>5</w:t>
            </w:r>
            <w:r w:rsidRPr="006F6651">
              <w:rPr>
                <w:b w:val="0"/>
                <w:bCs w:val="0"/>
                <w:sz w:val="22"/>
                <w:szCs w:val="22"/>
              </w:rPr>
              <w:tab/>
              <w:t xml:space="preserve">Describe any proposed changes to currently approved </w:t>
            </w:r>
            <w:r w:rsidR="00CF0AEB" w:rsidRPr="006F6651">
              <w:rPr>
                <w:b w:val="0"/>
                <w:bCs w:val="0"/>
                <w:sz w:val="22"/>
                <w:szCs w:val="22"/>
                <w:u w:val="single"/>
              </w:rPr>
              <w:t xml:space="preserve">investigators, </w:t>
            </w:r>
            <w:r w:rsidR="00337D11" w:rsidRPr="006F6651">
              <w:rPr>
                <w:b w:val="0"/>
                <w:bCs w:val="0"/>
                <w:sz w:val="22"/>
                <w:szCs w:val="22"/>
                <w:u w:val="single"/>
              </w:rPr>
              <w:t xml:space="preserve">research personnel and/or </w:t>
            </w:r>
            <w:r w:rsidR="00CF0AEB" w:rsidRPr="006F6651">
              <w:rPr>
                <w:b w:val="0"/>
                <w:bCs w:val="0"/>
                <w:sz w:val="22"/>
                <w:szCs w:val="22"/>
                <w:u w:val="single"/>
              </w:rPr>
              <w:t>individuals authorized to obtain conse</w:t>
            </w:r>
            <w:r w:rsidR="00337D11" w:rsidRPr="006F6651">
              <w:rPr>
                <w:b w:val="0"/>
                <w:bCs w:val="0"/>
                <w:sz w:val="22"/>
                <w:szCs w:val="22"/>
                <w:u w:val="single"/>
              </w:rPr>
              <w:t>nt</w:t>
            </w:r>
            <w:r w:rsidRPr="006F6651">
              <w:rPr>
                <w:b w:val="0"/>
                <w:bCs w:val="0"/>
                <w:sz w:val="22"/>
                <w:szCs w:val="22"/>
              </w:rPr>
              <w:t xml:space="preserve"> in detail. </w:t>
            </w:r>
            <w:r w:rsidRPr="006F6651">
              <w:rPr>
                <w:b w:val="0"/>
                <w:bCs w:val="0"/>
                <w:i/>
                <w:sz w:val="22"/>
                <w:szCs w:val="22"/>
              </w:rPr>
              <w:t xml:space="preserve"> </w:t>
            </w:r>
            <w:r w:rsidR="00337D11" w:rsidRPr="006F6651">
              <w:rPr>
                <w:b w:val="0"/>
                <w:bCs w:val="0"/>
                <w:i/>
                <w:sz w:val="18"/>
                <w:szCs w:val="22"/>
              </w:rPr>
              <w:t>(</w:t>
            </w:r>
            <w:r w:rsidR="004E102B" w:rsidRPr="006F6651">
              <w:rPr>
                <w:b w:val="0"/>
                <w:bCs w:val="0"/>
                <w:i/>
                <w:sz w:val="18"/>
                <w:szCs w:val="22"/>
              </w:rPr>
              <w:t>I</w:t>
            </w:r>
            <w:r w:rsidR="005B30A5" w:rsidRPr="006F6651">
              <w:rPr>
                <w:b w:val="0"/>
                <w:bCs w:val="0"/>
                <w:i/>
                <w:sz w:val="18"/>
                <w:szCs w:val="22"/>
              </w:rPr>
              <w:t xml:space="preserve">nsert </w:t>
            </w:r>
            <w:r w:rsidR="004E102B" w:rsidRPr="006F6651">
              <w:rPr>
                <w:b w:val="0"/>
                <w:bCs w:val="0"/>
                <w:i/>
                <w:sz w:val="18"/>
                <w:szCs w:val="22"/>
              </w:rPr>
              <w:t>more rows if needed.</w:t>
            </w:r>
            <w:r w:rsidR="00337D11" w:rsidRPr="006F6651">
              <w:rPr>
                <w:b w:val="0"/>
                <w:bCs w:val="0"/>
                <w:i/>
                <w:sz w:val="18"/>
                <w:szCs w:val="22"/>
              </w:rPr>
              <w:t>)</w:t>
            </w:r>
          </w:p>
          <w:p w:rsidR="005B30A5" w:rsidRPr="006F6651" w:rsidRDefault="005B30A5" w:rsidP="005B30A5">
            <w:pPr>
              <w:pStyle w:val="BodyText"/>
              <w:tabs>
                <w:tab w:val="left" w:pos="3240"/>
                <w:tab w:val="left" w:pos="4680"/>
                <w:tab w:val="left" w:pos="6120"/>
              </w:tabs>
              <w:spacing w:line="120" w:lineRule="exact"/>
              <w:ind w:left="446" w:hanging="446"/>
              <w:rPr>
                <w:b w:val="0"/>
                <w:bCs w:val="0"/>
                <w:sz w:val="22"/>
                <w:szCs w:val="22"/>
              </w:rPr>
            </w:pPr>
          </w:p>
          <w:tbl>
            <w:tblPr>
              <w:tblW w:w="10260" w:type="dxa"/>
              <w:tblInd w:w="1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80"/>
              <w:gridCol w:w="1258"/>
              <w:gridCol w:w="1892"/>
              <w:gridCol w:w="1350"/>
              <w:gridCol w:w="810"/>
              <w:gridCol w:w="1440"/>
              <w:gridCol w:w="2430"/>
            </w:tblGrid>
            <w:tr w:rsidR="004E102B" w:rsidRPr="006F6651" w:rsidTr="00337D11">
              <w:tc>
                <w:tcPr>
                  <w:tcW w:w="108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>Add, Change or Remove</w:t>
                  </w:r>
                </w:p>
              </w:tc>
              <w:tc>
                <w:tcPr>
                  <w:tcW w:w="1258" w:type="dxa"/>
                </w:tcPr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 xml:space="preserve">Last Name, </w:t>
                  </w:r>
                </w:p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 xml:space="preserve">First Name </w:t>
                  </w:r>
                </w:p>
              </w:tc>
              <w:tc>
                <w:tcPr>
                  <w:tcW w:w="1892" w:type="dxa"/>
                </w:tcPr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>Role in Study (LIMIT to PI, co-investigator, coordinator, contact person, and consenter)</w:t>
                  </w:r>
                </w:p>
              </w:tc>
              <w:tc>
                <w:tcPr>
                  <w:tcW w:w="135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 xml:space="preserve">Institutional </w:t>
                  </w:r>
                </w:p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 xml:space="preserve">Affiliation </w:t>
                  </w:r>
                </w:p>
                <w:p w:rsidR="004E102B" w:rsidRPr="006F6651" w:rsidRDefault="004E102B" w:rsidP="004E102B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>(If not UM)</w:t>
                  </w:r>
                </w:p>
              </w:tc>
              <w:tc>
                <w:tcPr>
                  <w:tcW w:w="81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 xml:space="preserve">Degrees </w:t>
                  </w:r>
                </w:p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>Held</w:t>
                  </w:r>
                </w:p>
              </w:tc>
              <w:tc>
                <w:tcPr>
                  <w:tcW w:w="144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>Licenses/</w:t>
                  </w:r>
                </w:p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>Certifications</w:t>
                  </w:r>
                </w:p>
              </w:tc>
              <w:tc>
                <w:tcPr>
                  <w:tcW w:w="243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Cs w:val="0"/>
                      <w:sz w:val="16"/>
                      <w:szCs w:val="22"/>
                    </w:rPr>
                  </w:pPr>
                  <w:r w:rsidRPr="006F6651">
                    <w:rPr>
                      <w:bCs w:val="0"/>
                      <w:sz w:val="16"/>
                      <w:szCs w:val="22"/>
                    </w:rPr>
                    <w:t>Function(s) in Study (e.g. consent, exams etc.)</w:t>
                  </w:r>
                </w:p>
              </w:tc>
            </w:tr>
            <w:tr w:rsidR="004E102B" w:rsidRPr="006F6651" w:rsidTr="00337D11">
              <w:tc>
                <w:tcPr>
                  <w:tcW w:w="108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 w:val="0"/>
                      <w:bCs w:val="0"/>
                      <w:sz w:val="22"/>
                      <w:szCs w:val="22"/>
                    </w:rPr>
                  </w:pPr>
                </w:p>
              </w:tc>
              <w:tc>
                <w:tcPr>
                  <w:tcW w:w="1258" w:type="dxa"/>
                </w:tcPr>
                <w:p w:rsidR="004E102B" w:rsidRPr="006F6651" w:rsidRDefault="004E102B" w:rsidP="005B30A5">
                  <w:pPr>
                    <w:pStyle w:val="BodyText"/>
                    <w:rPr>
                      <w:b w:val="0"/>
                      <w:bCs w:val="0"/>
                      <w:sz w:val="22"/>
                      <w:szCs w:val="22"/>
                    </w:rPr>
                  </w:pPr>
                </w:p>
              </w:tc>
              <w:tc>
                <w:tcPr>
                  <w:tcW w:w="1892" w:type="dxa"/>
                </w:tcPr>
                <w:p w:rsidR="004E102B" w:rsidRPr="006F6651" w:rsidRDefault="004E102B" w:rsidP="005B30A5">
                  <w:pPr>
                    <w:pStyle w:val="BodyText"/>
                    <w:rPr>
                      <w:b w:val="0"/>
                      <w:bCs w:val="0"/>
                      <w:sz w:val="22"/>
                      <w:szCs w:val="22"/>
                    </w:rPr>
                  </w:pPr>
                </w:p>
              </w:tc>
              <w:tc>
                <w:tcPr>
                  <w:tcW w:w="135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 w:val="0"/>
                      <w:bCs w:val="0"/>
                      <w:sz w:val="22"/>
                      <w:szCs w:val="22"/>
                    </w:rPr>
                  </w:pPr>
                </w:p>
              </w:tc>
              <w:tc>
                <w:tcPr>
                  <w:tcW w:w="81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 w:val="0"/>
                      <w:bCs w:val="0"/>
                      <w:sz w:val="22"/>
                      <w:szCs w:val="22"/>
                    </w:rPr>
                  </w:pPr>
                </w:p>
              </w:tc>
              <w:tc>
                <w:tcPr>
                  <w:tcW w:w="144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 w:val="0"/>
                      <w:bCs w:val="0"/>
                      <w:sz w:val="22"/>
                      <w:szCs w:val="22"/>
                    </w:rPr>
                  </w:pPr>
                </w:p>
              </w:tc>
              <w:tc>
                <w:tcPr>
                  <w:tcW w:w="2430" w:type="dxa"/>
                </w:tcPr>
                <w:p w:rsidR="004E102B" w:rsidRPr="006F6651" w:rsidRDefault="004E102B" w:rsidP="005B30A5">
                  <w:pPr>
                    <w:pStyle w:val="BodyText"/>
                    <w:rPr>
                      <w:b w:val="0"/>
                      <w:bCs w:val="0"/>
                      <w:sz w:val="22"/>
                      <w:szCs w:val="22"/>
                    </w:rPr>
                  </w:pPr>
                </w:p>
              </w:tc>
            </w:tr>
          </w:tbl>
          <w:p w:rsidR="001757E9" w:rsidRPr="006F6651" w:rsidRDefault="001757E9" w:rsidP="00AD38E1">
            <w:pPr>
              <w:pStyle w:val="BodyText"/>
              <w:tabs>
                <w:tab w:val="left" w:pos="2397"/>
                <w:tab w:val="left" w:pos="5457"/>
                <w:tab w:val="left" w:pos="7887"/>
              </w:tabs>
              <w:rPr>
                <w:b w:val="0"/>
                <w:bCs w:val="0"/>
                <w:sz w:val="22"/>
                <w:szCs w:val="22"/>
              </w:rPr>
            </w:pPr>
          </w:p>
        </w:tc>
      </w:tr>
      <w:tr w:rsidR="005F0A70" w:rsidTr="00DC1979">
        <w:trPr>
          <w:trHeight w:val="1070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F0A70" w:rsidRPr="006F6651" w:rsidRDefault="005F0A70" w:rsidP="00B84E1E">
            <w:pPr>
              <w:pStyle w:val="BodyText"/>
              <w:tabs>
                <w:tab w:val="left" w:pos="3240"/>
                <w:tab w:val="left" w:pos="4680"/>
                <w:tab w:val="left" w:pos="612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  <w:r w:rsidRPr="006F6651">
              <w:rPr>
                <w:b w:val="0"/>
                <w:bCs w:val="0"/>
                <w:sz w:val="22"/>
                <w:szCs w:val="22"/>
              </w:rPr>
              <w:t>3.</w:t>
            </w:r>
            <w:r w:rsidR="006F6651" w:rsidRPr="006F6651">
              <w:rPr>
                <w:b w:val="0"/>
                <w:bCs w:val="0"/>
                <w:sz w:val="22"/>
                <w:szCs w:val="22"/>
              </w:rPr>
              <w:t>6</w:t>
            </w:r>
            <w:r w:rsidRPr="006F6651">
              <w:rPr>
                <w:b w:val="0"/>
                <w:bCs w:val="0"/>
                <w:i/>
                <w:sz w:val="22"/>
                <w:szCs w:val="22"/>
              </w:rPr>
              <w:tab/>
            </w:r>
            <w:r w:rsidRPr="006F6651">
              <w:rPr>
                <w:b w:val="0"/>
                <w:bCs w:val="0"/>
                <w:sz w:val="22"/>
                <w:szCs w:val="22"/>
              </w:rPr>
              <w:t>Describe the proposed changes noted in 3.1 in detail</w:t>
            </w:r>
            <w:r w:rsidR="009E75FA" w:rsidRPr="006F6651">
              <w:rPr>
                <w:b w:val="0"/>
                <w:bCs w:val="0"/>
                <w:sz w:val="22"/>
                <w:szCs w:val="22"/>
              </w:rPr>
              <w:t>, if necessary add details to changes in staff noted in 3.</w:t>
            </w:r>
            <w:r w:rsidR="006F6651" w:rsidRPr="006F6651">
              <w:rPr>
                <w:b w:val="0"/>
                <w:bCs w:val="0"/>
                <w:sz w:val="22"/>
                <w:szCs w:val="22"/>
              </w:rPr>
              <w:t>5</w:t>
            </w:r>
            <w:r w:rsidRPr="006F6651">
              <w:rPr>
                <w:b w:val="0"/>
                <w:bCs w:val="0"/>
                <w:sz w:val="22"/>
                <w:szCs w:val="22"/>
              </w:rPr>
              <w:t xml:space="preserve">.   </w:t>
            </w:r>
            <w:r w:rsidRPr="006F6651">
              <w:rPr>
                <w:b w:val="0"/>
                <w:bCs w:val="0"/>
                <w:i/>
                <w:sz w:val="18"/>
                <w:szCs w:val="22"/>
              </w:rPr>
              <w:t>(If</w:t>
            </w:r>
            <w:r w:rsidR="00FA25F2" w:rsidRPr="006F6651">
              <w:rPr>
                <w:b w:val="0"/>
                <w:bCs w:val="0"/>
                <w:i/>
                <w:sz w:val="18"/>
                <w:szCs w:val="22"/>
              </w:rPr>
              <w:t xml:space="preserve"> the modification chosen in 3.1 is about a change/add in new recruitment material</w:t>
            </w:r>
            <w:r w:rsidRPr="006F6651">
              <w:rPr>
                <w:b w:val="0"/>
                <w:bCs w:val="0"/>
                <w:i/>
                <w:sz w:val="18"/>
                <w:szCs w:val="22"/>
              </w:rPr>
              <w:t xml:space="preserve">, </w:t>
            </w:r>
            <w:r w:rsidR="00FA25F2" w:rsidRPr="006F6651">
              <w:rPr>
                <w:b w:val="0"/>
                <w:bCs w:val="0"/>
                <w:i/>
                <w:sz w:val="18"/>
                <w:szCs w:val="22"/>
              </w:rPr>
              <w:t xml:space="preserve">please </w:t>
            </w:r>
            <w:r w:rsidRPr="006F6651">
              <w:rPr>
                <w:b w:val="0"/>
                <w:bCs w:val="0"/>
                <w:i/>
                <w:sz w:val="18"/>
                <w:szCs w:val="22"/>
              </w:rPr>
              <w:t>provide a copy of the currently approved consent form.)</w:t>
            </w:r>
            <w:r w:rsidRPr="006F6651">
              <w:rPr>
                <w:b w:val="0"/>
                <w:bCs w:val="0"/>
                <w:sz w:val="18"/>
                <w:szCs w:val="22"/>
              </w:rPr>
              <w:t xml:space="preserve">    </w:t>
            </w:r>
          </w:p>
          <w:p w:rsidR="005F0A70" w:rsidRPr="006F6651" w:rsidRDefault="005F0A70" w:rsidP="008D5621">
            <w:pPr>
              <w:pStyle w:val="BodyText"/>
              <w:tabs>
                <w:tab w:val="left" w:pos="3240"/>
                <w:tab w:val="left" w:pos="4680"/>
                <w:tab w:val="left" w:pos="612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5F0A70" w:rsidTr="006F6651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2C542B" w:rsidRPr="006F6651" w:rsidRDefault="005F0A70" w:rsidP="00A07008">
            <w:pPr>
              <w:pStyle w:val="BodyText"/>
              <w:ind w:left="450" w:hanging="450"/>
              <w:rPr>
                <w:b w:val="0"/>
                <w:bCs w:val="0"/>
                <w:sz w:val="22"/>
                <w:szCs w:val="22"/>
              </w:rPr>
            </w:pPr>
            <w:r w:rsidRPr="006F6651">
              <w:rPr>
                <w:b w:val="0"/>
                <w:bCs w:val="0"/>
                <w:sz w:val="22"/>
                <w:szCs w:val="22"/>
              </w:rPr>
              <w:t>3.</w:t>
            </w:r>
            <w:r w:rsidR="006F6651" w:rsidRPr="006F6651">
              <w:rPr>
                <w:b w:val="0"/>
                <w:bCs w:val="0"/>
                <w:sz w:val="22"/>
                <w:szCs w:val="22"/>
              </w:rPr>
              <w:t>7</w:t>
            </w:r>
            <w:r w:rsidRPr="006F6651">
              <w:rPr>
                <w:b w:val="0"/>
                <w:bCs w:val="0"/>
                <w:sz w:val="22"/>
                <w:szCs w:val="22"/>
              </w:rPr>
              <w:tab/>
              <w:t xml:space="preserve">Describe any implications for increased risks to study </w:t>
            </w:r>
            <w:r w:rsidR="00425454" w:rsidRPr="006F6651">
              <w:rPr>
                <w:b w:val="0"/>
                <w:bCs w:val="0"/>
                <w:sz w:val="22"/>
                <w:szCs w:val="22"/>
              </w:rPr>
              <w:t>participant</w:t>
            </w:r>
            <w:r w:rsidRPr="006F6651">
              <w:rPr>
                <w:b w:val="0"/>
                <w:bCs w:val="0"/>
                <w:sz w:val="22"/>
                <w:szCs w:val="22"/>
              </w:rPr>
              <w:t>s due to the proposed changes.</w:t>
            </w:r>
            <w:r w:rsidR="002C542B" w:rsidRPr="006F6651">
              <w:rPr>
                <w:b w:val="0"/>
                <w:bCs w:val="0"/>
                <w:sz w:val="22"/>
                <w:szCs w:val="22"/>
              </w:rPr>
              <w:t xml:space="preserve"> </w:t>
            </w:r>
          </w:p>
          <w:p w:rsidR="005F0A70" w:rsidRPr="006F6651" w:rsidRDefault="00FA25F2" w:rsidP="00A07008">
            <w:pPr>
              <w:pStyle w:val="BodyText"/>
              <w:ind w:left="450" w:hanging="450"/>
              <w:rPr>
                <w:b w:val="0"/>
                <w:bCs w:val="0"/>
                <w:sz w:val="22"/>
                <w:szCs w:val="22"/>
              </w:rPr>
            </w:pPr>
            <w:r w:rsidRPr="006F6651">
              <w:rPr>
                <w:b w:val="0"/>
                <w:bCs w:val="0"/>
                <w:sz w:val="22"/>
                <w:szCs w:val="22"/>
              </w:rPr>
              <w:t xml:space="preserve">  </w:t>
            </w:r>
            <w:r w:rsidR="002C542B" w:rsidRPr="006F6651">
              <w:rPr>
                <w:b w:val="0"/>
                <w:bCs w:val="0"/>
                <w:sz w:val="22"/>
                <w:szCs w:val="22"/>
              </w:rPr>
              <w:t xml:space="preserve">                                                                                                                               </w:t>
            </w:r>
          </w:p>
          <w:p w:rsidR="005F0A70" w:rsidRPr="006F6651" w:rsidRDefault="005F0A70" w:rsidP="00A07008">
            <w:pPr>
              <w:pStyle w:val="BodyText"/>
              <w:ind w:left="450" w:hanging="450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5F0A70" w:rsidTr="00DC1979">
        <w:trPr>
          <w:trHeight w:val="83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F0A70" w:rsidRPr="006F6651" w:rsidRDefault="005F0A70" w:rsidP="007C4902">
            <w:pPr>
              <w:pStyle w:val="BodyText"/>
              <w:tabs>
                <w:tab w:val="left" w:pos="3240"/>
                <w:tab w:val="left" w:pos="4680"/>
                <w:tab w:val="left" w:pos="612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  <w:proofErr w:type="gramStart"/>
            <w:r w:rsidRPr="006F6651">
              <w:rPr>
                <w:b w:val="0"/>
                <w:bCs w:val="0"/>
                <w:sz w:val="22"/>
                <w:szCs w:val="22"/>
              </w:rPr>
              <w:t>3.</w:t>
            </w:r>
            <w:r w:rsidR="006F6651" w:rsidRPr="006F6651">
              <w:rPr>
                <w:b w:val="0"/>
                <w:bCs w:val="0"/>
                <w:sz w:val="22"/>
                <w:szCs w:val="22"/>
              </w:rPr>
              <w:t>8</w:t>
            </w:r>
            <w:r w:rsidRPr="006F6651">
              <w:rPr>
                <w:b w:val="0"/>
                <w:bCs w:val="0"/>
                <w:sz w:val="22"/>
                <w:szCs w:val="22"/>
              </w:rPr>
              <w:tab/>
              <w:t xml:space="preserve">If there is an increase in risk that may affect </w:t>
            </w:r>
            <w:r w:rsidR="006B3FBE" w:rsidRPr="006F6651">
              <w:rPr>
                <w:b w:val="0"/>
                <w:bCs w:val="0"/>
                <w:sz w:val="22"/>
                <w:szCs w:val="22"/>
              </w:rPr>
              <w:t>human</w:t>
            </w:r>
            <w:proofErr w:type="gramEnd"/>
            <w:r w:rsidR="006B3FBE" w:rsidRPr="006F6651">
              <w:rPr>
                <w:b w:val="0"/>
                <w:bCs w:val="0"/>
                <w:sz w:val="22"/>
                <w:szCs w:val="22"/>
              </w:rPr>
              <w:t xml:space="preserve"> participants’</w:t>
            </w:r>
            <w:r w:rsidRPr="006F6651">
              <w:rPr>
                <w:b w:val="0"/>
                <w:bCs w:val="0"/>
                <w:sz w:val="22"/>
                <w:szCs w:val="22"/>
              </w:rPr>
              <w:t xml:space="preserve"> willingness to continue to participate, describe how subjects will be informed</w:t>
            </w:r>
            <w:r w:rsidR="006B3FBE" w:rsidRPr="006F6651">
              <w:rPr>
                <w:b w:val="0"/>
                <w:bCs w:val="0"/>
                <w:sz w:val="22"/>
                <w:szCs w:val="22"/>
              </w:rPr>
              <w:t>.</w:t>
            </w:r>
            <w:r w:rsidRPr="006F6651">
              <w:rPr>
                <w:b w:val="0"/>
                <w:bCs w:val="0"/>
                <w:sz w:val="22"/>
                <w:szCs w:val="22"/>
              </w:rPr>
              <w:t xml:space="preserve"> </w:t>
            </w:r>
          </w:p>
          <w:p w:rsidR="005F0A70" w:rsidRPr="006F6651" w:rsidRDefault="005F0A70" w:rsidP="007C4902">
            <w:pPr>
              <w:pStyle w:val="BodyText"/>
              <w:tabs>
                <w:tab w:val="left" w:pos="3240"/>
                <w:tab w:val="left" w:pos="4680"/>
                <w:tab w:val="left" w:pos="6120"/>
              </w:tabs>
              <w:ind w:left="450" w:hanging="450"/>
              <w:rPr>
                <w:b w:val="0"/>
                <w:bCs w:val="0"/>
                <w:sz w:val="22"/>
                <w:szCs w:val="22"/>
              </w:rPr>
            </w:pPr>
          </w:p>
        </w:tc>
      </w:tr>
      <w:tr w:rsidR="005F0A70" w:rsidTr="004941C3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4941C3" w:rsidRDefault="005F0A70" w:rsidP="004941C3">
            <w:pPr>
              <w:ind w:left="450" w:hanging="450"/>
              <w:jc w:val="center"/>
              <w:rPr>
                <w:b/>
                <w:bCs/>
                <w:i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CTION 4 – ENROLLMENT DATA</w:t>
            </w:r>
          </w:p>
          <w:p w:rsidR="005F0A70" w:rsidRDefault="005F0A70" w:rsidP="004941C3">
            <w:pPr>
              <w:ind w:left="450" w:hanging="450"/>
              <w:jc w:val="center"/>
              <w:rPr>
                <w:b/>
                <w:bCs/>
                <w:sz w:val="24"/>
                <w:szCs w:val="24"/>
              </w:rPr>
            </w:pPr>
            <w:r w:rsidRPr="006F6651">
              <w:rPr>
                <w:bCs/>
                <w:i/>
                <w:szCs w:val="24"/>
              </w:rPr>
              <w:t>(required for clinical changes or increasing enrollment #s</w:t>
            </w:r>
            <w:r w:rsidR="00F503E0" w:rsidRPr="006F6651">
              <w:rPr>
                <w:bCs/>
                <w:i/>
                <w:szCs w:val="24"/>
              </w:rPr>
              <w:t xml:space="preserve"> for interventional studies</w:t>
            </w:r>
            <w:r w:rsidRPr="006F6651">
              <w:rPr>
                <w:bCs/>
                <w:i/>
                <w:szCs w:val="24"/>
              </w:rPr>
              <w:t>)</w:t>
            </w:r>
          </w:p>
        </w:tc>
      </w:tr>
      <w:tr w:rsidR="005F0A70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2C542B" w:rsidRPr="00AD0A69" w:rsidRDefault="005F0A70" w:rsidP="00BE7ED0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>4.0</w:t>
            </w:r>
            <w:r w:rsidRPr="00AD0A69">
              <w:rPr>
                <w:bCs/>
                <w:sz w:val="22"/>
                <w:szCs w:val="22"/>
              </w:rPr>
              <w:tab/>
              <w:t xml:space="preserve">Provide the number of subjects currently approved for enrollment at or by </w:t>
            </w:r>
            <w:r w:rsidR="00425454" w:rsidRPr="00AD0A69">
              <w:rPr>
                <w:bCs/>
                <w:sz w:val="22"/>
                <w:szCs w:val="22"/>
              </w:rPr>
              <w:t>UM</w:t>
            </w:r>
            <w:r w:rsidR="00AD0A69" w:rsidRPr="00AD0A69">
              <w:rPr>
                <w:bCs/>
                <w:sz w:val="22"/>
                <w:szCs w:val="22"/>
              </w:rPr>
              <w:t>.</w:t>
            </w:r>
          </w:p>
          <w:p w:rsidR="009A1508" w:rsidRPr="00AD0A69" w:rsidRDefault="002C542B" w:rsidP="006B0611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</w:t>
            </w:r>
          </w:p>
        </w:tc>
      </w:tr>
      <w:tr w:rsidR="005F0A70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F0A70" w:rsidRPr="00AD0A69" w:rsidRDefault="005F0A70" w:rsidP="00BE7ED0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>4.1</w:t>
            </w:r>
            <w:r w:rsidRPr="00AD0A69">
              <w:rPr>
                <w:bCs/>
                <w:sz w:val="22"/>
                <w:szCs w:val="22"/>
              </w:rPr>
              <w:tab/>
              <w:t xml:space="preserve">Provide the number of subjects enrolled at or by </w:t>
            </w:r>
            <w:r w:rsidR="006B0611" w:rsidRPr="00AD0A69">
              <w:rPr>
                <w:bCs/>
                <w:sz w:val="22"/>
                <w:szCs w:val="22"/>
              </w:rPr>
              <w:t>UM</w:t>
            </w:r>
            <w:r w:rsidRPr="00AD0A69">
              <w:rPr>
                <w:bCs/>
                <w:sz w:val="22"/>
                <w:szCs w:val="22"/>
              </w:rPr>
              <w:t xml:space="preserve"> since the last continuation or initial review if continuing review has not yet occurred</w:t>
            </w:r>
            <w:r w:rsidR="00AD0A69" w:rsidRPr="00AD0A69">
              <w:rPr>
                <w:bCs/>
                <w:sz w:val="22"/>
                <w:szCs w:val="22"/>
              </w:rPr>
              <w:t>.</w:t>
            </w:r>
          </w:p>
          <w:p w:rsidR="005F0A70" w:rsidRPr="00AD0A69" w:rsidRDefault="005F0A70" w:rsidP="00BE7ED0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 xml:space="preserve">   </w:t>
            </w:r>
          </w:p>
        </w:tc>
      </w:tr>
      <w:tr w:rsidR="005F0A70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F0A70" w:rsidRPr="00AD0A69" w:rsidRDefault="005F0A70" w:rsidP="00F769FE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>4.2</w:t>
            </w:r>
            <w:r w:rsidRPr="00AD0A69">
              <w:rPr>
                <w:bCs/>
                <w:sz w:val="22"/>
                <w:szCs w:val="22"/>
              </w:rPr>
              <w:tab/>
              <w:t xml:space="preserve">Provide the number of subjects enrolled at or by </w:t>
            </w:r>
            <w:r w:rsidR="00F769FE" w:rsidRPr="00AD0A69">
              <w:rPr>
                <w:bCs/>
                <w:sz w:val="22"/>
                <w:szCs w:val="22"/>
              </w:rPr>
              <w:t>UM</w:t>
            </w:r>
            <w:r w:rsidRPr="00AD0A69">
              <w:rPr>
                <w:bCs/>
                <w:sz w:val="22"/>
                <w:szCs w:val="22"/>
              </w:rPr>
              <w:t xml:space="preserve"> since initiation of the trial</w:t>
            </w:r>
            <w:r w:rsidR="00AD0A69" w:rsidRPr="00AD0A69">
              <w:rPr>
                <w:bCs/>
                <w:sz w:val="22"/>
                <w:szCs w:val="22"/>
              </w:rPr>
              <w:t>.</w:t>
            </w:r>
          </w:p>
        </w:tc>
      </w:tr>
      <w:tr w:rsidR="005F0A70" w:rsidTr="00AD0A69">
        <w:trPr>
          <w:trHeight w:val="503"/>
        </w:trPr>
        <w:tc>
          <w:tcPr>
            <w:tcW w:w="10825" w:type="dxa"/>
            <w:gridSpan w:val="2"/>
            <w:shd w:val="clear" w:color="auto" w:fill="auto"/>
          </w:tcPr>
          <w:p w:rsidR="005F0A70" w:rsidRPr="00AD0A69" w:rsidRDefault="00F769FE" w:rsidP="00B928B8">
            <w:pPr>
              <w:ind w:left="450" w:hanging="450"/>
              <w:rPr>
                <w:i/>
                <w:i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>4.3</w:t>
            </w:r>
            <w:r w:rsidR="005F0A70" w:rsidRPr="00AD0A69">
              <w:rPr>
                <w:bCs/>
                <w:sz w:val="22"/>
                <w:szCs w:val="22"/>
              </w:rPr>
              <w:tab/>
            </w:r>
            <w:r w:rsidR="005A6D87" w:rsidRPr="00AD0A69">
              <w:rPr>
                <w:bCs/>
                <w:sz w:val="22"/>
                <w:szCs w:val="22"/>
              </w:rPr>
              <w:t>Is this study</w:t>
            </w:r>
            <w:r w:rsidR="005F0A70" w:rsidRPr="00AD0A69">
              <w:rPr>
                <w:bCs/>
                <w:sz w:val="22"/>
                <w:szCs w:val="22"/>
              </w:rPr>
              <w:t xml:space="preserve"> open for new enrollment</w:t>
            </w:r>
            <w:r w:rsidR="004C5AD5" w:rsidRPr="00AD0A69">
              <w:rPr>
                <w:bCs/>
                <w:sz w:val="22"/>
                <w:szCs w:val="22"/>
              </w:rPr>
              <w:t>?</w:t>
            </w:r>
            <w:r w:rsidR="00332A2E" w:rsidRPr="00AD0A69">
              <w:rPr>
                <w:bCs/>
                <w:sz w:val="22"/>
                <w:szCs w:val="22"/>
              </w:rPr>
              <w:t xml:space="preserve"> </w:t>
            </w:r>
            <w:r w:rsidR="004C5AD5" w:rsidRPr="00AD0A69">
              <w:rPr>
                <w:bCs/>
                <w:i/>
                <w:sz w:val="22"/>
                <w:szCs w:val="22"/>
              </w:rPr>
              <w:t xml:space="preserve">(if yes, please proceed to 4.6, if no, please </w:t>
            </w:r>
            <w:r w:rsidR="00B928B8" w:rsidRPr="00AD0A69">
              <w:rPr>
                <w:bCs/>
                <w:i/>
                <w:sz w:val="22"/>
                <w:szCs w:val="22"/>
              </w:rPr>
              <w:t>proceed to 4.4</w:t>
            </w:r>
            <w:r w:rsidR="00332A2E" w:rsidRPr="00AD0A69">
              <w:rPr>
                <w:bCs/>
                <w:i/>
                <w:sz w:val="22"/>
                <w:szCs w:val="22"/>
              </w:rPr>
              <w:t>)</w:t>
            </w:r>
          </w:p>
        </w:tc>
      </w:tr>
      <w:tr w:rsidR="00332A2E" w:rsidRPr="003B558A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332A2E" w:rsidRPr="00AD0A69" w:rsidRDefault="00332A2E" w:rsidP="00332A2E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>4.</w:t>
            </w:r>
            <w:r w:rsidR="00F769FE" w:rsidRPr="00AD0A69">
              <w:rPr>
                <w:bCs/>
                <w:sz w:val="22"/>
                <w:szCs w:val="22"/>
              </w:rPr>
              <w:t>4</w:t>
            </w:r>
            <w:r w:rsidRPr="00AD0A69">
              <w:rPr>
                <w:bCs/>
                <w:sz w:val="22"/>
                <w:szCs w:val="22"/>
              </w:rPr>
              <w:tab/>
            </w:r>
            <w:r w:rsidR="00731D39" w:rsidRPr="00AD0A69">
              <w:rPr>
                <w:bCs/>
                <w:sz w:val="22"/>
                <w:szCs w:val="22"/>
              </w:rPr>
              <w:t>Did</w:t>
            </w:r>
            <w:r w:rsidRPr="00AD0A69">
              <w:rPr>
                <w:bCs/>
                <w:sz w:val="22"/>
                <w:szCs w:val="22"/>
              </w:rPr>
              <w:t xml:space="preserve"> the study close to enrollment prior to reaching recruitment </w:t>
            </w:r>
            <w:proofErr w:type="gramStart"/>
            <w:r w:rsidRPr="00AD0A69">
              <w:rPr>
                <w:bCs/>
                <w:sz w:val="22"/>
                <w:szCs w:val="22"/>
              </w:rPr>
              <w:t>goals</w:t>
            </w:r>
            <w:r w:rsidR="00B928B8" w:rsidRPr="00AD0A69">
              <w:rPr>
                <w:bCs/>
                <w:sz w:val="22"/>
                <w:szCs w:val="22"/>
              </w:rPr>
              <w:t>?</w:t>
            </w:r>
            <w:proofErr w:type="gramEnd"/>
          </w:p>
          <w:p w:rsidR="00332A2E" w:rsidRPr="00AD0A69" w:rsidRDefault="00332A2E" w:rsidP="00B928B8">
            <w:pPr>
              <w:rPr>
                <w:bCs/>
                <w:sz w:val="22"/>
                <w:szCs w:val="22"/>
              </w:rPr>
            </w:pPr>
          </w:p>
        </w:tc>
      </w:tr>
      <w:tr w:rsidR="00332A2E" w:rsidRPr="003B558A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332A2E" w:rsidRPr="00AD0A69" w:rsidRDefault="00332A2E" w:rsidP="00332A2E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>4.</w:t>
            </w:r>
            <w:r w:rsidR="00F769FE" w:rsidRPr="00AD0A69">
              <w:rPr>
                <w:bCs/>
                <w:sz w:val="22"/>
                <w:szCs w:val="22"/>
              </w:rPr>
              <w:t>5</w:t>
            </w:r>
            <w:r w:rsidRPr="00AD0A69">
              <w:rPr>
                <w:bCs/>
                <w:sz w:val="22"/>
                <w:szCs w:val="22"/>
              </w:rPr>
              <w:tab/>
              <w:t xml:space="preserve">If the study closed early to recruitment, explain why and how it </w:t>
            </w:r>
            <w:proofErr w:type="gramStart"/>
            <w:r w:rsidRPr="00AD0A69">
              <w:rPr>
                <w:bCs/>
                <w:sz w:val="22"/>
                <w:szCs w:val="22"/>
              </w:rPr>
              <w:t>impacts</w:t>
            </w:r>
            <w:proofErr w:type="gramEnd"/>
            <w:r w:rsidRPr="00AD0A69">
              <w:rPr>
                <w:bCs/>
                <w:sz w:val="22"/>
                <w:szCs w:val="22"/>
              </w:rPr>
              <w:t xml:space="preserve"> the study design.</w:t>
            </w:r>
          </w:p>
          <w:p w:rsidR="00332A2E" w:rsidRPr="00AD0A69" w:rsidRDefault="00332A2E" w:rsidP="00332A2E">
            <w:pPr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 xml:space="preserve">   </w:t>
            </w:r>
          </w:p>
        </w:tc>
      </w:tr>
      <w:tr w:rsidR="005F0A70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F0A70" w:rsidRPr="00AD0A69" w:rsidRDefault="005F0A70" w:rsidP="00BE7ED0">
            <w:pPr>
              <w:tabs>
                <w:tab w:val="left" w:pos="1080"/>
                <w:tab w:val="left" w:pos="6480"/>
              </w:tabs>
              <w:ind w:left="450" w:hanging="450"/>
              <w:rPr>
                <w:bCs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>4.</w:t>
            </w:r>
            <w:r w:rsidR="00F769FE" w:rsidRPr="00AD0A69">
              <w:rPr>
                <w:bCs/>
                <w:sz w:val="22"/>
                <w:szCs w:val="22"/>
              </w:rPr>
              <w:t>6</w:t>
            </w:r>
            <w:r w:rsidRPr="00AD0A69">
              <w:rPr>
                <w:bCs/>
                <w:sz w:val="22"/>
                <w:szCs w:val="22"/>
              </w:rPr>
              <w:tab/>
              <w:t xml:space="preserve">If </w:t>
            </w:r>
            <w:r w:rsidR="00AD0A69">
              <w:rPr>
                <w:bCs/>
                <w:sz w:val="22"/>
                <w:szCs w:val="22"/>
              </w:rPr>
              <w:t xml:space="preserve">it </w:t>
            </w:r>
            <w:proofErr w:type="gramStart"/>
            <w:r w:rsidR="00AD0A69">
              <w:rPr>
                <w:bCs/>
                <w:sz w:val="22"/>
                <w:szCs w:val="22"/>
              </w:rPr>
              <w:t xml:space="preserve">is </w:t>
            </w:r>
            <w:r w:rsidRPr="00AD0A69">
              <w:rPr>
                <w:bCs/>
                <w:sz w:val="22"/>
                <w:szCs w:val="22"/>
              </w:rPr>
              <w:t>still open</w:t>
            </w:r>
            <w:r w:rsidR="00AD0A69">
              <w:rPr>
                <w:bCs/>
                <w:sz w:val="22"/>
                <w:szCs w:val="22"/>
              </w:rPr>
              <w:t>ed</w:t>
            </w:r>
            <w:proofErr w:type="gramEnd"/>
            <w:r w:rsidRPr="00AD0A69">
              <w:rPr>
                <w:bCs/>
                <w:sz w:val="22"/>
                <w:szCs w:val="22"/>
              </w:rPr>
              <w:t xml:space="preserve"> for enrollment, place an X after any vulnerable populations that </w:t>
            </w:r>
            <w:r w:rsidR="00A27306" w:rsidRPr="00AD0A69">
              <w:rPr>
                <w:bCs/>
                <w:sz w:val="22"/>
                <w:szCs w:val="22"/>
              </w:rPr>
              <w:t>are likely to be recruited</w:t>
            </w:r>
            <w:r w:rsidRPr="00AD0A69">
              <w:rPr>
                <w:sz w:val="22"/>
                <w:szCs w:val="22"/>
              </w:rPr>
              <w:t xml:space="preserve"> for this study</w:t>
            </w:r>
            <w:r w:rsidR="00AD0A69">
              <w:rPr>
                <w:bCs/>
                <w:sz w:val="22"/>
                <w:szCs w:val="22"/>
              </w:rPr>
              <w:t>.</w:t>
            </w:r>
          </w:p>
          <w:p w:rsidR="005F0A70" w:rsidRPr="00AD0A69" w:rsidRDefault="005F0A70" w:rsidP="00CB08E7">
            <w:pPr>
              <w:tabs>
                <w:tab w:val="left" w:pos="540"/>
              </w:tabs>
              <w:spacing w:line="120" w:lineRule="exact"/>
              <w:ind w:left="547" w:hanging="547"/>
              <w:rPr>
                <w:rFonts w:ascii="Arial" w:hAnsi="Arial" w:cs="Arial"/>
                <w:sz w:val="22"/>
                <w:szCs w:val="22"/>
              </w:rPr>
            </w:pPr>
            <w:r w:rsidRPr="00AD0A69">
              <w:rPr>
                <w:bCs/>
                <w:sz w:val="22"/>
                <w:szCs w:val="22"/>
              </w:rPr>
              <w:tab/>
            </w:r>
          </w:p>
          <w:tbl>
            <w:tblPr>
              <w:tblW w:w="10530" w:type="dxa"/>
              <w:tblInd w:w="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2970"/>
              <w:gridCol w:w="450"/>
              <w:gridCol w:w="3060"/>
              <w:gridCol w:w="450"/>
              <w:gridCol w:w="3150"/>
              <w:gridCol w:w="450"/>
            </w:tblGrid>
            <w:tr w:rsidR="005F0A70" w:rsidRPr="00AD0A69" w:rsidTr="00AD38E1">
              <w:trPr>
                <w:trHeight w:val="233"/>
              </w:trPr>
              <w:tc>
                <w:tcPr>
                  <w:tcW w:w="2970" w:type="dxa"/>
                  <w:tcBorders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Pregnant Women (B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i/>
                      <w:iCs/>
                      <w:sz w:val="18"/>
                      <w:szCs w:val="22"/>
                    </w:rPr>
                  </w:pPr>
                </w:p>
              </w:tc>
              <w:tc>
                <w:tcPr>
                  <w:tcW w:w="306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ind w:right="-295"/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Children/Adolescents (D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</w:p>
              </w:tc>
              <w:tc>
                <w:tcPr>
                  <w:tcW w:w="3150" w:type="dxa"/>
                  <w:tcBorders>
                    <w:lef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Economically Disadvantaged (S)</w:t>
                  </w:r>
                </w:p>
              </w:tc>
              <w:tc>
                <w:tcPr>
                  <w:tcW w:w="450" w:type="dxa"/>
                  <w:vAlign w:val="center"/>
                </w:tcPr>
                <w:p w:rsidR="005F0A70" w:rsidRPr="00AD0A69" w:rsidRDefault="005F0A70" w:rsidP="00CB08E7">
                  <w:pPr>
                    <w:pStyle w:val="Header"/>
                    <w:tabs>
                      <w:tab w:val="clear" w:pos="4320"/>
                      <w:tab w:val="clear" w:pos="8640"/>
                      <w:tab w:val="left" w:pos="540"/>
                    </w:tabs>
                    <w:ind w:right="-205"/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</w:pPr>
                </w:p>
              </w:tc>
            </w:tr>
            <w:tr w:rsidR="005F0A70" w:rsidRPr="00AD0A69" w:rsidTr="00AD38E1">
              <w:trPr>
                <w:trHeight w:val="50"/>
              </w:trPr>
              <w:tc>
                <w:tcPr>
                  <w:tcW w:w="2970" w:type="dxa"/>
                  <w:tcBorders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Fetuses (B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i/>
                      <w:iCs/>
                      <w:sz w:val="18"/>
                      <w:szCs w:val="22"/>
                    </w:rPr>
                  </w:pPr>
                </w:p>
              </w:tc>
              <w:tc>
                <w:tcPr>
                  <w:tcW w:w="306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AD38E1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Children Who are Wards (D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</w:p>
              </w:tc>
              <w:tc>
                <w:tcPr>
                  <w:tcW w:w="3150" w:type="dxa"/>
                  <w:tcBorders>
                    <w:lef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Educationally Disadvantaged (S)</w:t>
                  </w:r>
                </w:p>
              </w:tc>
              <w:tc>
                <w:tcPr>
                  <w:tcW w:w="450" w:type="dxa"/>
                  <w:vAlign w:val="center"/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ind w:right="-205"/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</w:pPr>
                </w:p>
              </w:tc>
            </w:tr>
            <w:tr w:rsidR="005F0A70" w:rsidRPr="00AD0A69" w:rsidTr="004C5AD5">
              <w:tc>
                <w:tcPr>
                  <w:tcW w:w="2970" w:type="dxa"/>
                  <w:tcBorders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Neonates of uncertain viability or non-viable (B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i/>
                      <w:iCs/>
                      <w:sz w:val="18"/>
                      <w:szCs w:val="22"/>
                    </w:rPr>
                  </w:pPr>
                </w:p>
              </w:tc>
              <w:tc>
                <w:tcPr>
                  <w:tcW w:w="306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ind w:right="-295"/>
                    <w:rPr>
                      <w:sz w:val="18"/>
                      <w:szCs w:val="22"/>
                    </w:rPr>
                  </w:pPr>
                  <w:proofErr w:type="spellStart"/>
                  <w:r w:rsidRPr="00AD0A69">
                    <w:rPr>
                      <w:sz w:val="18"/>
                      <w:szCs w:val="22"/>
                    </w:rPr>
                    <w:t>Decisionally</w:t>
                  </w:r>
                  <w:proofErr w:type="spellEnd"/>
                  <w:r w:rsidRPr="00AD0A69">
                    <w:rPr>
                      <w:sz w:val="18"/>
                      <w:szCs w:val="22"/>
                    </w:rPr>
                    <w:t xml:space="preserve"> Impaired (D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</w:p>
              </w:tc>
              <w:tc>
                <w:tcPr>
                  <w:tcW w:w="3150" w:type="dxa"/>
                  <w:tcBorders>
                    <w:lef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Terminally Ill (S)</w:t>
                  </w:r>
                </w:p>
              </w:tc>
              <w:tc>
                <w:tcPr>
                  <w:tcW w:w="450" w:type="dxa"/>
                  <w:vAlign w:val="center"/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ind w:right="-205"/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</w:pPr>
                </w:p>
              </w:tc>
            </w:tr>
            <w:tr w:rsidR="005F0A70" w:rsidRPr="00AD0A69" w:rsidTr="004C5AD5">
              <w:tc>
                <w:tcPr>
                  <w:tcW w:w="2970" w:type="dxa"/>
                  <w:tcBorders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proofErr w:type="spellStart"/>
                  <w:r w:rsidRPr="00AD0A69">
                    <w:rPr>
                      <w:sz w:val="18"/>
                      <w:szCs w:val="22"/>
                    </w:rPr>
                    <w:t>Abortuses</w:t>
                  </w:r>
                  <w:proofErr w:type="spellEnd"/>
                  <w:r w:rsidRPr="00AD0A69">
                    <w:rPr>
                      <w:sz w:val="18"/>
                      <w:szCs w:val="22"/>
                    </w:rPr>
                    <w:t xml:space="preserve"> (B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i/>
                      <w:iCs/>
                      <w:sz w:val="18"/>
                      <w:szCs w:val="22"/>
                    </w:rPr>
                  </w:pPr>
                </w:p>
              </w:tc>
              <w:tc>
                <w:tcPr>
                  <w:tcW w:w="3060" w:type="dxa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F0A70" w:rsidRPr="00AD0A69" w:rsidRDefault="00731D39" w:rsidP="00CB08E7">
                  <w:pPr>
                    <w:tabs>
                      <w:tab w:val="left" w:pos="540"/>
                    </w:tabs>
                    <w:ind w:right="-295"/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UM</w:t>
                  </w:r>
                  <w:r w:rsidR="005F0A70" w:rsidRPr="00AD0A69">
                    <w:rPr>
                      <w:sz w:val="18"/>
                      <w:szCs w:val="22"/>
                    </w:rPr>
                    <w:t xml:space="preserve"> Students (S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</w:p>
              </w:tc>
              <w:tc>
                <w:tcPr>
                  <w:tcW w:w="3150" w:type="dxa"/>
                  <w:tcBorders>
                    <w:lef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Prisoners</w:t>
                  </w:r>
                  <w:r w:rsidR="00731D39" w:rsidRPr="00AD0A69">
                    <w:rPr>
                      <w:sz w:val="18"/>
                      <w:szCs w:val="22"/>
                    </w:rPr>
                    <w:t xml:space="preserve"> (C</w:t>
                  </w:r>
                  <w:r w:rsidRPr="00AD0A69">
                    <w:rPr>
                      <w:sz w:val="18"/>
                      <w:szCs w:val="22"/>
                    </w:rPr>
                    <w:t>)</w:t>
                  </w:r>
                </w:p>
              </w:tc>
              <w:tc>
                <w:tcPr>
                  <w:tcW w:w="450" w:type="dxa"/>
                  <w:vAlign w:val="center"/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ind w:right="-205"/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</w:pPr>
                </w:p>
              </w:tc>
            </w:tr>
            <w:tr w:rsidR="005F0A70" w:rsidRPr="00AD0A69" w:rsidTr="004C5AD5">
              <w:tc>
                <w:tcPr>
                  <w:tcW w:w="297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Viable Neonates (D)</w:t>
                  </w:r>
                </w:p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i/>
                      <w:iCs/>
                      <w:sz w:val="18"/>
                      <w:szCs w:val="22"/>
                    </w:rPr>
                  </w:pPr>
                </w:p>
              </w:tc>
              <w:tc>
                <w:tcPr>
                  <w:tcW w:w="3060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731D39" w:rsidP="00CB08E7">
                  <w:pPr>
                    <w:tabs>
                      <w:tab w:val="left" w:pos="540"/>
                    </w:tabs>
                    <w:ind w:right="-295"/>
                    <w:rPr>
                      <w:sz w:val="18"/>
                      <w:szCs w:val="22"/>
                    </w:rPr>
                  </w:pPr>
                  <w:r w:rsidRPr="00AD0A69">
                    <w:rPr>
                      <w:sz w:val="18"/>
                      <w:szCs w:val="22"/>
                    </w:rPr>
                    <w:t>UM</w:t>
                  </w:r>
                  <w:r w:rsidR="005F0A70" w:rsidRPr="00AD0A69">
                    <w:rPr>
                      <w:sz w:val="18"/>
                      <w:szCs w:val="22"/>
                    </w:rPr>
                    <w:t xml:space="preserve"> Employees (S)</w:t>
                  </w:r>
                </w:p>
              </w:tc>
              <w:tc>
                <w:tcPr>
                  <w:tcW w:w="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</w:p>
              </w:tc>
              <w:tc>
                <w:tcPr>
                  <w:tcW w:w="315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5F0A70" w:rsidRPr="00AD0A69" w:rsidRDefault="005F0A70" w:rsidP="00731D39">
                  <w:pPr>
                    <w:tabs>
                      <w:tab w:val="left" w:pos="540"/>
                    </w:tabs>
                    <w:rPr>
                      <w:sz w:val="18"/>
                      <w:szCs w:val="22"/>
                    </w:rPr>
                  </w:pPr>
                </w:p>
              </w:tc>
              <w:tc>
                <w:tcPr>
                  <w:tcW w:w="450" w:type="dxa"/>
                  <w:tcBorders>
                    <w:bottom w:val="single" w:sz="4" w:space="0" w:color="auto"/>
                  </w:tcBorders>
                  <w:vAlign w:val="center"/>
                </w:tcPr>
                <w:p w:rsidR="005F0A70" w:rsidRPr="00AD0A69" w:rsidRDefault="005F0A70" w:rsidP="00CB08E7">
                  <w:pPr>
                    <w:tabs>
                      <w:tab w:val="left" w:pos="540"/>
                    </w:tabs>
                    <w:ind w:right="-205"/>
                    <w:rPr>
                      <w:rFonts w:ascii="Arial" w:hAnsi="Arial" w:cs="Arial"/>
                      <w:i/>
                      <w:iCs/>
                      <w:sz w:val="22"/>
                      <w:szCs w:val="22"/>
                    </w:rPr>
                  </w:pPr>
                </w:p>
              </w:tc>
            </w:tr>
          </w:tbl>
          <w:p w:rsidR="005F0A70" w:rsidRPr="00AD0A69" w:rsidRDefault="005F0A70" w:rsidP="00AD0A69">
            <w:pPr>
              <w:tabs>
                <w:tab w:val="left" w:pos="1080"/>
                <w:tab w:val="left" w:pos="3600"/>
                <w:tab w:val="left" w:pos="6480"/>
              </w:tabs>
              <w:rPr>
                <w:bCs/>
                <w:sz w:val="22"/>
                <w:szCs w:val="22"/>
              </w:rPr>
            </w:pPr>
          </w:p>
        </w:tc>
      </w:tr>
      <w:tr w:rsidR="00AD0A69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AD0A69" w:rsidRPr="00DC1979" w:rsidRDefault="00AD0A69" w:rsidP="00DC1979">
            <w:pPr>
              <w:ind w:left="450" w:hanging="450"/>
              <w:rPr>
                <w:bCs/>
                <w:sz w:val="22"/>
                <w:szCs w:val="22"/>
              </w:rPr>
            </w:pPr>
            <w:proofErr w:type="gramStart"/>
            <w:r w:rsidRPr="00DC1979">
              <w:rPr>
                <w:bCs/>
                <w:sz w:val="22"/>
                <w:szCs w:val="22"/>
              </w:rPr>
              <w:t>4.7  Provide</w:t>
            </w:r>
            <w:proofErr w:type="gramEnd"/>
            <w:r w:rsidRPr="00DC1979">
              <w:rPr>
                <w:bCs/>
                <w:sz w:val="22"/>
                <w:szCs w:val="22"/>
              </w:rPr>
              <w:t xml:space="preserve"> any additional comments to describe subject populations</w:t>
            </w:r>
            <w:r w:rsidR="00DC1979">
              <w:rPr>
                <w:bCs/>
                <w:sz w:val="22"/>
                <w:szCs w:val="22"/>
              </w:rPr>
              <w:t>.</w:t>
            </w:r>
            <w:r w:rsidRPr="00DC1979">
              <w:rPr>
                <w:bCs/>
                <w:sz w:val="22"/>
                <w:szCs w:val="22"/>
              </w:rPr>
              <w:t xml:space="preserve"> </w:t>
            </w:r>
            <w:r w:rsidRPr="00DC1979">
              <w:rPr>
                <w:bCs/>
                <w:i/>
                <w:sz w:val="18"/>
                <w:szCs w:val="22"/>
              </w:rPr>
              <w:t>(e.g. terminally ill with average life expectancy of less than one year, or only involvement of subjects is via data collected from chart review</w:t>
            </w:r>
            <w:r w:rsidRPr="00DC1979">
              <w:rPr>
                <w:bCs/>
                <w:sz w:val="18"/>
                <w:szCs w:val="18"/>
              </w:rPr>
              <w:t>s)</w:t>
            </w:r>
          </w:p>
          <w:p w:rsidR="00AD0A69" w:rsidRDefault="00DC1979" w:rsidP="00DC1979">
            <w:pPr>
              <w:ind w:left="450"/>
              <w:rPr>
                <w:b/>
                <w:bCs/>
                <w:i/>
                <w:sz w:val="18"/>
                <w:szCs w:val="22"/>
              </w:rPr>
            </w:pPr>
            <w:r w:rsidRPr="00DC1979">
              <w:rPr>
                <w:b/>
                <w:bCs/>
                <w:i/>
                <w:sz w:val="18"/>
                <w:szCs w:val="22"/>
              </w:rPr>
              <w:t>[</w:t>
            </w:r>
            <w:r w:rsidR="00AD0A69" w:rsidRPr="00DC1979">
              <w:rPr>
                <w:b/>
                <w:bCs/>
                <w:i/>
                <w:sz w:val="18"/>
                <w:szCs w:val="22"/>
              </w:rPr>
              <w:t xml:space="preserve">Note:   UM student and employees </w:t>
            </w:r>
            <w:proofErr w:type="gramStart"/>
            <w:r w:rsidR="00AD0A69" w:rsidRPr="00DC1979">
              <w:rPr>
                <w:b/>
                <w:bCs/>
                <w:i/>
                <w:sz w:val="18"/>
                <w:szCs w:val="22"/>
              </w:rPr>
              <w:t>are considered</w:t>
            </w:r>
            <w:proofErr w:type="gramEnd"/>
            <w:r w:rsidR="00AD0A69" w:rsidRPr="00DC1979">
              <w:rPr>
                <w:b/>
                <w:bCs/>
                <w:i/>
                <w:sz w:val="18"/>
                <w:szCs w:val="22"/>
              </w:rPr>
              <w:t xml:space="preserve"> vulnerable when a direct relationship exists between the PI and the participant, e.g. professor-student or supervisor-employee and the student or employee is a recruitment focus, e.g., studies examining a new method of instruction for which student input is needed. If the requested modification bears on the additional protections for vulnerable </w:t>
            </w:r>
            <w:proofErr w:type="gramStart"/>
            <w:r w:rsidR="00AD0A69" w:rsidRPr="00DC1979">
              <w:rPr>
                <w:b/>
                <w:bCs/>
                <w:i/>
                <w:sz w:val="18"/>
                <w:szCs w:val="22"/>
              </w:rPr>
              <w:t>populations</w:t>
            </w:r>
            <w:proofErr w:type="gramEnd"/>
            <w:r w:rsidR="00AD0A69" w:rsidRPr="00DC1979">
              <w:rPr>
                <w:b/>
                <w:bCs/>
                <w:i/>
                <w:sz w:val="18"/>
                <w:szCs w:val="22"/>
              </w:rPr>
              <w:t xml:space="preserve"> the PI must complete the appropriate corresponding worksheet</w:t>
            </w:r>
            <w:r w:rsidRPr="00DC1979">
              <w:rPr>
                <w:b/>
                <w:bCs/>
                <w:i/>
                <w:sz w:val="18"/>
                <w:szCs w:val="22"/>
              </w:rPr>
              <w:t>.]</w:t>
            </w:r>
          </w:p>
          <w:p w:rsidR="00DC1979" w:rsidRPr="00DC1979" w:rsidRDefault="00DC1979" w:rsidP="00DC1979">
            <w:pPr>
              <w:rPr>
                <w:bCs/>
                <w:sz w:val="22"/>
                <w:szCs w:val="22"/>
              </w:rPr>
            </w:pPr>
          </w:p>
          <w:p w:rsidR="00AD0A69" w:rsidRPr="00CB08E7" w:rsidRDefault="00AD0A69" w:rsidP="00DC1979">
            <w:pPr>
              <w:rPr>
                <w:b/>
                <w:bCs/>
                <w:sz w:val="24"/>
                <w:szCs w:val="24"/>
              </w:rPr>
            </w:pPr>
          </w:p>
        </w:tc>
      </w:tr>
      <w:tr w:rsidR="005F0A70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A47A7C" w:rsidRPr="00DC1979" w:rsidRDefault="005F0A70" w:rsidP="008D5731">
            <w:pPr>
              <w:ind w:left="540" w:hanging="540"/>
              <w:rPr>
                <w:bCs/>
                <w:sz w:val="22"/>
                <w:szCs w:val="24"/>
              </w:rPr>
            </w:pPr>
            <w:r w:rsidRPr="00DC1979">
              <w:rPr>
                <w:bCs/>
                <w:sz w:val="22"/>
                <w:szCs w:val="24"/>
              </w:rPr>
              <w:t>4.</w:t>
            </w:r>
            <w:r w:rsidR="00332A2E" w:rsidRPr="00DC1979">
              <w:rPr>
                <w:bCs/>
                <w:sz w:val="22"/>
                <w:szCs w:val="24"/>
              </w:rPr>
              <w:t>8</w:t>
            </w:r>
            <w:r w:rsidRPr="00DC1979">
              <w:rPr>
                <w:bCs/>
                <w:sz w:val="22"/>
                <w:szCs w:val="24"/>
              </w:rPr>
              <w:tab/>
            </w:r>
            <w:r w:rsidR="00DD2250" w:rsidRPr="00DC1979">
              <w:rPr>
                <w:bCs/>
                <w:sz w:val="22"/>
                <w:szCs w:val="24"/>
              </w:rPr>
              <w:t>Are currently enrolled subjects still on active study treatment</w:t>
            </w:r>
            <w:r w:rsidR="00523A15" w:rsidRPr="00DC1979">
              <w:rPr>
                <w:bCs/>
                <w:sz w:val="22"/>
                <w:szCs w:val="24"/>
              </w:rPr>
              <w:t>?</w:t>
            </w:r>
          </w:p>
          <w:p w:rsidR="005F0A70" w:rsidRPr="00DC1979" w:rsidRDefault="005F0A70" w:rsidP="008D5731">
            <w:pPr>
              <w:ind w:left="540" w:hanging="540"/>
              <w:rPr>
                <w:bCs/>
                <w:sz w:val="22"/>
                <w:szCs w:val="24"/>
              </w:rPr>
            </w:pPr>
            <w:r w:rsidRPr="00DC1979">
              <w:rPr>
                <w:bCs/>
                <w:sz w:val="22"/>
                <w:szCs w:val="24"/>
              </w:rPr>
              <w:t xml:space="preserve"> </w:t>
            </w:r>
          </w:p>
        </w:tc>
      </w:tr>
      <w:tr w:rsidR="005F0A70" w:rsidRPr="003B558A" w:rsidTr="00AD0A6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F0A70" w:rsidRPr="00DC1979" w:rsidRDefault="004C5AD5" w:rsidP="008D5731">
            <w:pPr>
              <w:ind w:left="540" w:hanging="540"/>
              <w:rPr>
                <w:iCs/>
                <w:sz w:val="22"/>
                <w:szCs w:val="24"/>
              </w:rPr>
            </w:pPr>
            <w:r w:rsidRPr="00DC1979">
              <w:rPr>
                <w:bCs/>
                <w:sz w:val="22"/>
                <w:szCs w:val="24"/>
              </w:rPr>
              <w:lastRenderedPageBreak/>
              <w:t>4.9</w:t>
            </w:r>
            <w:r w:rsidRPr="00DC1979">
              <w:rPr>
                <w:bCs/>
                <w:sz w:val="22"/>
                <w:szCs w:val="24"/>
              </w:rPr>
              <w:tab/>
              <w:t xml:space="preserve">Provide the number of </w:t>
            </w:r>
            <w:r w:rsidR="00523A15" w:rsidRPr="00DC1979">
              <w:rPr>
                <w:bCs/>
                <w:sz w:val="22"/>
                <w:szCs w:val="24"/>
              </w:rPr>
              <w:t>participants</w:t>
            </w:r>
            <w:r w:rsidR="005F0A70" w:rsidRPr="00DC1979">
              <w:rPr>
                <w:bCs/>
                <w:sz w:val="22"/>
                <w:szCs w:val="24"/>
              </w:rPr>
              <w:t xml:space="preserve"> withdrawn since the initiation of the trial</w:t>
            </w:r>
            <w:r w:rsidR="00DC1979" w:rsidRPr="00DC1979">
              <w:rPr>
                <w:bCs/>
                <w:sz w:val="22"/>
                <w:szCs w:val="24"/>
              </w:rPr>
              <w:t>.</w:t>
            </w:r>
          </w:p>
          <w:p w:rsidR="00A47A7C" w:rsidRPr="00DC1979" w:rsidRDefault="00A47A7C" w:rsidP="008D5731">
            <w:pPr>
              <w:ind w:left="540" w:hanging="540"/>
              <w:rPr>
                <w:bCs/>
                <w:i/>
                <w:sz w:val="22"/>
                <w:szCs w:val="24"/>
              </w:rPr>
            </w:pPr>
          </w:p>
        </w:tc>
      </w:tr>
      <w:tr w:rsidR="005F0A70" w:rsidRPr="003B558A" w:rsidTr="00AD0A69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F0A70" w:rsidRPr="00DC1979" w:rsidRDefault="005F0A70" w:rsidP="008D5731">
            <w:pPr>
              <w:ind w:left="540" w:hanging="540"/>
              <w:rPr>
                <w:iCs/>
                <w:sz w:val="22"/>
                <w:szCs w:val="24"/>
              </w:rPr>
            </w:pPr>
            <w:r w:rsidRPr="00DC1979">
              <w:rPr>
                <w:bCs/>
                <w:sz w:val="22"/>
                <w:szCs w:val="24"/>
              </w:rPr>
              <w:t>4.10</w:t>
            </w:r>
            <w:r w:rsidRPr="00DC1979">
              <w:rPr>
                <w:bCs/>
                <w:sz w:val="22"/>
                <w:szCs w:val="24"/>
              </w:rPr>
              <w:tab/>
              <w:t>Provide explanations for withdrawals</w:t>
            </w:r>
            <w:r w:rsidR="00DC1979" w:rsidRPr="00DC1979">
              <w:rPr>
                <w:bCs/>
                <w:sz w:val="22"/>
                <w:szCs w:val="24"/>
              </w:rPr>
              <w:t>.</w:t>
            </w:r>
          </w:p>
          <w:p w:rsidR="00A47A7C" w:rsidRPr="00DC1979" w:rsidRDefault="00A47A7C" w:rsidP="008D5731">
            <w:pPr>
              <w:ind w:left="540" w:hanging="540"/>
              <w:rPr>
                <w:i/>
                <w:iCs/>
                <w:sz w:val="22"/>
                <w:szCs w:val="24"/>
              </w:rPr>
            </w:pPr>
          </w:p>
        </w:tc>
      </w:tr>
      <w:tr w:rsidR="005F0A70" w:rsidRPr="003B558A" w:rsidTr="00AD0A69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F0A70" w:rsidRPr="00DC1979" w:rsidRDefault="005F0A70" w:rsidP="008D5731">
            <w:pPr>
              <w:pStyle w:val="BodyText"/>
              <w:tabs>
                <w:tab w:val="left" w:pos="540"/>
              </w:tabs>
              <w:ind w:left="540" w:hanging="540"/>
              <w:rPr>
                <w:b w:val="0"/>
                <w:bCs w:val="0"/>
                <w:sz w:val="22"/>
                <w:szCs w:val="24"/>
              </w:rPr>
            </w:pPr>
            <w:r w:rsidRPr="00DC1979">
              <w:rPr>
                <w:b w:val="0"/>
                <w:bCs w:val="0"/>
                <w:sz w:val="22"/>
                <w:szCs w:val="24"/>
              </w:rPr>
              <w:t>4.11</w:t>
            </w:r>
            <w:r w:rsidRPr="00DC1979">
              <w:rPr>
                <w:b w:val="0"/>
                <w:bCs w:val="0"/>
                <w:sz w:val="22"/>
                <w:szCs w:val="24"/>
              </w:rPr>
              <w:tab/>
            </w:r>
            <w:r w:rsidR="00AC304E" w:rsidRPr="00DC1979">
              <w:rPr>
                <w:b w:val="0"/>
                <w:bCs w:val="0"/>
                <w:sz w:val="22"/>
                <w:szCs w:val="24"/>
              </w:rPr>
              <w:t>P</w:t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rovide a summary of </w:t>
            </w:r>
            <w:hyperlink r:id="rId15" w:history="1">
              <w:r w:rsidRPr="00DC1979">
                <w:rPr>
                  <w:rStyle w:val="Hyperlink"/>
                  <w:b w:val="0"/>
                  <w:bCs w:val="0"/>
                  <w:color w:val="auto"/>
                  <w:sz w:val="22"/>
                  <w:szCs w:val="24"/>
                  <w:u w:val="none"/>
                </w:rPr>
                <w:t>adverse events</w:t>
              </w:r>
            </w:hyperlink>
            <w:r w:rsidRPr="00DC1979">
              <w:rPr>
                <w:b w:val="0"/>
                <w:bCs w:val="0"/>
                <w:sz w:val="22"/>
                <w:szCs w:val="24"/>
              </w:rPr>
              <w:t xml:space="preserve"> </w:t>
            </w:r>
            <w:r w:rsidR="007F7A8B" w:rsidRPr="00DC1979">
              <w:rPr>
                <w:b w:val="0"/>
                <w:bCs w:val="0"/>
                <w:sz w:val="22"/>
                <w:szCs w:val="24"/>
              </w:rPr>
              <w:t xml:space="preserve">that have been </w:t>
            </w:r>
            <w:r w:rsidR="00063F3E" w:rsidRPr="00DC1979">
              <w:rPr>
                <w:b w:val="0"/>
                <w:bCs w:val="0"/>
                <w:sz w:val="22"/>
                <w:szCs w:val="24"/>
              </w:rPr>
              <w:t xml:space="preserve">deemed </w:t>
            </w:r>
            <w:proofErr w:type="gramStart"/>
            <w:r w:rsidR="00063F3E" w:rsidRPr="00DC1979">
              <w:rPr>
                <w:b w:val="0"/>
                <w:bCs w:val="0"/>
                <w:sz w:val="22"/>
                <w:szCs w:val="24"/>
              </w:rPr>
              <w:t xml:space="preserve">to be </w:t>
            </w:r>
            <w:r w:rsidR="008B670D" w:rsidRPr="00DC1979">
              <w:rPr>
                <w:b w:val="0"/>
                <w:bCs w:val="0"/>
                <w:sz w:val="22"/>
                <w:szCs w:val="24"/>
              </w:rPr>
              <w:t>unanticipated</w:t>
            </w:r>
            <w:proofErr w:type="gramEnd"/>
            <w:r w:rsidR="008B670D" w:rsidRPr="00DC1979">
              <w:rPr>
                <w:b w:val="0"/>
                <w:bCs w:val="0"/>
                <w:sz w:val="22"/>
                <w:szCs w:val="24"/>
              </w:rPr>
              <w:t xml:space="preserve"> problems involving risk to </w:t>
            </w:r>
            <w:r w:rsidR="00523A15" w:rsidRPr="00DC1979">
              <w:rPr>
                <w:b w:val="0"/>
                <w:bCs w:val="0"/>
                <w:sz w:val="22"/>
                <w:szCs w:val="24"/>
              </w:rPr>
              <w:t>participants</w:t>
            </w:r>
            <w:r w:rsidR="008B670D" w:rsidRPr="00DC1979">
              <w:rPr>
                <w:b w:val="0"/>
                <w:bCs w:val="0"/>
                <w:sz w:val="22"/>
                <w:szCs w:val="24"/>
              </w:rPr>
              <w:t xml:space="preserve"> or others</w:t>
            </w:r>
            <w:r w:rsidR="00DC1979" w:rsidRPr="00DC1979">
              <w:rPr>
                <w:b w:val="0"/>
                <w:bCs w:val="0"/>
                <w:sz w:val="22"/>
                <w:szCs w:val="24"/>
              </w:rPr>
              <w:t>.</w:t>
            </w:r>
          </w:p>
          <w:p w:rsidR="00A47A7C" w:rsidRPr="00DC1979" w:rsidRDefault="00A47A7C" w:rsidP="008D5731">
            <w:pPr>
              <w:pStyle w:val="BodyText"/>
              <w:tabs>
                <w:tab w:val="left" w:pos="540"/>
              </w:tabs>
              <w:ind w:left="540" w:hanging="540"/>
              <w:rPr>
                <w:b w:val="0"/>
                <w:bCs w:val="0"/>
                <w:sz w:val="22"/>
                <w:szCs w:val="24"/>
              </w:rPr>
            </w:pPr>
          </w:p>
        </w:tc>
      </w:tr>
      <w:tr w:rsidR="005F0A70" w:rsidRPr="003B558A" w:rsidTr="00AD0A69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F0A70" w:rsidRPr="00DC1979" w:rsidRDefault="005F0A70" w:rsidP="00523A15">
            <w:pPr>
              <w:pStyle w:val="BodyText"/>
              <w:tabs>
                <w:tab w:val="left" w:pos="540"/>
              </w:tabs>
              <w:ind w:left="540" w:hanging="540"/>
              <w:rPr>
                <w:b w:val="0"/>
                <w:bCs w:val="0"/>
                <w:sz w:val="22"/>
                <w:szCs w:val="24"/>
              </w:rPr>
            </w:pPr>
            <w:r w:rsidRPr="00DC1979">
              <w:rPr>
                <w:b w:val="0"/>
                <w:bCs w:val="0"/>
                <w:sz w:val="22"/>
                <w:szCs w:val="24"/>
              </w:rPr>
              <w:t>4.12</w:t>
            </w:r>
            <w:r w:rsidRPr="00DC1979">
              <w:rPr>
                <w:b w:val="0"/>
                <w:bCs w:val="0"/>
                <w:sz w:val="22"/>
                <w:szCs w:val="24"/>
              </w:rPr>
              <w:tab/>
            </w:r>
            <w:r w:rsidR="00AC304E" w:rsidRPr="00DC1979">
              <w:rPr>
                <w:b w:val="0"/>
                <w:bCs w:val="0"/>
                <w:sz w:val="22"/>
                <w:szCs w:val="24"/>
              </w:rPr>
              <w:t>P</w:t>
            </w:r>
            <w:r w:rsidR="00523A15" w:rsidRPr="00DC1979">
              <w:rPr>
                <w:b w:val="0"/>
                <w:bCs w:val="0"/>
                <w:sz w:val="22"/>
                <w:szCs w:val="24"/>
              </w:rPr>
              <w:t>rovide a summary of outcome</w:t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 available to date for all </w:t>
            </w:r>
            <w:r w:rsidR="00523A15" w:rsidRPr="00DC1979">
              <w:rPr>
                <w:b w:val="0"/>
                <w:bCs w:val="0"/>
                <w:sz w:val="22"/>
                <w:szCs w:val="24"/>
              </w:rPr>
              <w:t>participants</w:t>
            </w:r>
            <w:r w:rsidR="00DC1979" w:rsidRPr="00DC1979">
              <w:rPr>
                <w:b w:val="0"/>
                <w:bCs w:val="0"/>
                <w:sz w:val="22"/>
                <w:szCs w:val="24"/>
              </w:rPr>
              <w:t>.</w:t>
            </w:r>
          </w:p>
        </w:tc>
      </w:tr>
      <w:tr w:rsidR="005F0A70" w:rsidRPr="00067E2F" w:rsidTr="004941C3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left w:w="115" w:type="dxa"/>
              <w:right w:w="115" w:type="dxa"/>
            </w:tcMar>
            <w:vAlign w:val="center"/>
          </w:tcPr>
          <w:p w:rsidR="005F0A70" w:rsidRPr="00CC540D" w:rsidRDefault="005F0A70" w:rsidP="004941C3">
            <w:pPr>
              <w:pStyle w:val="BodyText"/>
              <w:jc w:val="center"/>
              <w:rPr>
                <w:bCs w:val="0"/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 xml:space="preserve">SECTION 5 - </w:t>
            </w:r>
            <w:r w:rsidRPr="00CC540D">
              <w:rPr>
                <w:bCs w:val="0"/>
                <w:sz w:val="24"/>
                <w:szCs w:val="24"/>
              </w:rPr>
              <w:t>ADDITIONAL INFORMATION</w:t>
            </w:r>
          </w:p>
        </w:tc>
      </w:tr>
      <w:tr w:rsidR="005F0A70" w:rsidRPr="003B558A" w:rsidTr="00DC197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F0A70" w:rsidRPr="00DC1979" w:rsidRDefault="005F0A70" w:rsidP="00212218">
            <w:pPr>
              <w:pStyle w:val="BodyText"/>
              <w:tabs>
                <w:tab w:val="left" w:pos="450"/>
                <w:tab w:val="left" w:pos="720"/>
                <w:tab w:val="left" w:pos="2880"/>
                <w:tab w:val="left" w:pos="5760"/>
                <w:tab w:val="left" w:pos="8640"/>
              </w:tabs>
              <w:ind w:left="450" w:hanging="450"/>
              <w:rPr>
                <w:b w:val="0"/>
                <w:bCs w:val="0"/>
                <w:sz w:val="22"/>
                <w:szCs w:val="24"/>
                <w:u w:val="single"/>
              </w:rPr>
            </w:pPr>
            <w:r w:rsidRPr="00DC1979">
              <w:rPr>
                <w:b w:val="0"/>
                <w:bCs w:val="0"/>
                <w:sz w:val="22"/>
                <w:szCs w:val="24"/>
              </w:rPr>
              <w:t>5.0</w:t>
            </w:r>
            <w:r w:rsidRPr="00DC1979">
              <w:rPr>
                <w:b w:val="0"/>
                <w:bCs w:val="0"/>
                <w:sz w:val="22"/>
                <w:szCs w:val="24"/>
              </w:rPr>
              <w:tab/>
              <w:t xml:space="preserve">If this study involves an </w:t>
            </w:r>
            <w:r w:rsidR="0080710C">
              <w:rPr>
                <w:b w:val="0"/>
                <w:bCs w:val="0"/>
                <w:sz w:val="22"/>
                <w:szCs w:val="24"/>
              </w:rPr>
              <w:t>Investigational New Drug (</w:t>
            </w:r>
            <w:r w:rsidRPr="00DC1979">
              <w:rPr>
                <w:b w:val="0"/>
                <w:bCs w:val="0"/>
                <w:sz w:val="22"/>
                <w:szCs w:val="24"/>
              </w:rPr>
              <w:t>IND</w:t>
            </w:r>
            <w:r w:rsidR="0080710C">
              <w:rPr>
                <w:b w:val="0"/>
                <w:bCs w:val="0"/>
                <w:sz w:val="22"/>
                <w:szCs w:val="24"/>
              </w:rPr>
              <w:t>)</w:t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 or </w:t>
            </w:r>
            <w:r w:rsidR="0080710C">
              <w:rPr>
                <w:b w:val="0"/>
                <w:bCs w:val="0"/>
                <w:sz w:val="22"/>
                <w:szCs w:val="24"/>
              </w:rPr>
              <w:t>Investigational Device Exemption (</w:t>
            </w:r>
            <w:r w:rsidRPr="00DC1979">
              <w:rPr>
                <w:b w:val="0"/>
                <w:bCs w:val="0"/>
                <w:sz w:val="22"/>
                <w:szCs w:val="24"/>
              </w:rPr>
              <w:t>IDE</w:t>
            </w:r>
            <w:r w:rsidR="0080710C">
              <w:rPr>
                <w:b w:val="0"/>
                <w:bCs w:val="0"/>
                <w:sz w:val="22"/>
                <w:szCs w:val="24"/>
              </w:rPr>
              <w:t>)</w:t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 provide the following:</w:t>
            </w:r>
          </w:p>
          <w:p w:rsidR="005F0A70" w:rsidRPr="00DC1979" w:rsidRDefault="005F0A70" w:rsidP="000870F5">
            <w:pPr>
              <w:pStyle w:val="BodyText"/>
              <w:tabs>
                <w:tab w:val="left" w:pos="450"/>
                <w:tab w:val="left" w:pos="720"/>
                <w:tab w:val="left" w:pos="3567"/>
                <w:tab w:val="left" w:pos="5760"/>
                <w:tab w:val="left" w:pos="8640"/>
              </w:tabs>
              <w:spacing w:line="120" w:lineRule="exact"/>
              <w:ind w:left="446" w:hanging="446"/>
              <w:rPr>
                <w:b w:val="0"/>
                <w:bCs w:val="0"/>
                <w:sz w:val="22"/>
                <w:szCs w:val="24"/>
                <w:u w:val="single"/>
              </w:rPr>
            </w:pPr>
            <w:r w:rsidRPr="00DC1979">
              <w:rPr>
                <w:b w:val="0"/>
                <w:bCs w:val="0"/>
                <w:sz w:val="22"/>
                <w:szCs w:val="24"/>
              </w:rPr>
              <w:tab/>
            </w:r>
          </w:p>
          <w:tbl>
            <w:tblPr>
              <w:tblW w:w="0" w:type="auto"/>
              <w:tblInd w:w="4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749"/>
              <w:gridCol w:w="1440"/>
              <w:gridCol w:w="2193"/>
              <w:gridCol w:w="3387"/>
            </w:tblGrid>
            <w:tr w:rsidR="005F0A70" w:rsidRPr="00DC1979" w:rsidTr="00DB7C87">
              <w:tc>
                <w:tcPr>
                  <w:tcW w:w="2749" w:type="dxa"/>
                </w:tcPr>
                <w:p w:rsidR="005F0A70" w:rsidRPr="00DC1979" w:rsidRDefault="005F0A70" w:rsidP="009D5DE4">
                  <w:pPr>
                    <w:pStyle w:val="BodyText"/>
                    <w:rPr>
                      <w:bCs w:val="0"/>
                      <w:szCs w:val="24"/>
                    </w:rPr>
                  </w:pPr>
                  <w:r w:rsidRPr="00DC1979">
                    <w:rPr>
                      <w:bCs w:val="0"/>
                      <w:szCs w:val="24"/>
                    </w:rPr>
                    <w:t>Drug/Device Name</w:t>
                  </w:r>
                </w:p>
              </w:tc>
              <w:tc>
                <w:tcPr>
                  <w:tcW w:w="1440" w:type="dxa"/>
                </w:tcPr>
                <w:p w:rsidR="005F0A70" w:rsidRPr="00DC1979" w:rsidRDefault="005F0A70" w:rsidP="009D5DE4">
                  <w:pPr>
                    <w:pStyle w:val="BodyText"/>
                    <w:rPr>
                      <w:bCs w:val="0"/>
                      <w:szCs w:val="24"/>
                    </w:rPr>
                  </w:pPr>
                  <w:r w:rsidRPr="00DC1979">
                    <w:rPr>
                      <w:bCs w:val="0"/>
                      <w:szCs w:val="24"/>
                    </w:rPr>
                    <w:t>IND/IDE #</w:t>
                  </w:r>
                </w:p>
              </w:tc>
              <w:tc>
                <w:tcPr>
                  <w:tcW w:w="2193" w:type="dxa"/>
                </w:tcPr>
                <w:p w:rsidR="005F0A70" w:rsidRPr="00DC1979" w:rsidRDefault="005F0A70" w:rsidP="009D5DE4">
                  <w:pPr>
                    <w:pStyle w:val="BodyText"/>
                    <w:rPr>
                      <w:bCs w:val="0"/>
                      <w:szCs w:val="24"/>
                    </w:rPr>
                  </w:pPr>
                  <w:r w:rsidRPr="00DC1979">
                    <w:rPr>
                      <w:bCs w:val="0"/>
                      <w:szCs w:val="24"/>
                    </w:rPr>
                    <w:t>Manufacturer Name</w:t>
                  </w:r>
                </w:p>
              </w:tc>
              <w:tc>
                <w:tcPr>
                  <w:tcW w:w="3387" w:type="dxa"/>
                </w:tcPr>
                <w:p w:rsidR="005F0A70" w:rsidRPr="00DC1979" w:rsidRDefault="005F0A70" w:rsidP="009D5DE4">
                  <w:pPr>
                    <w:pStyle w:val="BodyText"/>
                    <w:rPr>
                      <w:bCs w:val="0"/>
                      <w:szCs w:val="24"/>
                    </w:rPr>
                  </w:pPr>
                  <w:r w:rsidRPr="00DC1979">
                    <w:rPr>
                      <w:bCs w:val="0"/>
                      <w:szCs w:val="24"/>
                    </w:rPr>
                    <w:t>Sponsor Name</w:t>
                  </w:r>
                </w:p>
              </w:tc>
            </w:tr>
            <w:tr w:rsidR="005F0A70" w:rsidRPr="00DC1979" w:rsidTr="00DB7C87">
              <w:tc>
                <w:tcPr>
                  <w:tcW w:w="2749" w:type="dxa"/>
                </w:tcPr>
                <w:p w:rsidR="005F0A70" w:rsidRPr="00DC1979" w:rsidRDefault="005F0A70" w:rsidP="009D5DE4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1440" w:type="dxa"/>
                </w:tcPr>
                <w:p w:rsidR="005F0A70" w:rsidRPr="00DC1979" w:rsidRDefault="005F0A70" w:rsidP="009D5DE4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2193" w:type="dxa"/>
                </w:tcPr>
                <w:p w:rsidR="005F0A70" w:rsidRPr="00DC1979" w:rsidRDefault="005F0A70" w:rsidP="009D5DE4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  <w:tc>
                <w:tcPr>
                  <w:tcW w:w="3387" w:type="dxa"/>
                </w:tcPr>
                <w:p w:rsidR="005F0A70" w:rsidRPr="00DC1979" w:rsidRDefault="005F0A70" w:rsidP="009D5DE4">
                  <w:pPr>
                    <w:pStyle w:val="BodyText"/>
                    <w:rPr>
                      <w:b w:val="0"/>
                      <w:bCs w:val="0"/>
                      <w:sz w:val="22"/>
                      <w:szCs w:val="24"/>
                    </w:rPr>
                  </w:pPr>
                </w:p>
              </w:tc>
            </w:tr>
          </w:tbl>
          <w:p w:rsidR="005F0A70" w:rsidRPr="00DC1979" w:rsidRDefault="005F0A70" w:rsidP="009D5DE4">
            <w:pPr>
              <w:pStyle w:val="BodyText"/>
              <w:tabs>
                <w:tab w:val="left" w:pos="450"/>
                <w:tab w:val="left" w:pos="720"/>
                <w:tab w:val="left" w:pos="3567"/>
                <w:tab w:val="left" w:pos="5760"/>
                <w:tab w:val="left" w:pos="8640"/>
              </w:tabs>
              <w:spacing w:line="120" w:lineRule="exact"/>
              <w:ind w:left="446" w:hanging="446"/>
              <w:rPr>
                <w:b w:val="0"/>
                <w:bCs w:val="0"/>
                <w:sz w:val="22"/>
                <w:szCs w:val="24"/>
              </w:rPr>
            </w:pPr>
          </w:p>
          <w:p w:rsidR="005F0A70" w:rsidRPr="00DC1979" w:rsidRDefault="005F0A70" w:rsidP="00212218">
            <w:pPr>
              <w:pStyle w:val="BodyText"/>
              <w:tabs>
                <w:tab w:val="left" w:pos="450"/>
                <w:tab w:val="left" w:pos="720"/>
                <w:tab w:val="left" w:pos="3567"/>
                <w:tab w:val="left" w:pos="5760"/>
                <w:tab w:val="left" w:pos="8640"/>
              </w:tabs>
              <w:ind w:left="450" w:hanging="450"/>
              <w:rPr>
                <w:b w:val="0"/>
                <w:bCs w:val="0"/>
                <w:sz w:val="22"/>
                <w:szCs w:val="24"/>
              </w:rPr>
            </w:pPr>
          </w:p>
        </w:tc>
      </w:tr>
      <w:tr w:rsidR="005F0A70" w:rsidRPr="003B558A" w:rsidTr="00DC197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F0A70" w:rsidRPr="00DC1979" w:rsidRDefault="005F0A70" w:rsidP="00212218">
            <w:pPr>
              <w:pStyle w:val="BodyText"/>
              <w:tabs>
                <w:tab w:val="left" w:pos="450"/>
                <w:tab w:val="left" w:pos="720"/>
                <w:tab w:val="left" w:pos="2880"/>
                <w:tab w:val="left" w:pos="5760"/>
                <w:tab w:val="left" w:pos="8640"/>
              </w:tabs>
              <w:ind w:left="450" w:hanging="450"/>
              <w:rPr>
                <w:b w:val="0"/>
                <w:bCs w:val="0"/>
                <w:sz w:val="24"/>
                <w:szCs w:val="24"/>
              </w:rPr>
            </w:pPr>
            <w:r w:rsidRPr="00DC1979">
              <w:rPr>
                <w:b w:val="0"/>
                <w:bCs w:val="0"/>
                <w:sz w:val="22"/>
                <w:szCs w:val="24"/>
              </w:rPr>
              <w:t>5.1</w:t>
            </w:r>
            <w:r w:rsidRPr="00DC1979">
              <w:rPr>
                <w:b w:val="0"/>
                <w:bCs w:val="0"/>
                <w:sz w:val="22"/>
                <w:szCs w:val="24"/>
              </w:rPr>
              <w:tab/>
            </w:r>
            <w:r w:rsidR="00CC47C7" w:rsidRPr="00DC1979">
              <w:rPr>
                <w:b w:val="0"/>
                <w:bCs w:val="0"/>
                <w:sz w:val="22"/>
                <w:szCs w:val="24"/>
              </w:rPr>
              <w:t xml:space="preserve">For clinical modifications involving INDs or IDEs, provide the date of correspondence with the </w:t>
            </w:r>
            <w:r w:rsidR="00EE3ABD" w:rsidRPr="00DC1979">
              <w:rPr>
                <w:b w:val="0"/>
                <w:bCs w:val="0"/>
                <w:sz w:val="22"/>
                <w:szCs w:val="24"/>
              </w:rPr>
              <w:t>C</w:t>
            </w:r>
            <w:r w:rsidR="00CC47C7" w:rsidRPr="00DC1979">
              <w:rPr>
                <w:b w:val="0"/>
                <w:bCs w:val="0"/>
                <w:sz w:val="22"/>
                <w:szCs w:val="24"/>
              </w:rPr>
              <w:t>FDA clinical reviewer and attach the correspondence.</w:t>
            </w:r>
            <w:r w:rsidR="005E6F60" w:rsidRPr="00DC1979">
              <w:rPr>
                <w:b w:val="0"/>
                <w:bCs w:val="0"/>
                <w:sz w:val="24"/>
                <w:szCs w:val="24"/>
              </w:rPr>
              <w:t xml:space="preserve">   </w:t>
            </w:r>
            <w:r w:rsidRPr="00DC1979">
              <w:rPr>
                <w:b w:val="0"/>
                <w:bCs w:val="0"/>
                <w:sz w:val="24"/>
                <w:szCs w:val="24"/>
              </w:rPr>
              <w:t xml:space="preserve">  </w:t>
            </w:r>
          </w:p>
          <w:p w:rsidR="005F0A70" w:rsidRPr="00DC1979" w:rsidRDefault="005F0A70" w:rsidP="00212218">
            <w:pPr>
              <w:pStyle w:val="BodyText"/>
              <w:tabs>
                <w:tab w:val="left" w:pos="450"/>
                <w:tab w:val="left" w:pos="720"/>
                <w:tab w:val="left" w:pos="2880"/>
                <w:tab w:val="left" w:pos="5760"/>
                <w:tab w:val="left" w:pos="8640"/>
              </w:tabs>
              <w:ind w:left="450" w:hanging="450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5F0A70" w:rsidTr="004941C3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F0A70" w:rsidRPr="00CC540D" w:rsidRDefault="005F0A70" w:rsidP="004941C3">
            <w:pPr>
              <w:pStyle w:val="BodyText"/>
              <w:jc w:val="center"/>
              <w:rPr>
                <w:bCs w:val="0"/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 xml:space="preserve">SECTION 6 – COMMENTS FROM </w:t>
            </w:r>
            <w:r w:rsidR="00EE3ABD">
              <w:rPr>
                <w:bCs w:val="0"/>
                <w:sz w:val="24"/>
                <w:szCs w:val="24"/>
              </w:rPr>
              <w:t>PI</w:t>
            </w:r>
          </w:p>
        </w:tc>
      </w:tr>
      <w:tr w:rsidR="005F0A70" w:rsidRPr="003B558A" w:rsidTr="00DC1979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2C542B" w:rsidRPr="00DC1979" w:rsidRDefault="005F0A70" w:rsidP="00212218">
            <w:pPr>
              <w:pStyle w:val="BodyText"/>
              <w:ind w:left="450" w:hanging="450"/>
              <w:rPr>
                <w:b w:val="0"/>
                <w:bCs w:val="0"/>
                <w:sz w:val="22"/>
                <w:szCs w:val="24"/>
              </w:rPr>
            </w:pPr>
            <w:r w:rsidRPr="00DC1979">
              <w:rPr>
                <w:b w:val="0"/>
                <w:bCs w:val="0"/>
                <w:sz w:val="22"/>
                <w:szCs w:val="24"/>
              </w:rPr>
              <w:t>6.0</w:t>
            </w:r>
            <w:r w:rsidRPr="00DC1979">
              <w:rPr>
                <w:bCs w:val="0"/>
                <w:sz w:val="22"/>
                <w:szCs w:val="24"/>
              </w:rPr>
              <w:tab/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Provide any additional comments that may be helpful to the </w:t>
            </w:r>
            <w:r w:rsidR="00AD0A69" w:rsidRPr="00DC1979">
              <w:rPr>
                <w:b w:val="0"/>
                <w:bCs w:val="0"/>
                <w:sz w:val="22"/>
                <w:szCs w:val="24"/>
              </w:rPr>
              <w:t>Sub P</w:t>
            </w:r>
            <w:r w:rsidR="00EE3ABD" w:rsidRPr="00DC1979">
              <w:rPr>
                <w:b w:val="0"/>
                <w:bCs w:val="0"/>
                <w:sz w:val="22"/>
                <w:szCs w:val="24"/>
              </w:rPr>
              <w:t>anel</w:t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 in evaluating</w:t>
            </w:r>
            <w:r w:rsidR="00AD0A69" w:rsidRPr="00DC1979">
              <w:rPr>
                <w:b w:val="0"/>
                <w:bCs w:val="0"/>
                <w:sz w:val="22"/>
                <w:szCs w:val="24"/>
              </w:rPr>
              <w:t xml:space="preserve"> this request for addendum/</w:t>
            </w:r>
            <w:r w:rsidRPr="00DC1979">
              <w:rPr>
                <w:b w:val="0"/>
                <w:bCs w:val="0"/>
                <w:sz w:val="22"/>
                <w:szCs w:val="24"/>
              </w:rPr>
              <w:t>modification</w:t>
            </w:r>
            <w:r w:rsidR="00DC1979" w:rsidRPr="00DC1979">
              <w:rPr>
                <w:b w:val="0"/>
                <w:bCs w:val="0"/>
                <w:sz w:val="22"/>
                <w:szCs w:val="24"/>
              </w:rPr>
              <w:t>.</w:t>
            </w:r>
          </w:p>
          <w:p w:rsidR="000075AA" w:rsidRPr="003B558A" w:rsidRDefault="002C542B" w:rsidP="00EE3ABD">
            <w:pPr>
              <w:pStyle w:val="BodyText"/>
              <w:ind w:left="450" w:hanging="450"/>
              <w:rPr>
                <w:b w:val="0"/>
                <w:bCs w:val="0"/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 xml:space="preserve"> </w:t>
            </w:r>
          </w:p>
        </w:tc>
      </w:tr>
      <w:tr w:rsidR="005F0A70" w:rsidTr="004941C3">
        <w:trPr>
          <w:trHeight w:val="446"/>
        </w:trPr>
        <w:tc>
          <w:tcPr>
            <w:tcW w:w="10825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F0A70" w:rsidRDefault="00DC1979" w:rsidP="004941C3">
            <w:pPr>
              <w:pStyle w:val="BodyText"/>
              <w:jc w:val="center"/>
              <w:rPr>
                <w:bCs w:val="0"/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 xml:space="preserve">SECTION 7 – SIGNATURE </w:t>
            </w:r>
            <w:r w:rsidR="005F0A70">
              <w:rPr>
                <w:bCs w:val="0"/>
                <w:sz w:val="24"/>
                <w:szCs w:val="24"/>
              </w:rPr>
              <w:t>AND DATE</w:t>
            </w:r>
          </w:p>
        </w:tc>
      </w:tr>
      <w:tr w:rsidR="005F0A70" w:rsidTr="00DC1979">
        <w:trPr>
          <w:trHeight w:val="446"/>
        </w:trPr>
        <w:tc>
          <w:tcPr>
            <w:tcW w:w="10825" w:type="dxa"/>
            <w:gridSpan w:val="2"/>
            <w:shd w:val="clear" w:color="auto" w:fill="auto"/>
          </w:tcPr>
          <w:p w:rsidR="005F0A70" w:rsidRPr="00DC1979" w:rsidRDefault="005F0A70" w:rsidP="00212218">
            <w:pPr>
              <w:pStyle w:val="BodyText"/>
              <w:tabs>
                <w:tab w:val="left" w:pos="6480"/>
              </w:tabs>
              <w:ind w:left="450" w:hanging="450"/>
              <w:rPr>
                <w:b w:val="0"/>
                <w:bCs w:val="0"/>
                <w:sz w:val="22"/>
                <w:szCs w:val="24"/>
              </w:rPr>
            </w:pPr>
            <w:r w:rsidRPr="00DC1979">
              <w:rPr>
                <w:b w:val="0"/>
                <w:bCs w:val="0"/>
                <w:sz w:val="22"/>
                <w:szCs w:val="24"/>
              </w:rPr>
              <w:t>7.0</w:t>
            </w:r>
            <w:r w:rsidRPr="00DC1979">
              <w:rPr>
                <w:b w:val="0"/>
                <w:bCs w:val="0"/>
                <w:sz w:val="22"/>
                <w:szCs w:val="24"/>
              </w:rPr>
              <w:tab/>
              <w:t>I certify that, as applicable to this s</w:t>
            </w:r>
            <w:r w:rsidR="00DC1979">
              <w:rPr>
                <w:b w:val="0"/>
                <w:bCs w:val="0"/>
                <w:sz w:val="22"/>
                <w:szCs w:val="24"/>
              </w:rPr>
              <w:t xml:space="preserve">tudy, the approved protocol, </w:t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forms and approved methods for recruitment and obtaining consent </w:t>
            </w:r>
            <w:proofErr w:type="gramStart"/>
            <w:r w:rsidRPr="00DC1979">
              <w:rPr>
                <w:b w:val="0"/>
                <w:bCs w:val="0"/>
                <w:sz w:val="22"/>
                <w:szCs w:val="24"/>
              </w:rPr>
              <w:t>have been used</w:t>
            </w:r>
            <w:proofErr w:type="gramEnd"/>
            <w:r w:rsidRPr="00DC1979">
              <w:rPr>
                <w:b w:val="0"/>
                <w:bCs w:val="0"/>
                <w:sz w:val="22"/>
                <w:szCs w:val="24"/>
              </w:rPr>
              <w:t xml:space="preserve"> and that unanticipated problems, adverse events and issues of non-compliance (e.g.</w:t>
            </w:r>
            <w:r w:rsidR="00EE3ABD" w:rsidRPr="00DC1979">
              <w:rPr>
                <w:b w:val="0"/>
                <w:bCs w:val="0"/>
                <w:sz w:val="22"/>
                <w:szCs w:val="24"/>
              </w:rPr>
              <w:t>,</w:t>
            </w:r>
            <w:r w:rsidRPr="00DC1979">
              <w:rPr>
                <w:b w:val="0"/>
                <w:bCs w:val="0"/>
                <w:sz w:val="22"/>
                <w:szCs w:val="24"/>
              </w:rPr>
              <w:t xml:space="preserve"> major protocol deviations) have been reported according </w:t>
            </w:r>
            <w:r w:rsidR="00EE3ABD" w:rsidRPr="00DC1979">
              <w:rPr>
                <w:b w:val="0"/>
                <w:bCs w:val="0"/>
                <w:sz w:val="22"/>
                <w:szCs w:val="24"/>
              </w:rPr>
              <w:t xml:space="preserve">to policy. </w:t>
            </w:r>
            <w:r w:rsidRPr="00DC1979">
              <w:rPr>
                <w:b w:val="0"/>
                <w:bCs w:val="0"/>
                <w:sz w:val="22"/>
                <w:szCs w:val="24"/>
              </w:rPr>
              <w:t>Based on the information provided, I believe approval of this request for addendum/modification to this study is justified.</w:t>
            </w:r>
          </w:p>
          <w:p w:rsidR="00DC1979" w:rsidRDefault="00DC1979" w:rsidP="0014013F">
            <w:pPr>
              <w:pStyle w:val="BodyText"/>
              <w:tabs>
                <w:tab w:val="left" w:pos="6480"/>
              </w:tabs>
              <w:rPr>
                <w:bCs w:val="0"/>
                <w:sz w:val="24"/>
                <w:szCs w:val="24"/>
              </w:rPr>
            </w:pPr>
          </w:p>
          <w:p w:rsidR="005F0A70" w:rsidRDefault="005F0A70" w:rsidP="0014013F">
            <w:pPr>
              <w:pStyle w:val="BodyText"/>
              <w:tabs>
                <w:tab w:val="left" w:pos="6480"/>
              </w:tabs>
              <w:rPr>
                <w:bCs w:val="0"/>
                <w:sz w:val="22"/>
                <w:szCs w:val="24"/>
              </w:rPr>
            </w:pPr>
            <w:r w:rsidRPr="00DC1979">
              <w:rPr>
                <w:bCs w:val="0"/>
                <w:sz w:val="22"/>
                <w:szCs w:val="24"/>
              </w:rPr>
              <w:t>Signature:</w:t>
            </w:r>
            <w:r w:rsidRPr="00DC1979">
              <w:rPr>
                <w:bCs w:val="0"/>
                <w:sz w:val="22"/>
                <w:szCs w:val="24"/>
              </w:rPr>
              <w:tab/>
              <w:t>Date:</w:t>
            </w:r>
          </w:p>
          <w:p w:rsidR="001141A4" w:rsidRDefault="001141A4" w:rsidP="0014013F">
            <w:pPr>
              <w:pStyle w:val="BodyText"/>
              <w:tabs>
                <w:tab w:val="left" w:pos="6480"/>
              </w:tabs>
              <w:rPr>
                <w:bCs w:val="0"/>
                <w:sz w:val="22"/>
                <w:szCs w:val="24"/>
              </w:rPr>
            </w:pPr>
          </w:p>
          <w:p w:rsidR="001141A4" w:rsidRDefault="001141A4" w:rsidP="0014013F">
            <w:pPr>
              <w:pStyle w:val="BodyText"/>
              <w:tabs>
                <w:tab w:val="left" w:pos="6480"/>
              </w:tabs>
              <w:rPr>
                <w:bCs w:val="0"/>
                <w:sz w:val="24"/>
                <w:szCs w:val="24"/>
              </w:rPr>
            </w:pPr>
          </w:p>
        </w:tc>
      </w:tr>
    </w:tbl>
    <w:p w:rsidR="00A60363" w:rsidRDefault="00A60363">
      <w:pPr>
        <w:spacing w:line="160" w:lineRule="exact"/>
        <w:rPr>
          <w:sz w:val="16"/>
        </w:rPr>
      </w:pPr>
    </w:p>
    <w:p w:rsidR="006839EA" w:rsidRPr="006839EA" w:rsidRDefault="006839EA" w:rsidP="00AE0002">
      <w:pPr>
        <w:rPr>
          <w:sz w:val="24"/>
          <w:szCs w:val="24"/>
        </w:rPr>
      </w:pPr>
    </w:p>
    <w:sectPr w:rsidR="006839EA" w:rsidRPr="006839EA" w:rsidSect="005A4399">
      <w:headerReference w:type="default" r:id="rId16"/>
      <w:footerReference w:type="default" r:id="rId17"/>
      <w:pgSz w:w="12240" w:h="15840"/>
      <w:pgMar w:top="540" w:right="720" w:bottom="720" w:left="72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BCA" w:rsidRDefault="005A7BCA">
      <w:r>
        <w:separator/>
      </w:r>
    </w:p>
  </w:endnote>
  <w:endnote w:type="continuationSeparator" w:id="0">
    <w:p w:rsidR="005A7BCA" w:rsidRDefault="005A7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57B5" w:rsidRPr="001141A4" w:rsidRDefault="001141A4" w:rsidP="001141A4">
    <w:pPr>
      <w:pStyle w:val="Footer"/>
      <w:rPr>
        <w:sz w:val="16"/>
        <w:lang w:val="pt-PT"/>
      </w:rPr>
    </w:pPr>
    <w:r w:rsidRPr="000102CB">
      <w:rPr>
        <w:sz w:val="16"/>
        <w:lang w:val="pt-PT"/>
      </w:rPr>
      <w:t>R</w:t>
    </w:r>
    <w:r>
      <w:rPr>
        <w:sz w:val="16"/>
        <w:lang w:val="pt-PT"/>
      </w:rPr>
      <w:t>SKTO-E-F27-r03</w:t>
    </w:r>
    <w:r w:rsidRPr="000102CB">
      <w:rPr>
        <w:sz w:val="16"/>
      </w:rPr>
      <w:ptab w:relativeTo="margin" w:alignment="center" w:leader="none"/>
    </w:r>
    <w:r w:rsidRPr="000102CB">
      <w:rPr>
        <w:noProof/>
        <w:sz w:val="16"/>
        <w:lang w:val="pt-PT"/>
      </w:rPr>
      <w:t xml:space="preserve">Page </w:t>
    </w:r>
    <w:r w:rsidRPr="000102CB">
      <w:rPr>
        <w:b/>
        <w:bCs/>
        <w:noProof/>
        <w:sz w:val="16"/>
      </w:rPr>
      <w:fldChar w:fldCharType="begin"/>
    </w:r>
    <w:r w:rsidRPr="000102CB">
      <w:rPr>
        <w:b/>
        <w:bCs/>
        <w:noProof/>
        <w:sz w:val="16"/>
        <w:lang w:val="pt-PT"/>
      </w:rPr>
      <w:instrText xml:space="preserve"> PAGE  \* Arabic  \* MERGEFORMAT </w:instrText>
    </w:r>
    <w:r w:rsidRPr="000102CB">
      <w:rPr>
        <w:b/>
        <w:bCs/>
        <w:noProof/>
        <w:sz w:val="16"/>
      </w:rPr>
      <w:fldChar w:fldCharType="separate"/>
    </w:r>
    <w:r w:rsidR="00335895">
      <w:rPr>
        <w:b/>
        <w:bCs/>
        <w:noProof/>
        <w:sz w:val="16"/>
        <w:lang w:val="pt-PT"/>
      </w:rPr>
      <w:t>1</w:t>
    </w:r>
    <w:r w:rsidRPr="000102CB">
      <w:rPr>
        <w:b/>
        <w:bCs/>
        <w:noProof/>
        <w:sz w:val="16"/>
      </w:rPr>
      <w:fldChar w:fldCharType="end"/>
    </w:r>
    <w:r w:rsidRPr="000102CB">
      <w:rPr>
        <w:noProof/>
        <w:sz w:val="16"/>
        <w:lang w:val="pt-PT"/>
      </w:rPr>
      <w:t xml:space="preserve"> of </w:t>
    </w:r>
    <w:r w:rsidRPr="000102CB">
      <w:rPr>
        <w:b/>
        <w:bCs/>
        <w:noProof/>
        <w:sz w:val="16"/>
      </w:rPr>
      <w:fldChar w:fldCharType="begin"/>
    </w:r>
    <w:r w:rsidRPr="000102CB">
      <w:rPr>
        <w:b/>
        <w:bCs/>
        <w:noProof/>
        <w:sz w:val="16"/>
        <w:lang w:val="pt-PT"/>
      </w:rPr>
      <w:instrText xml:space="preserve"> NUMPAGES  \* Arabic  \* MERGEFORMAT </w:instrText>
    </w:r>
    <w:r w:rsidRPr="000102CB">
      <w:rPr>
        <w:b/>
        <w:bCs/>
        <w:noProof/>
        <w:sz w:val="16"/>
      </w:rPr>
      <w:fldChar w:fldCharType="separate"/>
    </w:r>
    <w:r w:rsidR="00335895">
      <w:rPr>
        <w:b/>
        <w:bCs/>
        <w:noProof/>
        <w:sz w:val="16"/>
        <w:lang w:val="pt-PT"/>
      </w:rPr>
      <w:t>3</w:t>
    </w:r>
    <w:r w:rsidRPr="000102CB">
      <w:rPr>
        <w:b/>
        <w:bCs/>
        <w:noProof/>
        <w:sz w:val="16"/>
      </w:rPr>
      <w:fldChar w:fldCharType="end"/>
    </w:r>
    <w:r w:rsidRPr="000102CB">
      <w:rPr>
        <w:sz w:val="16"/>
      </w:rPr>
      <w:ptab w:relativeTo="margin" w:alignment="right" w:leader="none"/>
    </w:r>
    <w:r>
      <w:rPr>
        <w:sz w:val="16"/>
        <w:lang w:val="pt-PT"/>
      </w:rPr>
      <w:t>02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BCA" w:rsidRDefault="005A7BCA">
      <w:r>
        <w:separator/>
      </w:r>
    </w:p>
  </w:footnote>
  <w:footnote w:type="continuationSeparator" w:id="0">
    <w:p w:rsidR="005A7BCA" w:rsidRDefault="005A7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38E1" w:rsidRDefault="00AD38E1" w:rsidP="00AD38E1">
    <w:pPr>
      <w:pStyle w:val="Header"/>
      <w:spacing w:line="240" w:lineRule="exact"/>
      <w:jc w:val="center"/>
      <w:rPr>
        <w:sz w:val="24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4A67C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8263E01"/>
    <w:multiLevelType w:val="multilevel"/>
    <w:tmpl w:val="CBF2919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BB362FA"/>
    <w:multiLevelType w:val="multilevel"/>
    <w:tmpl w:val="A1CC8D0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3A28589F"/>
    <w:multiLevelType w:val="multilevel"/>
    <w:tmpl w:val="40ECFE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7331B7"/>
    <w:multiLevelType w:val="hybridMultilevel"/>
    <w:tmpl w:val="31E6901C"/>
    <w:lvl w:ilvl="0" w:tplc="34700A80">
      <w:numFmt w:val="bullet"/>
      <w:lvlText w:val="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F512F8"/>
    <w:multiLevelType w:val="multilevel"/>
    <w:tmpl w:val="1EC27F06"/>
    <w:lvl w:ilvl="0">
      <w:start w:val="1"/>
      <w:numFmt w:val="decimal"/>
      <w:lvlText w:val="%1.0"/>
      <w:lvlJc w:val="left"/>
      <w:pPr>
        <w:ind w:left="450" w:hanging="45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>
      <o:colormru v:ext="edit" colors="#ffc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UztzQyNjMwMTFV0lEKTi0uzszPAykwrwUAle2LTSwAAAA="/>
  </w:docVars>
  <w:rsids>
    <w:rsidRoot w:val="002F3A26"/>
    <w:rsid w:val="0000006D"/>
    <w:rsid w:val="0000341B"/>
    <w:rsid w:val="00005C09"/>
    <w:rsid w:val="00006553"/>
    <w:rsid w:val="000075AA"/>
    <w:rsid w:val="00010B78"/>
    <w:rsid w:val="00011A34"/>
    <w:rsid w:val="00034D02"/>
    <w:rsid w:val="00034FE5"/>
    <w:rsid w:val="000368E7"/>
    <w:rsid w:val="00043284"/>
    <w:rsid w:val="00043799"/>
    <w:rsid w:val="00055755"/>
    <w:rsid w:val="00062C0E"/>
    <w:rsid w:val="00063F3E"/>
    <w:rsid w:val="000649A9"/>
    <w:rsid w:val="00067E2F"/>
    <w:rsid w:val="0007333F"/>
    <w:rsid w:val="000870F5"/>
    <w:rsid w:val="000A18DB"/>
    <w:rsid w:val="000A330C"/>
    <w:rsid w:val="000A33BE"/>
    <w:rsid w:val="000A6087"/>
    <w:rsid w:val="000A75E2"/>
    <w:rsid w:val="000B3E5E"/>
    <w:rsid w:val="000B68BC"/>
    <w:rsid w:val="000C763A"/>
    <w:rsid w:val="000E15DC"/>
    <w:rsid w:val="000E730D"/>
    <w:rsid w:val="001040CC"/>
    <w:rsid w:val="001041C3"/>
    <w:rsid w:val="001064CD"/>
    <w:rsid w:val="00112686"/>
    <w:rsid w:val="001141A4"/>
    <w:rsid w:val="00121A68"/>
    <w:rsid w:val="001226F5"/>
    <w:rsid w:val="0012294B"/>
    <w:rsid w:val="00123625"/>
    <w:rsid w:val="001308EA"/>
    <w:rsid w:val="0013564A"/>
    <w:rsid w:val="00136D24"/>
    <w:rsid w:val="00137FDF"/>
    <w:rsid w:val="0014013F"/>
    <w:rsid w:val="001432DE"/>
    <w:rsid w:val="0014795D"/>
    <w:rsid w:val="00147DAC"/>
    <w:rsid w:val="00164449"/>
    <w:rsid w:val="001700A5"/>
    <w:rsid w:val="001757E9"/>
    <w:rsid w:val="0018124B"/>
    <w:rsid w:val="001937EB"/>
    <w:rsid w:val="00193854"/>
    <w:rsid w:val="001A57B5"/>
    <w:rsid w:val="001B7499"/>
    <w:rsid w:val="001C0D23"/>
    <w:rsid w:val="001C6C92"/>
    <w:rsid w:val="001C75EF"/>
    <w:rsid w:val="001D37FC"/>
    <w:rsid w:val="001E7621"/>
    <w:rsid w:val="00202FE4"/>
    <w:rsid w:val="00204EC5"/>
    <w:rsid w:val="00212218"/>
    <w:rsid w:val="0021341A"/>
    <w:rsid w:val="00227B65"/>
    <w:rsid w:val="00240FC8"/>
    <w:rsid w:val="00245EC6"/>
    <w:rsid w:val="00251669"/>
    <w:rsid w:val="00272271"/>
    <w:rsid w:val="00275C58"/>
    <w:rsid w:val="002962EB"/>
    <w:rsid w:val="00297500"/>
    <w:rsid w:val="00297DBF"/>
    <w:rsid w:val="002B756C"/>
    <w:rsid w:val="002C542B"/>
    <w:rsid w:val="002C7627"/>
    <w:rsid w:val="002D1C15"/>
    <w:rsid w:val="002D2B86"/>
    <w:rsid w:val="002D5EFB"/>
    <w:rsid w:val="002E01B6"/>
    <w:rsid w:val="002E1A3E"/>
    <w:rsid w:val="002E467B"/>
    <w:rsid w:val="002E49D7"/>
    <w:rsid w:val="002F3A26"/>
    <w:rsid w:val="002F7769"/>
    <w:rsid w:val="00301FEA"/>
    <w:rsid w:val="003132E9"/>
    <w:rsid w:val="003237C1"/>
    <w:rsid w:val="00331DF9"/>
    <w:rsid w:val="00332A2E"/>
    <w:rsid w:val="00335170"/>
    <w:rsid w:val="00335895"/>
    <w:rsid w:val="00337D11"/>
    <w:rsid w:val="00344783"/>
    <w:rsid w:val="003526AA"/>
    <w:rsid w:val="003543DA"/>
    <w:rsid w:val="00354A73"/>
    <w:rsid w:val="00354F6C"/>
    <w:rsid w:val="00357C96"/>
    <w:rsid w:val="003628B6"/>
    <w:rsid w:val="00376997"/>
    <w:rsid w:val="00380CD5"/>
    <w:rsid w:val="00381111"/>
    <w:rsid w:val="00385613"/>
    <w:rsid w:val="003858B5"/>
    <w:rsid w:val="00395448"/>
    <w:rsid w:val="003B2988"/>
    <w:rsid w:val="003B558A"/>
    <w:rsid w:val="003B7779"/>
    <w:rsid w:val="003C3DA1"/>
    <w:rsid w:val="003D6BF6"/>
    <w:rsid w:val="003E0C90"/>
    <w:rsid w:val="003E1708"/>
    <w:rsid w:val="003E6AAD"/>
    <w:rsid w:val="003F2DE8"/>
    <w:rsid w:val="003F362E"/>
    <w:rsid w:val="003F3A31"/>
    <w:rsid w:val="003F4893"/>
    <w:rsid w:val="003F579B"/>
    <w:rsid w:val="00425454"/>
    <w:rsid w:val="004275B6"/>
    <w:rsid w:val="00427DBC"/>
    <w:rsid w:val="00432240"/>
    <w:rsid w:val="00433492"/>
    <w:rsid w:val="0043496A"/>
    <w:rsid w:val="00436772"/>
    <w:rsid w:val="00444208"/>
    <w:rsid w:val="0044505F"/>
    <w:rsid w:val="004450E7"/>
    <w:rsid w:val="0044738B"/>
    <w:rsid w:val="00455094"/>
    <w:rsid w:val="00463D08"/>
    <w:rsid w:val="00470C7B"/>
    <w:rsid w:val="00471F7D"/>
    <w:rsid w:val="0047270F"/>
    <w:rsid w:val="00473DFF"/>
    <w:rsid w:val="0047581E"/>
    <w:rsid w:val="00475E36"/>
    <w:rsid w:val="00487861"/>
    <w:rsid w:val="004941C3"/>
    <w:rsid w:val="004A7F5B"/>
    <w:rsid w:val="004B4C40"/>
    <w:rsid w:val="004B6F44"/>
    <w:rsid w:val="004B7427"/>
    <w:rsid w:val="004C5AD5"/>
    <w:rsid w:val="004D205C"/>
    <w:rsid w:val="004E102B"/>
    <w:rsid w:val="00501362"/>
    <w:rsid w:val="005104D6"/>
    <w:rsid w:val="00517AB6"/>
    <w:rsid w:val="005207E0"/>
    <w:rsid w:val="005218B2"/>
    <w:rsid w:val="00523A15"/>
    <w:rsid w:val="005271D1"/>
    <w:rsid w:val="00532E53"/>
    <w:rsid w:val="005340D0"/>
    <w:rsid w:val="00534DDC"/>
    <w:rsid w:val="0054195F"/>
    <w:rsid w:val="005436B2"/>
    <w:rsid w:val="0054738E"/>
    <w:rsid w:val="00562073"/>
    <w:rsid w:val="00564E13"/>
    <w:rsid w:val="00566F49"/>
    <w:rsid w:val="005706F8"/>
    <w:rsid w:val="0057204F"/>
    <w:rsid w:val="00572C62"/>
    <w:rsid w:val="00575603"/>
    <w:rsid w:val="00576164"/>
    <w:rsid w:val="005812CA"/>
    <w:rsid w:val="0058321A"/>
    <w:rsid w:val="005A1297"/>
    <w:rsid w:val="005A2D54"/>
    <w:rsid w:val="005A4399"/>
    <w:rsid w:val="005A6D87"/>
    <w:rsid w:val="005A78DC"/>
    <w:rsid w:val="005A7BCA"/>
    <w:rsid w:val="005B30A5"/>
    <w:rsid w:val="005C71CF"/>
    <w:rsid w:val="005D0430"/>
    <w:rsid w:val="005D6C30"/>
    <w:rsid w:val="005E47E4"/>
    <w:rsid w:val="005E6F60"/>
    <w:rsid w:val="005E796D"/>
    <w:rsid w:val="005F0A70"/>
    <w:rsid w:val="005F0DB8"/>
    <w:rsid w:val="005F6ABF"/>
    <w:rsid w:val="00601663"/>
    <w:rsid w:val="0061394F"/>
    <w:rsid w:val="0061452A"/>
    <w:rsid w:val="006170FF"/>
    <w:rsid w:val="006210F7"/>
    <w:rsid w:val="006306F6"/>
    <w:rsid w:val="00631C84"/>
    <w:rsid w:val="0064199B"/>
    <w:rsid w:val="006432CC"/>
    <w:rsid w:val="00661E8C"/>
    <w:rsid w:val="00662A28"/>
    <w:rsid w:val="00671CCF"/>
    <w:rsid w:val="00675C17"/>
    <w:rsid w:val="006824C2"/>
    <w:rsid w:val="006839EA"/>
    <w:rsid w:val="0068786B"/>
    <w:rsid w:val="00694D3C"/>
    <w:rsid w:val="006A5165"/>
    <w:rsid w:val="006B0611"/>
    <w:rsid w:val="006B3FBE"/>
    <w:rsid w:val="006C0822"/>
    <w:rsid w:val="006C1BB3"/>
    <w:rsid w:val="006D6C9F"/>
    <w:rsid w:val="006E248F"/>
    <w:rsid w:val="006F6651"/>
    <w:rsid w:val="00702EB5"/>
    <w:rsid w:val="007106F7"/>
    <w:rsid w:val="00720DDE"/>
    <w:rsid w:val="00722DDC"/>
    <w:rsid w:val="00722F2B"/>
    <w:rsid w:val="007305E1"/>
    <w:rsid w:val="00731D39"/>
    <w:rsid w:val="00732258"/>
    <w:rsid w:val="007450D2"/>
    <w:rsid w:val="00746485"/>
    <w:rsid w:val="007466E6"/>
    <w:rsid w:val="00747366"/>
    <w:rsid w:val="00753B78"/>
    <w:rsid w:val="00757AD1"/>
    <w:rsid w:val="0076340C"/>
    <w:rsid w:val="00766ABA"/>
    <w:rsid w:val="007671F5"/>
    <w:rsid w:val="00775F27"/>
    <w:rsid w:val="00785DB3"/>
    <w:rsid w:val="0079244B"/>
    <w:rsid w:val="0079424A"/>
    <w:rsid w:val="007A1B2D"/>
    <w:rsid w:val="007A2BB3"/>
    <w:rsid w:val="007A30D3"/>
    <w:rsid w:val="007A4109"/>
    <w:rsid w:val="007A6F33"/>
    <w:rsid w:val="007B5D76"/>
    <w:rsid w:val="007B74A4"/>
    <w:rsid w:val="007C4902"/>
    <w:rsid w:val="007C66B1"/>
    <w:rsid w:val="007C7601"/>
    <w:rsid w:val="007D0BB3"/>
    <w:rsid w:val="007F7A8B"/>
    <w:rsid w:val="00802FBB"/>
    <w:rsid w:val="00805C46"/>
    <w:rsid w:val="008065CD"/>
    <w:rsid w:val="0080710C"/>
    <w:rsid w:val="00815BC5"/>
    <w:rsid w:val="00820936"/>
    <w:rsid w:val="00845B15"/>
    <w:rsid w:val="00846652"/>
    <w:rsid w:val="00862685"/>
    <w:rsid w:val="00865377"/>
    <w:rsid w:val="00866940"/>
    <w:rsid w:val="0087753F"/>
    <w:rsid w:val="00884A44"/>
    <w:rsid w:val="008A0ED7"/>
    <w:rsid w:val="008A60D8"/>
    <w:rsid w:val="008B670D"/>
    <w:rsid w:val="008C059A"/>
    <w:rsid w:val="008C76D4"/>
    <w:rsid w:val="008D1AD3"/>
    <w:rsid w:val="008D34F9"/>
    <w:rsid w:val="008D429C"/>
    <w:rsid w:val="008D4A66"/>
    <w:rsid w:val="008D5621"/>
    <w:rsid w:val="008D5731"/>
    <w:rsid w:val="008E3979"/>
    <w:rsid w:val="008F59C1"/>
    <w:rsid w:val="008F6FDF"/>
    <w:rsid w:val="00901603"/>
    <w:rsid w:val="00905A91"/>
    <w:rsid w:val="009062A0"/>
    <w:rsid w:val="0090644C"/>
    <w:rsid w:val="00911743"/>
    <w:rsid w:val="00912BBB"/>
    <w:rsid w:val="00913DFA"/>
    <w:rsid w:val="009152D0"/>
    <w:rsid w:val="00916E21"/>
    <w:rsid w:val="009259EA"/>
    <w:rsid w:val="009276F2"/>
    <w:rsid w:val="009378A4"/>
    <w:rsid w:val="0094195B"/>
    <w:rsid w:val="00942C06"/>
    <w:rsid w:val="00945D55"/>
    <w:rsid w:val="00955C61"/>
    <w:rsid w:val="00956A28"/>
    <w:rsid w:val="009608E6"/>
    <w:rsid w:val="009610BF"/>
    <w:rsid w:val="00984A4B"/>
    <w:rsid w:val="00985828"/>
    <w:rsid w:val="00985D56"/>
    <w:rsid w:val="009A1508"/>
    <w:rsid w:val="009A522F"/>
    <w:rsid w:val="009B0402"/>
    <w:rsid w:val="009C0A95"/>
    <w:rsid w:val="009C2D3D"/>
    <w:rsid w:val="009D53B0"/>
    <w:rsid w:val="009D58BD"/>
    <w:rsid w:val="009D5DE4"/>
    <w:rsid w:val="009E55C1"/>
    <w:rsid w:val="009E75FA"/>
    <w:rsid w:val="009F234F"/>
    <w:rsid w:val="009F322C"/>
    <w:rsid w:val="009F4AE5"/>
    <w:rsid w:val="00A0312E"/>
    <w:rsid w:val="00A07008"/>
    <w:rsid w:val="00A10534"/>
    <w:rsid w:val="00A106F2"/>
    <w:rsid w:val="00A2200C"/>
    <w:rsid w:val="00A24DEE"/>
    <w:rsid w:val="00A25FCC"/>
    <w:rsid w:val="00A27306"/>
    <w:rsid w:val="00A3063F"/>
    <w:rsid w:val="00A31C11"/>
    <w:rsid w:val="00A33E48"/>
    <w:rsid w:val="00A35C1E"/>
    <w:rsid w:val="00A3631D"/>
    <w:rsid w:val="00A36660"/>
    <w:rsid w:val="00A430C5"/>
    <w:rsid w:val="00A458A3"/>
    <w:rsid w:val="00A47A7C"/>
    <w:rsid w:val="00A528AD"/>
    <w:rsid w:val="00A60363"/>
    <w:rsid w:val="00A6540A"/>
    <w:rsid w:val="00A82506"/>
    <w:rsid w:val="00A96286"/>
    <w:rsid w:val="00AB6DC8"/>
    <w:rsid w:val="00AB796A"/>
    <w:rsid w:val="00AC304E"/>
    <w:rsid w:val="00AC48BF"/>
    <w:rsid w:val="00AC576F"/>
    <w:rsid w:val="00AD0A69"/>
    <w:rsid w:val="00AD38E1"/>
    <w:rsid w:val="00AD414F"/>
    <w:rsid w:val="00AE0002"/>
    <w:rsid w:val="00AF62EF"/>
    <w:rsid w:val="00B14280"/>
    <w:rsid w:val="00B1644F"/>
    <w:rsid w:val="00B16774"/>
    <w:rsid w:val="00B262E3"/>
    <w:rsid w:val="00B31FEB"/>
    <w:rsid w:val="00B438CD"/>
    <w:rsid w:val="00B5355B"/>
    <w:rsid w:val="00B65EB2"/>
    <w:rsid w:val="00B71A73"/>
    <w:rsid w:val="00B82865"/>
    <w:rsid w:val="00B848F4"/>
    <w:rsid w:val="00B84E1E"/>
    <w:rsid w:val="00B928B8"/>
    <w:rsid w:val="00BA4A82"/>
    <w:rsid w:val="00BA77A2"/>
    <w:rsid w:val="00BB347E"/>
    <w:rsid w:val="00BB5374"/>
    <w:rsid w:val="00BC65A4"/>
    <w:rsid w:val="00BD4A69"/>
    <w:rsid w:val="00BD657F"/>
    <w:rsid w:val="00BD6BE7"/>
    <w:rsid w:val="00BE25ED"/>
    <w:rsid w:val="00BE7ED0"/>
    <w:rsid w:val="00BF06AF"/>
    <w:rsid w:val="00BF1511"/>
    <w:rsid w:val="00BF2BD4"/>
    <w:rsid w:val="00C04D99"/>
    <w:rsid w:val="00C2040F"/>
    <w:rsid w:val="00C30EE8"/>
    <w:rsid w:val="00C34045"/>
    <w:rsid w:val="00C410DB"/>
    <w:rsid w:val="00C47AE9"/>
    <w:rsid w:val="00C50698"/>
    <w:rsid w:val="00C60061"/>
    <w:rsid w:val="00C60581"/>
    <w:rsid w:val="00C94761"/>
    <w:rsid w:val="00CA0CF2"/>
    <w:rsid w:val="00CA1FE8"/>
    <w:rsid w:val="00CA2B56"/>
    <w:rsid w:val="00CA3400"/>
    <w:rsid w:val="00CB08E7"/>
    <w:rsid w:val="00CC07BB"/>
    <w:rsid w:val="00CC47C7"/>
    <w:rsid w:val="00CC540D"/>
    <w:rsid w:val="00CD17E1"/>
    <w:rsid w:val="00CE0986"/>
    <w:rsid w:val="00CE22A4"/>
    <w:rsid w:val="00CE586C"/>
    <w:rsid w:val="00CE7336"/>
    <w:rsid w:val="00CF0AEB"/>
    <w:rsid w:val="00D00F9A"/>
    <w:rsid w:val="00D03B6C"/>
    <w:rsid w:val="00D10A16"/>
    <w:rsid w:val="00D1548A"/>
    <w:rsid w:val="00D16CA9"/>
    <w:rsid w:val="00D21BE3"/>
    <w:rsid w:val="00D25814"/>
    <w:rsid w:val="00D32D45"/>
    <w:rsid w:val="00D4286D"/>
    <w:rsid w:val="00D42BB2"/>
    <w:rsid w:val="00D47A87"/>
    <w:rsid w:val="00D55C2D"/>
    <w:rsid w:val="00D60242"/>
    <w:rsid w:val="00D624EC"/>
    <w:rsid w:val="00D631E4"/>
    <w:rsid w:val="00D73DAE"/>
    <w:rsid w:val="00D7461E"/>
    <w:rsid w:val="00D91DA1"/>
    <w:rsid w:val="00DA4922"/>
    <w:rsid w:val="00DA4A66"/>
    <w:rsid w:val="00DA6623"/>
    <w:rsid w:val="00DB0709"/>
    <w:rsid w:val="00DB7C87"/>
    <w:rsid w:val="00DC1979"/>
    <w:rsid w:val="00DD2250"/>
    <w:rsid w:val="00DD3470"/>
    <w:rsid w:val="00DD745F"/>
    <w:rsid w:val="00DE2BF3"/>
    <w:rsid w:val="00DE5BF0"/>
    <w:rsid w:val="00DE661A"/>
    <w:rsid w:val="00DF743E"/>
    <w:rsid w:val="00E02267"/>
    <w:rsid w:val="00E02B27"/>
    <w:rsid w:val="00E0331C"/>
    <w:rsid w:val="00E10CC8"/>
    <w:rsid w:val="00E168F8"/>
    <w:rsid w:val="00E21043"/>
    <w:rsid w:val="00E21C9E"/>
    <w:rsid w:val="00E27265"/>
    <w:rsid w:val="00E37908"/>
    <w:rsid w:val="00E40158"/>
    <w:rsid w:val="00E50BAA"/>
    <w:rsid w:val="00E5535B"/>
    <w:rsid w:val="00E56FA2"/>
    <w:rsid w:val="00E67079"/>
    <w:rsid w:val="00E74291"/>
    <w:rsid w:val="00E74B27"/>
    <w:rsid w:val="00E772E6"/>
    <w:rsid w:val="00E80344"/>
    <w:rsid w:val="00E81FFC"/>
    <w:rsid w:val="00E87E8B"/>
    <w:rsid w:val="00E92296"/>
    <w:rsid w:val="00E928B6"/>
    <w:rsid w:val="00E959DA"/>
    <w:rsid w:val="00E97996"/>
    <w:rsid w:val="00EA1131"/>
    <w:rsid w:val="00EA198F"/>
    <w:rsid w:val="00EB0426"/>
    <w:rsid w:val="00EB75CC"/>
    <w:rsid w:val="00EC530C"/>
    <w:rsid w:val="00EE2082"/>
    <w:rsid w:val="00EE3ABD"/>
    <w:rsid w:val="00EE684F"/>
    <w:rsid w:val="00EF54FA"/>
    <w:rsid w:val="00EF5836"/>
    <w:rsid w:val="00EF62B3"/>
    <w:rsid w:val="00EF7859"/>
    <w:rsid w:val="00F003EB"/>
    <w:rsid w:val="00F146D0"/>
    <w:rsid w:val="00F31F0F"/>
    <w:rsid w:val="00F37565"/>
    <w:rsid w:val="00F4434C"/>
    <w:rsid w:val="00F5017F"/>
    <w:rsid w:val="00F503E0"/>
    <w:rsid w:val="00F63001"/>
    <w:rsid w:val="00F649FE"/>
    <w:rsid w:val="00F67041"/>
    <w:rsid w:val="00F723F1"/>
    <w:rsid w:val="00F72583"/>
    <w:rsid w:val="00F769FE"/>
    <w:rsid w:val="00F77A1F"/>
    <w:rsid w:val="00F81517"/>
    <w:rsid w:val="00F84957"/>
    <w:rsid w:val="00F87681"/>
    <w:rsid w:val="00F87F60"/>
    <w:rsid w:val="00F91382"/>
    <w:rsid w:val="00F95E29"/>
    <w:rsid w:val="00F97485"/>
    <w:rsid w:val="00FA25F2"/>
    <w:rsid w:val="00FB155E"/>
    <w:rsid w:val="00FB2157"/>
    <w:rsid w:val="00FB229F"/>
    <w:rsid w:val="00FB3BBF"/>
    <w:rsid w:val="00FC4425"/>
    <w:rsid w:val="00FC5DDB"/>
    <w:rsid w:val="00FE56AF"/>
    <w:rsid w:val="00FF25CC"/>
    <w:rsid w:val="00FF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o:colormru v:ext="edit" colors="#ffc"/>
    </o:shapedefaults>
    <o:shapelayout v:ext="edit">
      <o:idmap v:ext="edit" data="1"/>
    </o:shapelayout>
  </w:shapeDefaults>
  <w:decimalSymbol w:val="."/>
  <w:listSeparator w:val=","/>
  <w15:chartTrackingRefBased/>
  <w15:docId w15:val="{128D6BF8-375D-40C5-A0EE-356D344A2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-Sec.Head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table" w:styleId="TableGrid">
    <w:name w:val="Table Grid"/>
    <w:basedOn w:val="TableNormal"/>
    <w:rsid w:val="00AF62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C60581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rsid w:val="00FF25CC"/>
    <w:rPr>
      <w:color w:val="0000FF"/>
      <w:u w:val="single"/>
    </w:rPr>
  </w:style>
  <w:style w:type="character" w:styleId="FollowedHyperlink">
    <w:name w:val="FollowedHyperlink"/>
    <w:rsid w:val="00732258"/>
    <w:rPr>
      <w:color w:val="800080"/>
      <w:u w:val="single"/>
    </w:rPr>
  </w:style>
  <w:style w:type="paragraph" w:styleId="BalloonText">
    <w:name w:val="Balloon Text"/>
    <w:basedOn w:val="Normal"/>
    <w:semiHidden/>
    <w:rsid w:val="009D53B0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955C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C6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C6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C6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55C61"/>
    <w:rPr>
      <w:b/>
      <w:bCs/>
    </w:rPr>
  </w:style>
  <w:style w:type="character" w:customStyle="1" w:styleId="FooterChar">
    <w:name w:val="Footer Char"/>
    <w:link w:val="Footer"/>
    <w:uiPriority w:val="99"/>
    <w:rsid w:val="001141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rdao.ethics@um.edu.mo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resadm.uchc.edu/hspo/raec/policy/adversereporting_policy.doc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um.edu.mo/research/ethic.html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2CA0411A9B14FB989860F320B0516" ma:contentTypeVersion="10" ma:contentTypeDescription="Create a new document." ma:contentTypeScope="" ma:versionID="9e42c70b72bf848514b11a9a153e346e">
  <xsd:schema xmlns:xsd="http://www.w3.org/2001/XMLSchema" xmlns:xs="http://www.w3.org/2001/XMLSchema" xmlns:p="http://schemas.microsoft.com/office/2006/metadata/properties" xmlns:ns2="3a757abe-e9b0-460a-a168-fb7de1c6f6d6" xmlns:ns3="35958958-a2c0-4d31-8ec9-84c9237bffc6" targetNamespace="http://schemas.microsoft.com/office/2006/metadata/properties" ma:root="true" ma:fieldsID="9a2324396df7c384ca74cf0d6a98290b" ns2:_="" ns3:_="">
    <xsd:import namespace="3a757abe-e9b0-460a-a168-fb7de1c6f6d6"/>
    <xsd:import namespace="35958958-a2c0-4d31-8ec9-84c9237bffc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ategory_x0020__x0028_Public_x0029_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57abe-e9b0-460a-a168-fb7de1c6f6d6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58958-a2c0-4d31-8ec9-84c9237bffc6" elementFormDefault="qualified">
    <xsd:import namespace="http://schemas.microsoft.com/office/2006/documentManagement/types"/>
    <xsd:import namespace="http://schemas.microsoft.com/office/infopath/2007/PartnerControls"/>
    <xsd:element name="Category_x0020__x0028_Public_x0029_" ma:index="11" nillable="true" ma:displayName="Category" ma:format="Dropdown" ma:internalName="Category_x0020__x0028_Public_x0029_">
      <xsd:simpleType>
        <xsd:restriction base="dms:Choice">
          <xsd:enumeration value="Rules and Guidelines"/>
          <xsd:enumeration value="Application Forms"/>
          <xsd:enumeration value="Forms for Expenses"/>
          <xsd:enumeration value="Report Template"/>
          <xsd:enumeration value="IP Rights"/>
          <xsd:enumeration value="User Guide"/>
          <xsd:enumeration value="Misc"/>
          <xsd:enumeration value="Ethics Guidelines and Form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a757abe-e9b0-460a-a168-fb7de1c6f6d6">RDAODOC-751723896-59</_dlc_DocId>
    <_dlc_DocIdUrl xmlns="3a757abe-e9b0-460a-a168-fb7de1c6f6d6">
      <Url>https://webdocs.um.edu.mo/dept/rskto/_layouts/15/DocIdRedir.aspx?ID=RDAODOC-751723896-59</Url>
      <Description>RDAODOC-751723896-59</Description>
    </_dlc_DocIdUrl>
    <Category_x0020__x0028_Public_x0029_ xmlns="35958958-a2c0-4d31-8ec9-84c9237bffc6">Ethics Guidelines and Forms</Category_x0020__x0028_Public_x0029_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8F89A-B5F6-4B18-A817-EEBF39F6D8E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1404DF4-EE18-4873-B587-C97A7D60C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757abe-e9b0-460a-a168-fb7de1c6f6d6"/>
    <ds:schemaRef ds:uri="35958958-a2c0-4d31-8ec9-84c9237bff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7287F9-D6F8-4ABF-8416-CD9E1C4D4EA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5958958-a2c0-4d31-8ec9-84c9237bffc6"/>
    <ds:schemaRef ds:uri="http://schemas.microsoft.com/office/2006/documentManagement/types"/>
    <ds:schemaRef ds:uri="http://schemas.microsoft.com/office/infopath/2007/PartnerControls"/>
    <ds:schemaRef ds:uri="3a757abe-e9b0-460a-a168-fb7de1c6f6d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0A1B1C9-987F-4990-A713-372CF560FFB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609F1F4-DF5D-40F0-B894-97CB5F949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952</Words>
  <Characters>6060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DDENDUM/MODIFICATION FOR APPROVED PROJECT</vt:lpstr>
    </vt:vector>
  </TitlesOfParts>
  <Company>UCHC</Company>
  <LinksUpToDate>false</LinksUpToDate>
  <CharactersWithSpaces>6999</CharactersWithSpaces>
  <SharedDoc>false</SharedDoc>
  <HLinks>
    <vt:vector size="18" baseType="variant">
      <vt:variant>
        <vt:i4>2556020</vt:i4>
      </vt:variant>
      <vt:variant>
        <vt:i4>6</vt:i4>
      </vt:variant>
      <vt:variant>
        <vt:i4>0</vt:i4>
      </vt:variant>
      <vt:variant>
        <vt:i4>5</vt:i4>
      </vt:variant>
      <vt:variant>
        <vt:lpwstr>http://resadm.uchc.edu/hspo/raec/policy/adversereporting_policy.doc</vt:lpwstr>
      </vt:variant>
      <vt:variant>
        <vt:lpwstr/>
      </vt:variant>
      <vt:variant>
        <vt:i4>7929923</vt:i4>
      </vt:variant>
      <vt:variant>
        <vt:i4>3</vt:i4>
      </vt:variant>
      <vt:variant>
        <vt:i4>0</vt:i4>
      </vt:variant>
      <vt:variant>
        <vt:i4>5</vt:i4>
      </vt:variant>
      <vt:variant>
        <vt:lpwstr>http://www.umac.mo/research/ethic.html.</vt:lpwstr>
      </vt:variant>
      <vt:variant>
        <vt:lpwstr/>
      </vt:variant>
      <vt:variant>
        <vt:i4>6553612</vt:i4>
      </vt:variant>
      <vt:variant>
        <vt:i4>0</vt:i4>
      </vt:variant>
      <vt:variant>
        <vt:i4>0</vt:i4>
      </vt:variant>
      <vt:variant>
        <vt:i4>5</vt:i4>
      </vt:variant>
      <vt:variant>
        <vt:lpwstr>mailto:rdao.ethics@umac.m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rinawu</cp:lastModifiedBy>
  <cp:revision>12</cp:revision>
  <cp:lastPrinted>2020-01-24T02:53:00Z</cp:lastPrinted>
  <dcterms:created xsi:type="dcterms:W3CDTF">2019-05-10T10:08:00Z</dcterms:created>
  <dcterms:modified xsi:type="dcterms:W3CDTF">2021-02-02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2CA0411A9B14FB989860F320B0516</vt:lpwstr>
  </property>
  <property fmtid="{D5CDD505-2E9C-101B-9397-08002B2CF9AE}" pid="3" name="_dlc_DocIdItemGuid">
    <vt:lpwstr>5a7d01e7-5b6f-4942-a4f8-36447530d9fb</vt:lpwstr>
  </property>
</Properties>
</file>